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D2DAB1" w14:textId="77777777" w:rsidR="00E16EBA" w:rsidRDefault="00E16EBA" w:rsidP="00BB004C">
      <w:pPr>
        <w:spacing w:line="240" w:lineRule="auto"/>
        <w:contextualSpacing/>
        <w:rPr>
          <w:rFonts w:ascii="Open Sans" w:hAnsi="Open Sans" w:cs="Open Sans"/>
          <w:sz w:val="32"/>
        </w:rPr>
      </w:pPr>
    </w:p>
    <w:p w14:paraId="76FEBBC1" w14:textId="162E3488" w:rsidR="005435F5" w:rsidRDefault="005435F5" w:rsidP="00FE0F77">
      <w:pPr>
        <w:spacing w:line="240" w:lineRule="auto"/>
        <w:contextualSpacing/>
        <w:jc w:val="center"/>
        <w:rPr>
          <w:rFonts w:ascii="Open Sans Extrabold" w:hAnsi="Open Sans Extrabold" w:cs="Open Sans Extrabold"/>
          <w:sz w:val="56"/>
        </w:rPr>
      </w:pPr>
      <w:r w:rsidRPr="00F1436C">
        <w:rPr>
          <w:rFonts w:ascii="Open Sans Extrabold" w:hAnsi="Open Sans Extrabold" w:cs="Open Sans Extrabold"/>
          <w:noProof/>
          <w:sz w:val="56"/>
        </w:rPr>
        <w:t>Architectural &amp; Engineering Design</w:t>
      </w:r>
    </w:p>
    <w:p w14:paraId="2575BFBE" w14:textId="4259D3F7" w:rsidR="005435F5" w:rsidRDefault="00812161" w:rsidP="00FE0F77">
      <w:pPr>
        <w:spacing w:line="240" w:lineRule="auto"/>
        <w:contextualSpacing/>
        <w:jc w:val="center"/>
        <w:rPr>
          <w:rFonts w:ascii="Open Sans" w:hAnsi="Open Sans" w:cs="Open Sans"/>
          <w:sz w:val="32"/>
        </w:rPr>
      </w:pPr>
      <w:r>
        <w:rPr>
          <w:noProof/>
        </w:rPr>
        <mc:AlternateContent>
          <mc:Choice Requires="wps">
            <w:drawing>
              <wp:anchor distT="0" distB="0" distL="114300" distR="114300" simplePos="0" relativeHeight="251693056" behindDoc="0" locked="0" layoutInCell="1" allowOverlap="1" wp14:anchorId="700EA136" wp14:editId="7F419E77">
                <wp:simplePos x="0" y="0"/>
                <wp:positionH relativeFrom="column">
                  <wp:posOffset>6881157</wp:posOffset>
                </wp:positionH>
                <wp:positionV relativeFrom="paragraph">
                  <wp:posOffset>133688</wp:posOffset>
                </wp:positionV>
                <wp:extent cx="2173184" cy="2885704"/>
                <wp:effectExtent l="0" t="0" r="17780" b="10160"/>
                <wp:wrapNone/>
                <wp:docPr id="5" name="Text Box 5"/>
                <wp:cNvGraphicFramePr/>
                <a:graphic xmlns:a="http://schemas.openxmlformats.org/drawingml/2006/main">
                  <a:graphicData uri="http://schemas.microsoft.com/office/word/2010/wordprocessingShape">
                    <wps:wsp>
                      <wps:cNvSpPr txBox="1"/>
                      <wps:spPr>
                        <a:xfrm>
                          <a:off x="0" y="0"/>
                          <a:ext cx="2173184" cy="2885704"/>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C10189" w14:textId="77777777" w:rsidR="0007481F" w:rsidRDefault="0007481F" w:rsidP="0007481F">
                            <w:pPr>
                              <w:rPr>
                                <w:b/>
                              </w:rPr>
                            </w:pPr>
                            <w:r>
                              <w:rPr>
                                <w:b/>
                              </w:rPr>
                              <w:t xml:space="preserve">How to use this document as a marketing material: </w:t>
                            </w:r>
                          </w:p>
                          <w:p w14:paraId="1A64AA61" w14:textId="77777777" w:rsidR="0007481F" w:rsidRDefault="0007481F" w:rsidP="0007481F">
                            <w:pPr>
                              <w:pStyle w:val="ListParagraph"/>
                              <w:numPr>
                                <w:ilvl w:val="0"/>
                                <w:numId w:val="48"/>
                              </w:numPr>
                              <w:spacing w:after="0" w:line="240" w:lineRule="auto"/>
                            </w:pPr>
                            <w:r w:rsidRPr="002B5715">
                              <w:t xml:space="preserve">Update header/footer with information. </w:t>
                            </w:r>
                          </w:p>
                          <w:p w14:paraId="22E91B44" w14:textId="77777777" w:rsidR="0007481F" w:rsidRPr="002B5715" w:rsidRDefault="0007481F" w:rsidP="0007481F">
                            <w:pPr>
                              <w:pStyle w:val="ListParagraph"/>
                              <w:numPr>
                                <w:ilvl w:val="0"/>
                                <w:numId w:val="48"/>
                              </w:numPr>
                              <w:spacing w:after="0" w:line="240" w:lineRule="auto"/>
                            </w:pPr>
                            <w:r>
                              <w:t>Share with parents, students, administrators</w:t>
                            </w:r>
                          </w:p>
                          <w:p w14:paraId="63C7B2E1" w14:textId="77777777" w:rsidR="0007481F" w:rsidRPr="00381010" w:rsidRDefault="0007481F" w:rsidP="0007481F">
                            <w:pPr>
                              <w:rPr>
                                <w:b/>
                              </w:rPr>
                            </w:pPr>
                            <w:r w:rsidRPr="00381010">
                              <w:rPr>
                                <w:b/>
                              </w:rPr>
                              <w:t xml:space="preserve">IDEAS </w:t>
                            </w:r>
                            <w:r>
                              <w:rPr>
                                <w:b/>
                              </w:rPr>
                              <w:t xml:space="preserve">to include: </w:t>
                            </w:r>
                          </w:p>
                          <w:p w14:paraId="7F263DE6" w14:textId="77777777" w:rsidR="0007481F" w:rsidRDefault="0007481F" w:rsidP="0007481F">
                            <w:pPr>
                              <w:pStyle w:val="ListParagraph"/>
                              <w:numPr>
                                <w:ilvl w:val="0"/>
                                <w:numId w:val="47"/>
                              </w:numPr>
                              <w:spacing w:after="0" w:line="240" w:lineRule="auto"/>
                            </w:pPr>
                            <w:r>
                              <w:t>Add district/school CTE logo</w:t>
                            </w:r>
                          </w:p>
                          <w:p w14:paraId="79218A6D" w14:textId="77777777" w:rsidR="0007481F" w:rsidRPr="002B5715" w:rsidRDefault="0007481F" w:rsidP="0007481F">
                            <w:pPr>
                              <w:pStyle w:val="ListParagraph"/>
                              <w:numPr>
                                <w:ilvl w:val="0"/>
                                <w:numId w:val="47"/>
                              </w:numPr>
                              <w:spacing w:after="0" w:line="240" w:lineRule="auto"/>
                            </w:pPr>
                            <w:r>
                              <w:t xml:space="preserve">Add a second page to highlight course enrollment, CTSO achievements, and/or WBL opportunities. </w:t>
                            </w:r>
                          </w:p>
                          <w:p w14:paraId="16C86AC4" w14:textId="77777777" w:rsidR="0007481F" w:rsidRPr="00381010" w:rsidRDefault="0007481F" w:rsidP="0007481F">
                            <w:pPr>
                              <w:rPr>
                                <w:b/>
                              </w:rPr>
                            </w:pPr>
                            <w:r w:rsidRPr="00381010">
                              <w:rPr>
                                <w:b/>
                              </w:rPr>
                              <w:t>Be sure to delete this box before printing</w:t>
                            </w:r>
                            <w:r>
                              <w:rPr>
                                <w:b/>
                              </w:rPr>
                              <w:t>/sharing</w:t>
                            </w:r>
                            <w:r w:rsidRPr="00381010">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0EA136" id="_x0000_t202" coordsize="21600,21600" o:spt="202" path="m,l,21600r21600,l21600,xe">
                <v:stroke joinstyle="miter"/>
                <v:path gradientshapeok="t" o:connecttype="rect"/>
              </v:shapetype>
              <v:shape id="Text Box 5" o:spid="_x0000_s1026" type="#_x0000_t202" style="position:absolute;left:0;text-align:left;margin-left:541.8pt;margin-top:10.55pt;width:171.1pt;height:227.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" fillcolor="yellow" strokeweight=".5pt">
                <v:textbox>
                  <w:txbxContent>
                    <w:p w14:paraId="2FC10189" w14:textId="77777777" w:rsidR="0007481F" w:rsidRDefault="0007481F" w:rsidP="0007481F">
                      <w:pPr>
                        <w:rPr>
                          <w:b/>
                        </w:rPr>
                      </w:pPr>
                      <w:r>
                        <w:rPr>
                          <w:b/>
                        </w:rPr>
                        <w:t xml:space="preserve">How to use this document as a marketing material: </w:t>
                      </w:r>
                    </w:p>
                    <w:p w14:paraId="1A64AA61" w14:textId="77777777" w:rsidR="0007481F" w:rsidRDefault="0007481F" w:rsidP="0007481F">
                      <w:pPr>
                        <w:pStyle w:val="ListParagraph"/>
                        <w:numPr>
                          <w:ilvl w:val="0"/>
                          <w:numId w:val="48"/>
                        </w:numPr>
                        <w:spacing w:after="0" w:line="240" w:lineRule="auto"/>
                      </w:pPr>
                      <w:r w:rsidRPr="002B5715">
                        <w:t xml:space="preserve">Update header/footer with information. </w:t>
                      </w:r>
                    </w:p>
                    <w:p w14:paraId="22E91B44" w14:textId="77777777" w:rsidR="0007481F" w:rsidRPr="002B5715" w:rsidRDefault="0007481F" w:rsidP="0007481F">
                      <w:pPr>
                        <w:pStyle w:val="ListParagraph"/>
                        <w:numPr>
                          <w:ilvl w:val="0"/>
                          <w:numId w:val="48"/>
                        </w:numPr>
                        <w:spacing w:after="0" w:line="240" w:lineRule="auto"/>
                      </w:pPr>
                      <w:r>
                        <w:t>Share with parents, students, administrators</w:t>
                      </w:r>
                    </w:p>
                    <w:p w14:paraId="63C7B2E1" w14:textId="77777777" w:rsidR="0007481F" w:rsidRPr="00381010" w:rsidRDefault="0007481F" w:rsidP="0007481F">
                      <w:pPr>
                        <w:rPr>
                          <w:b/>
                        </w:rPr>
                      </w:pPr>
                      <w:r w:rsidRPr="00381010">
                        <w:rPr>
                          <w:b/>
                        </w:rPr>
                        <w:t xml:space="preserve">IDEAS </w:t>
                      </w:r>
                      <w:r>
                        <w:rPr>
                          <w:b/>
                        </w:rPr>
                        <w:t xml:space="preserve">to include: </w:t>
                      </w:r>
                    </w:p>
                    <w:p w14:paraId="7F263DE6" w14:textId="77777777" w:rsidR="0007481F" w:rsidRDefault="0007481F" w:rsidP="0007481F">
                      <w:pPr>
                        <w:pStyle w:val="ListParagraph"/>
                        <w:numPr>
                          <w:ilvl w:val="0"/>
                          <w:numId w:val="47"/>
                        </w:numPr>
                        <w:spacing w:after="0" w:line="240" w:lineRule="auto"/>
                      </w:pPr>
                      <w:r>
                        <w:t>Add district/school CTE logo</w:t>
                      </w:r>
                    </w:p>
                    <w:p w14:paraId="79218A6D" w14:textId="77777777" w:rsidR="0007481F" w:rsidRPr="002B5715" w:rsidRDefault="0007481F" w:rsidP="0007481F">
                      <w:pPr>
                        <w:pStyle w:val="ListParagraph"/>
                        <w:numPr>
                          <w:ilvl w:val="0"/>
                          <w:numId w:val="47"/>
                        </w:numPr>
                        <w:spacing w:after="0" w:line="240" w:lineRule="auto"/>
                      </w:pPr>
                      <w:r>
                        <w:t xml:space="preserve">Add a second page to highlight course enrollment, CTSO achievements, and/or WBL opportunities. </w:t>
                      </w:r>
                    </w:p>
                    <w:p w14:paraId="16C86AC4" w14:textId="77777777" w:rsidR="0007481F" w:rsidRPr="00381010" w:rsidRDefault="0007481F" w:rsidP="0007481F">
                      <w:pPr>
                        <w:rPr>
                          <w:b/>
                        </w:rPr>
                      </w:pPr>
                      <w:r w:rsidRPr="00381010">
                        <w:rPr>
                          <w:b/>
                        </w:rPr>
                        <w:t>Be sure to delete this box before printing</w:t>
                      </w:r>
                      <w:r>
                        <w:rPr>
                          <w:b/>
                        </w:rPr>
                        <w:t>/sharing</w:t>
                      </w:r>
                      <w:r w:rsidRPr="00381010">
                        <w:rPr>
                          <w:b/>
                        </w:rPr>
                        <w:t>!</w:t>
                      </w:r>
                    </w:p>
                  </w:txbxContent>
                </v:textbox>
              </v:shape>
            </w:pict>
          </mc:Fallback>
        </mc:AlternateContent>
      </w:r>
      <w:r w:rsidRPr="00502B23">
        <w:rPr>
          <w:rFonts w:ascii="Open Sans Extrabold" w:hAnsi="Open Sans Extrabold" w:cs="Open Sans Extrabold"/>
          <w:noProof/>
          <w:sz w:val="56"/>
        </w:rPr>
        <mc:AlternateContent>
          <mc:Choice Requires="wps">
            <w:drawing>
              <wp:anchor distT="45720" distB="45720" distL="114300" distR="114300" simplePos="0" relativeHeight="251682816" behindDoc="0" locked="0" layoutInCell="1" allowOverlap="1" wp14:anchorId="2476AAC1" wp14:editId="1D56A551">
                <wp:simplePos x="0" y="0"/>
                <wp:positionH relativeFrom="page">
                  <wp:posOffset>536319</wp:posOffset>
                </wp:positionH>
                <wp:positionV relativeFrom="paragraph">
                  <wp:posOffset>356416</wp:posOffset>
                </wp:positionV>
                <wp:extent cx="8823960" cy="1540510"/>
                <wp:effectExtent l="0" t="0" r="0" b="2540"/>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3960" cy="1540510"/>
                        </a:xfrm>
                        <a:prstGeom prst="rect">
                          <a:avLst/>
                        </a:prstGeom>
                        <a:noFill/>
                        <a:ln w="9525">
                          <a:noFill/>
                          <a:miter lim="800000"/>
                          <a:headEnd/>
                          <a:tailEnd/>
                        </a:ln>
                      </wps:spPr>
                      <wps:txbx>
                        <w:txbxContent>
                          <w:p w14:paraId="37B1FE14"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426D0661" w14:textId="77777777" w:rsidR="003D3262" w:rsidRPr="00A50D72" w:rsidRDefault="003D3262" w:rsidP="00222E6E">
                            <w:pPr>
                              <w:spacing w:line="240" w:lineRule="auto"/>
                              <w:contextualSpacing/>
                              <w:rPr>
                                <w:rFonts w:ascii="Open Sans" w:hAnsi="Open Sans" w:cs="Open Sans"/>
                                <w:sz w:val="20"/>
                                <w:szCs w:val="20"/>
                              </w:rPr>
                            </w:pPr>
                            <w:r w:rsidRPr="00F1436C">
                              <w:rPr>
                                <w:rFonts w:ascii="Open Sans" w:hAnsi="Open Sans" w:cs="Open Sans"/>
                                <w:noProof/>
                                <w:sz w:val="20"/>
                                <w:szCs w:val="20"/>
                              </w:rPr>
                              <w:t>Job demand in the architecture and engineering occupations is strong. Construction and manufacturing continue to boom in Tennessee. This is expected to continue as current companies expand and new companies come to the state. Both residential and commercial construction is expected to remain active. There are many opportunities for career advancement for architects, surveyors, drafters, and engineers. The continual growth of construction combined with the number of workers retiring ensures that architecture and engineering will remain a high demand occupation.</w:t>
                            </w:r>
                          </w:p>
                          <w:p w14:paraId="6B9A8B28" w14:textId="77777777" w:rsidR="003D3262" w:rsidRPr="00934F9C" w:rsidRDefault="003D3262" w:rsidP="00502B23">
                            <w:pPr>
                              <w:spacing w:line="240" w:lineRule="auto"/>
                              <w:contextualSpacing/>
                              <w:rPr>
                                <w:rFonts w:ascii="Open Sans" w:hAnsi="Open Sans" w:cs="Open Sans"/>
                                <w:sz w:val="24"/>
                              </w:rPr>
                            </w:pPr>
                          </w:p>
                          <w:p w14:paraId="22D96828" w14:textId="77777777" w:rsidR="003D3262" w:rsidRDefault="003D32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6AAC1" id="Text Box 2" o:spid="_x0000_s1027" type="#_x0000_t202" style="position:absolute;left:0;text-align:left;margin-left:42.25pt;margin-top:28.05pt;width:694.8pt;height:121.3pt;z-index:2516828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" filled="f" stroked="f">
                <v:textbox>
                  <w:txbxContent>
                    <w:p w14:paraId="37B1FE14"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426D0661" w14:textId="77777777" w:rsidR="003D3262" w:rsidRPr="00A50D72" w:rsidRDefault="003D3262" w:rsidP="00222E6E">
                      <w:pPr>
                        <w:spacing w:line="240" w:lineRule="auto"/>
                        <w:contextualSpacing/>
                        <w:rPr>
                          <w:rFonts w:ascii="Open Sans" w:hAnsi="Open Sans" w:cs="Open Sans"/>
                          <w:sz w:val="20"/>
                          <w:szCs w:val="20"/>
                        </w:rPr>
                      </w:pPr>
                      <w:r w:rsidRPr="00F1436C">
                        <w:rPr>
                          <w:rFonts w:ascii="Open Sans" w:hAnsi="Open Sans" w:cs="Open Sans"/>
                          <w:noProof/>
                          <w:sz w:val="20"/>
                          <w:szCs w:val="20"/>
                        </w:rPr>
                        <w:t>Job demand in the architecture and engineering occupations is strong. Construction and manufacturing continue to boom in Tennessee. This is expected to continue as current companies expand and new companies come to the state. Both residential and commercial construction is expected to remain active. There are many opportunities for career advancement for architects, surveyors, drafters, and engineers. The continual growth of construction combined with the number of workers retiring ensures that architecture and engineering will remain a high demand occupation.</w:t>
                      </w:r>
                    </w:p>
                    <w:p w14:paraId="6B9A8B28" w14:textId="77777777" w:rsidR="003D3262" w:rsidRPr="00934F9C" w:rsidRDefault="003D3262" w:rsidP="00502B23">
                      <w:pPr>
                        <w:spacing w:line="240" w:lineRule="auto"/>
                        <w:contextualSpacing/>
                        <w:rPr>
                          <w:rFonts w:ascii="Open Sans" w:hAnsi="Open Sans" w:cs="Open Sans"/>
                          <w:sz w:val="24"/>
                        </w:rPr>
                      </w:pPr>
                    </w:p>
                    <w:p w14:paraId="22D96828" w14:textId="77777777" w:rsidR="003D3262" w:rsidRDefault="003D3262"/>
                  </w:txbxContent>
                </v:textbox>
                <w10:wrap type="square" anchorx="page"/>
              </v:shape>
            </w:pict>
          </mc:Fallback>
        </mc:AlternateContent>
      </w:r>
      <w:r w:rsidRPr="00FE0F77">
        <w:rPr>
          <w:rFonts w:ascii="Open Sans" w:hAnsi="Open Sans" w:cs="Open Sans"/>
          <w:noProof/>
          <w:sz w:val="32"/>
        </w:rPr>
        <mc:AlternateContent>
          <mc:Choice Requires="wps">
            <w:drawing>
              <wp:anchor distT="45720" distB="45720" distL="114300" distR="114300" simplePos="0" relativeHeight="251681792" behindDoc="0" locked="0" layoutInCell="1" allowOverlap="1" wp14:anchorId="019ABB7D" wp14:editId="106890A8">
                <wp:simplePos x="0" y="0"/>
                <wp:positionH relativeFrom="margin">
                  <wp:align>left</wp:align>
                </wp:positionH>
                <wp:positionV relativeFrom="page">
                  <wp:posOffset>1830870</wp:posOffset>
                </wp:positionV>
                <wp:extent cx="8868987" cy="1470660"/>
                <wp:effectExtent l="38100" t="38100" r="66040" b="5334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8987" cy="1470660"/>
                        </a:xfrm>
                        <a:prstGeom prst="rect">
                          <a:avLst/>
                        </a:prstGeom>
                        <a:solidFill>
                          <a:srgbClr val="FFFFFF"/>
                        </a:solidFill>
                        <a:ln w="85725">
                          <a:solidFill>
                            <a:srgbClr val="002D72"/>
                          </a:solidFill>
                          <a:miter lim="800000"/>
                          <a:headEnd/>
                          <a:tailEnd/>
                        </a:ln>
                      </wps:spPr>
                      <wps:txbx>
                        <w:txbxContent>
                          <w:p w14:paraId="2540BDC1"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9ABB7D" id="_x0000_s1028" type="#_x0000_t202" style="position:absolute;left:0;text-align:left;margin-left:0;margin-top:144.15pt;width:698.35pt;height:115.8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" strokecolor="#002d72" strokeweight="6.75pt">
                <v:textbox>
                  <w:txbxContent>
                    <w:p w14:paraId="2540BDC1"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v:textbox>
                <w10:wrap anchorx="margin" anchory="page"/>
              </v:shape>
            </w:pict>
          </mc:Fallback>
        </mc:AlternateContent>
      </w:r>
      <w:r w:rsidR="005435F5" w:rsidRPr="00F1436C">
        <w:rPr>
          <w:rFonts w:ascii="Open Sans" w:hAnsi="Open Sans" w:cs="Open Sans"/>
          <w:noProof/>
          <w:sz w:val="32"/>
        </w:rPr>
        <w:t>Architecture and Construction</w:t>
      </w:r>
    </w:p>
    <w:p w14:paraId="3149B3C4" w14:textId="177EC6C3" w:rsidR="005435F5" w:rsidRDefault="005435F5" w:rsidP="00FE0F77">
      <w:pPr>
        <w:spacing w:line="240" w:lineRule="auto"/>
        <w:contextualSpacing/>
        <w:jc w:val="center"/>
        <w:rPr>
          <w:rFonts w:ascii="Open Sans" w:hAnsi="Open Sans" w:cs="Open Sans"/>
          <w:sz w:val="32"/>
        </w:rPr>
      </w:pPr>
    </w:p>
    <w:p w14:paraId="73823493" w14:textId="02CE0676" w:rsidR="005435F5" w:rsidRDefault="00812161" w:rsidP="00FE0F77">
      <w:pPr>
        <w:spacing w:line="240" w:lineRule="auto"/>
        <w:contextualSpacing/>
        <w:jc w:val="center"/>
        <w:rPr>
          <w:rFonts w:ascii="Open Sans" w:hAnsi="Open Sans" w:cs="Open Sans"/>
          <w:sz w:val="32"/>
        </w:rPr>
      </w:pPr>
      <w:r>
        <w:rPr>
          <w:noProof/>
        </w:rPr>
        <w:drawing>
          <wp:anchor distT="0" distB="0" distL="114300" distR="114300" simplePos="0" relativeHeight="251691008" behindDoc="0" locked="0" layoutInCell="1" allowOverlap="1" wp14:anchorId="3E22CA92" wp14:editId="0A1F3A5C">
            <wp:simplePos x="0" y="0"/>
            <wp:positionH relativeFrom="column">
              <wp:posOffset>100651</wp:posOffset>
            </wp:positionH>
            <wp:positionV relativeFrom="paragraph">
              <wp:posOffset>56894</wp:posOffset>
            </wp:positionV>
            <wp:extent cx="2838202" cy="2377283"/>
            <wp:effectExtent l="0" t="0" r="635" b="0"/>
            <wp:wrapNone/>
            <wp:docPr id="258" name="Picture 2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 5 graphic 3.jpg"/>
                    <pic:cNvPicPr/>
                  </pic:nvPicPr>
                  <pic:blipFill>
                    <a:blip r:embed="rId11" cstate="print">
                      <a:extLst>
                        <a:ext uri="{BEBA8EAE-BF5A-486C-A8C5-ECC9F3942E4B}">
                          <a14:imgProps xmlns:a14="http://schemas.microsoft.com/office/drawing/2010/main">
                            <a14:imgLayer r:embed="rId12">
                              <a14:imgEffect>
                                <a14:backgroundRemoval t="9324" b="89925" l="1563" r="98000">
                                  <a14:foregroundMark x1="74875" y1="13767" x2="74875" y2="13767"/>
                                  <a14:foregroundMark x1="95563" y1="16145" x2="95563" y2="16145"/>
                                  <a14:foregroundMark x1="32875" y1="55069" x2="32875" y2="55069"/>
                                  <a14:foregroundMark x1="15375" y1="23029" x2="15375" y2="23029"/>
                                  <a14:foregroundMark x1="8188" y1="39737" x2="8188" y2="39737"/>
                                  <a14:foregroundMark x1="6063" y1="35732" x2="6063" y2="35732"/>
                                  <a14:foregroundMark x1="1563" y1="39487" x2="1563" y2="39487"/>
                                  <a14:foregroundMark x1="98000" y1="51815" x2="98000" y2="51815"/>
                                  <a14:foregroundMark x1="75563" y1="9324" x2="75563" y2="9324"/>
                                  <a14:backgroundMark x1="39688" y1="18648" x2="39688" y2="18648"/>
                                  <a14:backgroundMark x1="68563" y1="46621" x2="68563" y2="46621"/>
                                  <a14:backgroundMark x1="78625" y1="40175" x2="78625" y2="40175"/>
                                  <a14:backgroundMark x1="96375" y1="21402" x2="96375" y2="21402"/>
                                  <a14:backgroundMark x1="78063" y1="40551" x2="78063" y2="40551"/>
                                  <a14:backgroundMark x1="77188" y1="63955" x2="77188" y2="63955"/>
                                  <a14:backgroundMark x1="80750" y1="84355" x2="80750" y2="84355"/>
                                  <a14:backgroundMark x1="75938" y1="83730" x2="75938" y2="83730"/>
                                  <a14:backgroundMark x1="74125" y1="83479" x2="74125" y2="83479"/>
                                  <a14:backgroundMark x1="84625" y1="83855" x2="84625" y2="83855"/>
                                  <a14:backgroundMark x1="87688" y1="83292" x2="87688" y2="83292"/>
                                  <a14:backgroundMark x1="86563" y1="83542" x2="86563" y2="83542"/>
                                  <a14:backgroundMark x1="89438" y1="82728" x2="89438" y2="82728"/>
                                  <a14:backgroundMark x1="90688" y1="82040" x2="90688" y2="82040"/>
                                  <a14:backgroundMark x1="92813" y1="81164" x2="92813" y2="81164"/>
                                  <a14:backgroundMark x1="93750" y1="80225" x2="93750" y2="80225"/>
                                  <a14:backgroundMark x1="91938" y1="81727" x2="91938" y2="81727"/>
                                  <a14:backgroundMark x1="97813" y1="75407" x2="97813" y2="75407"/>
                                  <a14:backgroundMark x1="25750" y1="31164" x2="25750" y2="31164"/>
                                </a14:backgroundRemoval>
                              </a14:imgEffect>
                            </a14:imgLayer>
                          </a14:imgProps>
                        </a:ext>
                        <a:ext uri="{28A0092B-C50C-407E-A947-70E740481C1C}">
                          <a14:useLocalDpi xmlns:a14="http://schemas.microsoft.com/office/drawing/2010/main" val="0"/>
                        </a:ext>
                      </a:extLst>
                    </a:blip>
                    <a:stretch>
                      <a:fillRect/>
                    </a:stretch>
                  </pic:blipFill>
                  <pic:spPr>
                    <a:xfrm>
                      <a:off x="0" y="0"/>
                      <a:ext cx="2838202" cy="2377283"/>
                    </a:xfrm>
                    <a:prstGeom prst="rect">
                      <a:avLst/>
                    </a:prstGeom>
                  </pic:spPr>
                </pic:pic>
              </a:graphicData>
            </a:graphic>
            <wp14:sizeRelH relativeFrom="page">
              <wp14:pctWidth>0</wp14:pctWidth>
            </wp14:sizeRelH>
            <wp14:sizeRelV relativeFrom="page">
              <wp14:pctHeight>0</wp14:pctHeight>
            </wp14:sizeRelV>
          </wp:anchor>
        </w:drawing>
      </w:r>
    </w:p>
    <w:p w14:paraId="6527EB74" w14:textId="759BE015" w:rsidR="005435F5" w:rsidRDefault="00812161" w:rsidP="00FE0F77">
      <w:pPr>
        <w:spacing w:line="240" w:lineRule="auto"/>
        <w:contextualSpacing/>
        <w:jc w:val="center"/>
        <w:rPr>
          <w:rFonts w:ascii="Open Sans" w:hAnsi="Open Sans" w:cs="Open Sans"/>
          <w:sz w:val="32"/>
        </w:rPr>
      </w:pPr>
      <w:r w:rsidRPr="00502B23">
        <w:rPr>
          <w:rFonts w:ascii="Open Sans Extrabold" w:hAnsi="Open Sans Extrabold" w:cs="Open Sans Extrabold"/>
          <w:noProof/>
          <w:sz w:val="56"/>
        </w:rPr>
        <mc:AlternateContent>
          <mc:Choice Requires="wps">
            <w:drawing>
              <wp:anchor distT="45720" distB="45720" distL="114300" distR="114300" simplePos="0" relativeHeight="251683840" behindDoc="0" locked="0" layoutInCell="1" allowOverlap="1" wp14:anchorId="49FAD684" wp14:editId="0587752C">
                <wp:simplePos x="0" y="0"/>
                <wp:positionH relativeFrom="page">
                  <wp:posOffset>3621405</wp:posOffset>
                </wp:positionH>
                <wp:positionV relativeFrom="paragraph">
                  <wp:posOffset>88900</wp:posOffset>
                </wp:positionV>
                <wp:extent cx="5760085" cy="1858010"/>
                <wp:effectExtent l="0" t="0" r="0" b="889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1858010"/>
                        </a:xfrm>
                        <a:prstGeom prst="rect">
                          <a:avLst/>
                        </a:prstGeom>
                        <a:solidFill>
                          <a:srgbClr val="FFFFFF"/>
                        </a:solidFill>
                        <a:ln w="9525">
                          <a:noFill/>
                          <a:miter lim="800000"/>
                          <a:headEnd/>
                          <a:tailEnd/>
                        </a:ln>
                      </wps:spPr>
                      <wps:txbx>
                        <w:txbxContent>
                          <w:p w14:paraId="307BD0D8"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1907BFC5" w14:textId="77777777" w:rsidR="003D3262" w:rsidRPr="00637699" w:rsidRDefault="003D3262" w:rsidP="006E7D91">
                            <w:pPr>
                              <w:rPr>
                                <w:sz w:val="18"/>
                              </w:rPr>
                            </w:pPr>
                            <w:r w:rsidRPr="00F1436C">
                              <w:rPr>
                                <w:rFonts w:ascii="Open Sans" w:hAnsi="Open Sans" w:cs="Open Sans"/>
                                <w:noProof/>
                                <w:sz w:val="20"/>
                              </w:rPr>
                              <w:t>Architecture and engineering is a wide-ranging field that includes designing buildings and outdoor projects, drafting architectural drawings, surveying, and engineering. Architects design buildings to meet the needs of their occupants. Landscape architects design attractive and functional outdoor spaces.  Drafters fine tune drawings using updated design software to meet the users’ needs. Civil engineers plan and oversee construction and maintenance of buildings and infrastructure, such as roads, railways, airports, bridges, harbors, dams, power plants, and water and sewage sys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FAD684" id="_x0000_s1029" type="#_x0000_t202" style="position:absolute;left:0;text-align:left;margin-left:285.15pt;margin-top:7pt;width:453.55pt;height:146.3pt;z-index:251683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" stroked="f">
                <v:textbox>
                  <w:txbxContent>
                    <w:p w14:paraId="307BD0D8"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1907BFC5" w14:textId="77777777" w:rsidR="003D3262" w:rsidRPr="00637699" w:rsidRDefault="003D3262" w:rsidP="006E7D91">
                      <w:pPr>
                        <w:rPr>
                          <w:sz w:val="18"/>
                        </w:rPr>
                      </w:pPr>
                      <w:r w:rsidRPr="00F1436C">
                        <w:rPr>
                          <w:rFonts w:ascii="Open Sans" w:hAnsi="Open Sans" w:cs="Open Sans"/>
                          <w:noProof/>
                          <w:sz w:val="20"/>
                        </w:rPr>
                        <w:t>Architecture and engineering is a wide-ranging field that includes designing buildings and outdoor projects, drafting architectural drawings, surveying, and engineering. Architects design buildings to meet the needs of their occupants. Landscape architects design attractive and functional outdoor spaces.  Drafters fine tune drawings using updated design software to meet the users’ needs. Civil engineers plan and oversee construction and maintenance of buildings and infrastructure, such as roads, railways, airports, bridges, harbors, dams, power plants, and water and sewage systems.</w:t>
                      </w:r>
                    </w:p>
                  </w:txbxContent>
                </v:textbox>
                <w10:wrap type="square" anchorx="page"/>
              </v:shape>
            </w:pict>
          </mc:Fallback>
        </mc:AlternateContent>
      </w:r>
    </w:p>
    <w:p w14:paraId="4780AB50" w14:textId="7EA2F515" w:rsidR="005435F5" w:rsidRDefault="005435F5" w:rsidP="00FE0F77">
      <w:pPr>
        <w:spacing w:line="240" w:lineRule="auto"/>
        <w:contextualSpacing/>
        <w:jc w:val="center"/>
        <w:rPr>
          <w:rFonts w:ascii="Open Sans" w:hAnsi="Open Sans" w:cs="Open Sans"/>
          <w:sz w:val="32"/>
        </w:rPr>
      </w:pPr>
    </w:p>
    <w:p w14:paraId="2E3904AA" w14:textId="5F887166" w:rsidR="005435F5" w:rsidRDefault="005435F5" w:rsidP="00FE0F77">
      <w:pPr>
        <w:spacing w:line="240" w:lineRule="auto"/>
        <w:contextualSpacing/>
        <w:jc w:val="center"/>
        <w:rPr>
          <w:rFonts w:ascii="Open Sans" w:hAnsi="Open Sans" w:cs="Open Sans"/>
          <w:sz w:val="32"/>
        </w:rPr>
      </w:pPr>
    </w:p>
    <w:p w14:paraId="5C74B71C" w14:textId="68A5934E" w:rsidR="005435F5" w:rsidRDefault="005435F5" w:rsidP="00FE0F77">
      <w:pPr>
        <w:spacing w:line="240" w:lineRule="auto"/>
        <w:contextualSpacing/>
        <w:jc w:val="center"/>
        <w:rPr>
          <w:rFonts w:ascii="Open Sans" w:hAnsi="Open Sans" w:cs="Open Sans"/>
          <w:sz w:val="32"/>
        </w:rPr>
      </w:pPr>
    </w:p>
    <w:p w14:paraId="04A1A6B6" w14:textId="5BE5CCFA" w:rsidR="005435F5" w:rsidRDefault="005435F5" w:rsidP="00FE0F77">
      <w:pPr>
        <w:spacing w:line="240" w:lineRule="auto"/>
        <w:contextualSpacing/>
        <w:jc w:val="center"/>
        <w:rPr>
          <w:rFonts w:ascii="Open Sans" w:hAnsi="Open Sans" w:cs="Open Sans"/>
          <w:sz w:val="32"/>
        </w:rPr>
      </w:pPr>
    </w:p>
    <w:p w14:paraId="4885390F" w14:textId="492C9D9C" w:rsidR="005435F5" w:rsidRDefault="005435F5" w:rsidP="00FE0F77">
      <w:pPr>
        <w:spacing w:line="240" w:lineRule="auto"/>
        <w:contextualSpacing/>
        <w:jc w:val="center"/>
        <w:rPr>
          <w:rFonts w:ascii="Open Sans" w:hAnsi="Open Sans" w:cs="Open Sans"/>
          <w:sz w:val="32"/>
        </w:rPr>
      </w:pPr>
    </w:p>
    <w:p w14:paraId="39EABCFB" w14:textId="1CDCBA9F" w:rsidR="005435F5" w:rsidRDefault="005435F5" w:rsidP="00FE0F77">
      <w:pPr>
        <w:spacing w:line="240" w:lineRule="auto"/>
        <w:contextualSpacing/>
        <w:jc w:val="center"/>
        <w:rPr>
          <w:rFonts w:ascii="Open Sans" w:hAnsi="Open Sans" w:cs="Open Sans"/>
          <w:sz w:val="32"/>
        </w:rPr>
      </w:pPr>
    </w:p>
    <w:p w14:paraId="7D60BC6D" w14:textId="34894E47" w:rsidR="005435F5" w:rsidRDefault="005435F5" w:rsidP="00FE0F77">
      <w:pPr>
        <w:spacing w:line="240" w:lineRule="auto"/>
        <w:contextualSpacing/>
        <w:jc w:val="center"/>
        <w:rPr>
          <w:rFonts w:ascii="Open Sans" w:hAnsi="Open Sans" w:cs="Open Sans"/>
          <w:sz w:val="32"/>
        </w:rPr>
      </w:pPr>
    </w:p>
    <w:p w14:paraId="03299A3C" w14:textId="24223B2B" w:rsidR="005435F5" w:rsidRDefault="00812161" w:rsidP="00FE0F77">
      <w:pPr>
        <w:spacing w:line="240" w:lineRule="auto"/>
        <w:contextualSpacing/>
        <w:jc w:val="center"/>
        <w:rPr>
          <w:rFonts w:ascii="Open Sans" w:hAnsi="Open Sans" w:cs="Open Sans"/>
          <w:sz w:val="32"/>
        </w:rPr>
      </w:pPr>
      <w:r>
        <w:rPr>
          <w:rFonts w:ascii="Open Sans" w:hAnsi="Open Sans" w:cs="Open Sans"/>
          <w:noProof/>
          <w:sz w:val="32"/>
        </w:rPr>
        <mc:AlternateContent>
          <mc:Choice Requires="wpg">
            <w:drawing>
              <wp:anchor distT="0" distB="0" distL="114300" distR="114300" simplePos="0" relativeHeight="251685888" behindDoc="0" locked="0" layoutInCell="1" allowOverlap="1" wp14:anchorId="40AA6016" wp14:editId="50449AC4">
                <wp:simplePos x="0" y="0"/>
                <wp:positionH relativeFrom="margin">
                  <wp:align>left</wp:align>
                </wp:positionH>
                <wp:positionV relativeFrom="paragraph">
                  <wp:posOffset>107563</wp:posOffset>
                </wp:positionV>
                <wp:extent cx="8820150" cy="2842260"/>
                <wp:effectExtent l="0" t="0" r="0" b="0"/>
                <wp:wrapNone/>
                <wp:docPr id="243" name="Group 243"/>
                <wp:cNvGraphicFramePr/>
                <a:graphic xmlns:a="http://schemas.openxmlformats.org/drawingml/2006/main">
                  <a:graphicData uri="http://schemas.microsoft.com/office/word/2010/wordprocessingGroup">
                    <wpg:wgp>
                      <wpg:cNvGrpSpPr/>
                      <wpg:grpSpPr>
                        <a:xfrm>
                          <a:off x="0" y="0"/>
                          <a:ext cx="8820150" cy="2842260"/>
                          <a:chOff x="0" y="0"/>
                          <a:chExt cx="8820150" cy="2842846"/>
                        </a:xfrm>
                      </wpg:grpSpPr>
                      <wpg:graphicFrame>
                        <wpg:cNvPr id="244" name="Diagram 244"/>
                        <wpg:cNvFrPr/>
                        <wpg:xfrm>
                          <a:off x="0" y="61546"/>
                          <a:ext cx="8820150" cy="2781300"/>
                        </wpg:xfrm>
                        <a:graphic>
                          <a:graphicData uri="http://schemas.openxmlformats.org/drawingml/2006/diagram">
                            <dgm:relIds xmlns:dgm="http://schemas.openxmlformats.org/drawingml/2006/diagram" xmlns:r="http://schemas.openxmlformats.org/officeDocument/2006/relationships" r:dm="rId13" r:lo="rId14" r:qs="rId15" r:cs="rId16"/>
                          </a:graphicData>
                        </a:graphic>
                      </wpg:graphicFrame>
                      <wps:wsp>
                        <wps:cNvPr id="245" name="Text Box 2"/>
                        <wps:cNvSpPr txBox="1">
                          <a:spLocks noChangeArrowheads="1"/>
                        </wps:cNvSpPr>
                        <wps:spPr bwMode="auto">
                          <a:xfrm>
                            <a:off x="3719146" y="888023"/>
                            <a:ext cx="1417320" cy="546652"/>
                          </a:xfrm>
                          <a:prstGeom prst="rect">
                            <a:avLst/>
                          </a:prstGeom>
                          <a:noFill/>
                          <a:ln w="9525">
                            <a:noFill/>
                            <a:miter lim="800000"/>
                            <a:headEnd/>
                            <a:tailEnd/>
                          </a:ln>
                        </wps:spPr>
                        <wps:txbx>
                          <w:txbxContent>
                            <w:p w14:paraId="1E68FE5E"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3CF32607"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868</w:t>
                              </w:r>
                            </w:p>
                          </w:txbxContent>
                        </wps:txbx>
                        <wps:bodyPr rot="0" vert="horz" wrap="square" lIns="91440" tIns="45720" rIns="91440" bIns="45720" anchor="t" anchorCtr="0">
                          <a:noAutofit/>
                        </wps:bodyPr>
                      </wps:wsp>
                      <wps:wsp>
                        <wps:cNvPr id="246" name="Text Box 2"/>
                        <wps:cNvSpPr txBox="1">
                          <a:spLocks noChangeArrowheads="1"/>
                        </wps:cNvSpPr>
                        <wps:spPr bwMode="auto">
                          <a:xfrm>
                            <a:off x="0" y="8771"/>
                            <a:ext cx="1629409" cy="844549"/>
                          </a:xfrm>
                          <a:prstGeom prst="rect">
                            <a:avLst/>
                          </a:prstGeom>
                          <a:noFill/>
                          <a:ln w="9525">
                            <a:noFill/>
                            <a:miter lim="800000"/>
                            <a:headEnd/>
                            <a:tailEnd/>
                          </a:ln>
                        </wps:spPr>
                        <wps:txbx>
                          <w:txbxContent>
                            <w:p w14:paraId="37D29ECF"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Architects, Except Landscape and Naval</w:t>
                              </w:r>
                            </w:p>
                            <w:p w14:paraId="2623365B"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72,801</w:t>
                              </w:r>
                            </w:p>
                          </w:txbxContent>
                        </wps:txbx>
                        <wps:bodyPr rot="0" vert="horz" wrap="square" lIns="91440" tIns="45720" rIns="91440" bIns="45720" anchor="t" anchorCtr="0">
                          <a:spAutoFit/>
                        </wps:bodyPr>
                      </wps:wsp>
                      <wps:wsp>
                        <wps:cNvPr id="247" name="Text Box 2"/>
                        <wps:cNvSpPr txBox="1">
                          <a:spLocks noChangeArrowheads="1"/>
                        </wps:cNvSpPr>
                        <wps:spPr bwMode="auto">
                          <a:xfrm>
                            <a:off x="1784838" y="123825"/>
                            <a:ext cx="1629409" cy="654684"/>
                          </a:xfrm>
                          <a:prstGeom prst="rect">
                            <a:avLst/>
                          </a:prstGeom>
                          <a:noFill/>
                          <a:ln w="9525">
                            <a:noFill/>
                            <a:miter lim="800000"/>
                            <a:headEnd/>
                            <a:tailEnd/>
                          </a:ln>
                        </wps:spPr>
                        <wps:txbx>
                          <w:txbxContent>
                            <w:p w14:paraId="180B1128"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Landscape Architects</w:t>
                              </w:r>
                            </w:p>
                            <w:p w14:paraId="7B9DFD0D"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7,190</w:t>
                              </w:r>
                            </w:p>
                          </w:txbxContent>
                        </wps:txbx>
                        <wps:bodyPr rot="0" vert="horz" wrap="square" lIns="91440" tIns="45720" rIns="91440" bIns="45720" anchor="t" anchorCtr="0">
                          <a:spAutoFit/>
                        </wps:bodyPr>
                      </wps:wsp>
                      <wps:wsp>
                        <wps:cNvPr id="248" name="Text Box 2"/>
                        <wps:cNvSpPr txBox="1">
                          <a:spLocks noChangeArrowheads="1"/>
                        </wps:cNvSpPr>
                        <wps:spPr bwMode="auto">
                          <a:xfrm>
                            <a:off x="3613638" y="145936"/>
                            <a:ext cx="1628774" cy="654684"/>
                          </a:xfrm>
                          <a:prstGeom prst="rect">
                            <a:avLst/>
                          </a:prstGeom>
                          <a:noFill/>
                          <a:ln w="9525">
                            <a:noFill/>
                            <a:miter lim="800000"/>
                            <a:headEnd/>
                            <a:tailEnd/>
                          </a:ln>
                        </wps:spPr>
                        <wps:txbx>
                          <w:txbxContent>
                            <w:p w14:paraId="1B36FDAD"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Architectural and Civil Drafters</w:t>
                              </w:r>
                            </w:p>
                            <w:p w14:paraId="27AEA7E5"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1,723</w:t>
                              </w:r>
                            </w:p>
                          </w:txbxContent>
                        </wps:txbx>
                        <wps:bodyPr rot="0" vert="horz" wrap="square" lIns="91440" tIns="45720" rIns="91440" bIns="45720" anchor="t" anchorCtr="0">
                          <a:spAutoFit/>
                        </wps:bodyPr>
                      </wps:wsp>
                      <wps:wsp>
                        <wps:cNvPr id="249" name="Text Box 2"/>
                        <wps:cNvSpPr txBox="1">
                          <a:spLocks noChangeArrowheads="1"/>
                        </wps:cNvSpPr>
                        <wps:spPr bwMode="auto">
                          <a:xfrm>
                            <a:off x="5363308" y="0"/>
                            <a:ext cx="1629409" cy="844549"/>
                          </a:xfrm>
                          <a:prstGeom prst="rect">
                            <a:avLst/>
                          </a:prstGeom>
                          <a:noFill/>
                          <a:ln w="9525">
                            <a:noFill/>
                            <a:miter lim="800000"/>
                            <a:headEnd/>
                            <a:tailEnd/>
                          </a:ln>
                        </wps:spPr>
                        <wps:txbx>
                          <w:txbxContent>
                            <w:p w14:paraId="2D66696F"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Architects, Surveyors, and Cartographers</w:t>
                              </w:r>
                            </w:p>
                            <w:p w14:paraId="4CE79506"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7,190</w:t>
                              </w:r>
                            </w:p>
                          </w:txbxContent>
                        </wps:txbx>
                        <wps:bodyPr rot="0" vert="horz" wrap="square" lIns="91440" tIns="45720" rIns="91440" bIns="45720" anchor="t" anchorCtr="0">
                          <a:spAutoFit/>
                        </wps:bodyPr>
                      </wps:wsp>
                      <wps:wsp>
                        <wps:cNvPr id="250" name="Text Box 2"/>
                        <wps:cNvSpPr txBox="1">
                          <a:spLocks noChangeArrowheads="1"/>
                        </wps:cNvSpPr>
                        <wps:spPr bwMode="auto">
                          <a:xfrm>
                            <a:off x="7190741" y="265944"/>
                            <a:ext cx="1629409" cy="464184"/>
                          </a:xfrm>
                          <a:prstGeom prst="rect">
                            <a:avLst/>
                          </a:prstGeom>
                          <a:noFill/>
                          <a:ln w="9525">
                            <a:noFill/>
                            <a:miter lim="800000"/>
                            <a:headEnd/>
                            <a:tailEnd/>
                          </a:ln>
                        </wps:spPr>
                        <wps:txbx>
                          <w:txbxContent>
                            <w:p w14:paraId="01751691"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Civil Engineers</w:t>
                              </w:r>
                            </w:p>
                            <w:p w14:paraId="03EF70A7"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82,086</w:t>
                              </w:r>
                            </w:p>
                          </w:txbxContent>
                        </wps:txbx>
                        <wps:bodyPr rot="0" vert="horz" wrap="square" lIns="91440" tIns="45720" rIns="91440" bIns="45720" anchor="t" anchorCtr="0">
                          <a:spAutoFit/>
                        </wps:bodyPr>
                      </wps:wsp>
                      <wpg:grpSp>
                        <wpg:cNvPr id="251" name="Group 251"/>
                        <wpg:cNvGrpSpPr/>
                        <wpg:grpSpPr>
                          <a:xfrm>
                            <a:off x="96715" y="844062"/>
                            <a:ext cx="8661381" cy="1964114"/>
                            <a:chOff x="0" y="0"/>
                            <a:chExt cx="8661953" cy="1964304"/>
                          </a:xfrm>
                        </wpg:grpSpPr>
                        <wps:wsp>
                          <wps:cNvPr id="252" name="Text Box 2"/>
                          <wps:cNvSpPr txBox="1">
                            <a:spLocks noChangeArrowheads="1"/>
                          </wps:cNvSpPr>
                          <wps:spPr bwMode="auto">
                            <a:xfrm>
                              <a:off x="1858618" y="9939"/>
                              <a:ext cx="1379220" cy="617220"/>
                            </a:xfrm>
                            <a:prstGeom prst="rect">
                              <a:avLst/>
                            </a:prstGeom>
                            <a:noFill/>
                            <a:ln w="9525">
                              <a:noFill/>
                              <a:miter lim="800000"/>
                              <a:headEnd/>
                              <a:tailEnd/>
                            </a:ln>
                          </wps:spPr>
                          <wps:txbx>
                            <w:txbxContent>
                              <w:p w14:paraId="7C431F6E"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3619AAB1"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161</w:t>
                                </w:r>
                              </w:p>
                            </w:txbxContent>
                          </wps:txbx>
                          <wps:bodyPr rot="0" vert="horz" wrap="square" lIns="91440" tIns="45720" rIns="91440" bIns="45720" anchor="t" anchorCtr="0">
                            <a:noAutofit/>
                          </wps:bodyPr>
                        </wps:wsp>
                        <wps:wsp>
                          <wps:cNvPr id="253" name="Text Box 2"/>
                          <wps:cNvSpPr txBox="1">
                            <a:spLocks noChangeArrowheads="1"/>
                          </wps:cNvSpPr>
                          <wps:spPr bwMode="auto">
                            <a:xfrm>
                              <a:off x="1798983" y="1331844"/>
                              <a:ext cx="1497965" cy="632460"/>
                            </a:xfrm>
                            <a:prstGeom prst="rect">
                              <a:avLst/>
                            </a:prstGeom>
                            <a:noFill/>
                            <a:ln w="9525">
                              <a:noFill/>
                              <a:miter lim="800000"/>
                              <a:headEnd/>
                              <a:tailEnd/>
                            </a:ln>
                          </wps:spPr>
                          <wps:txbx>
                            <w:txbxContent>
                              <w:p w14:paraId="0FDEB811"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6E483060"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5</w:t>
                                </w:r>
                              </w:p>
                            </w:txbxContent>
                          </wps:txbx>
                          <wps:bodyPr rot="0" vert="horz" wrap="square" lIns="91440" tIns="45720" rIns="91440" bIns="45720" anchor="t" anchorCtr="0">
                            <a:noAutofit/>
                          </wps:bodyPr>
                        </wps:wsp>
                        <wps:wsp>
                          <wps:cNvPr id="254" name="Text Box 2"/>
                          <wps:cNvSpPr txBox="1">
                            <a:spLocks noChangeArrowheads="1"/>
                          </wps:cNvSpPr>
                          <wps:spPr bwMode="auto">
                            <a:xfrm>
                              <a:off x="5426766" y="9939"/>
                              <a:ext cx="1428750" cy="617220"/>
                            </a:xfrm>
                            <a:prstGeom prst="rect">
                              <a:avLst/>
                            </a:prstGeom>
                            <a:noFill/>
                            <a:ln w="9525">
                              <a:noFill/>
                              <a:miter lim="800000"/>
                              <a:headEnd/>
                              <a:tailEnd/>
                            </a:ln>
                          </wps:spPr>
                          <wps:txbx>
                            <w:txbxContent>
                              <w:p w14:paraId="3542E9EA"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63148CC6"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053</w:t>
                                </w:r>
                              </w:p>
                            </w:txbxContent>
                          </wps:txbx>
                          <wps:bodyPr rot="0" vert="horz" wrap="square" lIns="91440" tIns="45720" rIns="91440" bIns="45720" anchor="t" anchorCtr="0">
                            <a:noAutofit/>
                          </wps:bodyPr>
                        </wps:wsp>
                        <wps:wsp>
                          <wps:cNvPr id="255" name="Text Box 2"/>
                          <wps:cNvSpPr txBox="1">
                            <a:spLocks noChangeArrowheads="1"/>
                          </wps:cNvSpPr>
                          <wps:spPr bwMode="auto">
                            <a:xfrm>
                              <a:off x="7176053" y="0"/>
                              <a:ext cx="1485900" cy="632460"/>
                            </a:xfrm>
                            <a:prstGeom prst="rect">
                              <a:avLst/>
                            </a:prstGeom>
                            <a:noFill/>
                            <a:ln w="9525">
                              <a:noFill/>
                              <a:miter lim="800000"/>
                              <a:headEnd/>
                              <a:tailEnd/>
                            </a:ln>
                          </wps:spPr>
                          <wps:txbx>
                            <w:txbxContent>
                              <w:p w14:paraId="35CCBDBD"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A97BA87"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748</w:t>
                                </w:r>
                              </w:p>
                            </w:txbxContent>
                          </wps:txbx>
                          <wps:bodyPr rot="0" vert="horz" wrap="square" lIns="91440" tIns="45720" rIns="91440" bIns="45720" anchor="t" anchorCtr="0">
                            <a:noAutofit/>
                          </wps:bodyPr>
                        </wps:wsp>
                        <wps:wsp>
                          <wps:cNvPr id="192" name="Text Box 2"/>
                          <wps:cNvSpPr txBox="1">
                            <a:spLocks noChangeArrowheads="1"/>
                          </wps:cNvSpPr>
                          <wps:spPr bwMode="auto">
                            <a:xfrm>
                              <a:off x="69574" y="9939"/>
                              <a:ext cx="1379220" cy="617220"/>
                            </a:xfrm>
                            <a:prstGeom prst="rect">
                              <a:avLst/>
                            </a:prstGeom>
                            <a:noFill/>
                            <a:ln w="9525">
                              <a:noFill/>
                              <a:miter lim="800000"/>
                              <a:headEnd/>
                              <a:tailEnd/>
                            </a:ln>
                          </wps:spPr>
                          <wps:txbx>
                            <w:txbxContent>
                              <w:p w14:paraId="7725C5BB"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7F1F9E2D"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746161</w:t>
                                </w:r>
                              </w:p>
                            </w:txbxContent>
                          </wps:txbx>
                          <wps:bodyPr rot="0" vert="horz" wrap="square" lIns="91440" tIns="45720" rIns="91440" bIns="45720" anchor="t" anchorCtr="0">
                            <a:noAutofit/>
                          </wps:bodyPr>
                        </wps:wsp>
                        <wps:wsp>
                          <wps:cNvPr id="195" name="Text Box 2"/>
                          <wps:cNvSpPr txBox="1">
                            <a:spLocks noChangeArrowheads="1"/>
                          </wps:cNvSpPr>
                          <wps:spPr bwMode="auto">
                            <a:xfrm>
                              <a:off x="1888435" y="655983"/>
                              <a:ext cx="1311275" cy="617220"/>
                            </a:xfrm>
                            <a:prstGeom prst="rect">
                              <a:avLst/>
                            </a:prstGeom>
                            <a:noFill/>
                            <a:ln w="9525">
                              <a:noFill/>
                              <a:miter lim="800000"/>
                              <a:headEnd/>
                              <a:tailEnd/>
                            </a:ln>
                          </wps:spPr>
                          <wps:txbx>
                            <w:txbxContent>
                              <w:p w14:paraId="6831D005"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5A06442E"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86</w:t>
                                </w:r>
                              </w:p>
                            </w:txbxContent>
                          </wps:txbx>
                          <wps:bodyPr rot="0" vert="horz" wrap="square" lIns="91440" tIns="45720" rIns="91440" bIns="45720" anchor="t" anchorCtr="0">
                            <a:noAutofit/>
                          </wps:bodyPr>
                        </wps:wsp>
                        <wps:wsp>
                          <wps:cNvPr id="197" name="Text Box 2"/>
                          <wps:cNvSpPr txBox="1">
                            <a:spLocks noChangeArrowheads="1"/>
                          </wps:cNvSpPr>
                          <wps:spPr bwMode="auto">
                            <a:xfrm>
                              <a:off x="3578087" y="1272209"/>
                              <a:ext cx="1497965" cy="632460"/>
                            </a:xfrm>
                            <a:prstGeom prst="rect">
                              <a:avLst/>
                            </a:prstGeom>
                            <a:noFill/>
                            <a:ln w="9525">
                              <a:noFill/>
                              <a:miter lim="800000"/>
                              <a:headEnd/>
                              <a:tailEnd/>
                            </a:ln>
                          </wps:spPr>
                          <wps:txbx>
                            <w:txbxContent>
                              <w:p w14:paraId="6B22B71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DD633AA"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96</w:t>
                                </w:r>
                              </w:p>
                            </w:txbxContent>
                          </wps:txbx>
                          <wps:bodyPr rot="0" vert="horz" wrap="square" lIns="91440" tIns="45720" rIns="91440" bIns="45720" anchor="t" anchorCtr="0">
                            <a:noAutofit/>
                          </wps:bodyPr>
                        </wps:wsp>
                        <wps:wsp>
                          <wps:cNvPr id="198" name="Text Box 2"/>
                          <wps:cNvSpPr txBox="1">
                            <a:spLocks noChangeArrowheads="1"/>
                          </wps:cNvSpPr>
                          <wps:spPr bwMode="auto">
                            <a:xfrm>
                              <a:off x="3657600" y="636105"/>
                              <a:ext cx="1321435" cy="617220"/>
                            </a:xfrm>
                            <a:prstGeom prst="rect">
                              <a:avLst/>
                            </a:prstGeom>
                            <a:noFill/>
                            <a:ln w="9525">
                              <a:noFill/>
                              <a:miter lim="800000"/>
                              <a:headEnd/>
                              <a:tailEnd/>
                            </a:ln>
                          </wps:spPr>
                          <wps:txbx>
                            <w:txbxContent>
                              <w:p w14:paraId="51462A28"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0BCC241D"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964</w:t>
                                </w:r>
                              </w:p>
                            </w:txbxContent>
                          </wps:txbx>
                          <wps:bodyPr rot="0" vert="horz" wrap="square" lIns="91440" tIns="45720" rIns="91440" bIns="45720" anchor="t" anchorCtr="0">
                            <a:noAutofit/>
                          </wps:bodyPr>
                        </wps:wsp>
                        <wps:wsp>
                          <wps:cNvPr id="200" name="Text Box 2"/>
                          <wps:cNvSpPr txBox="1">
                            <a:spLocks noChangeArrowheads="1"/>
                          </wps:cNvSpPr>
                          <wps:spPr bwMode="auto">
                            <a:xfrm>
                              <a:off x="5357192" y="1292087"/>
                              <a:ext cx="1497965" cy="632460"/>
                            </a:xfrm>
                            <a:prstGeom prst="rect">
                              <a:avLst/>
                            </a:prstGeom>
                            <a:noFill/>
                            <a:ln w="9525">
                              <a:noFill/>
                              <a:miter lim="800000"/>
                              <a:headEnd/>
                              <a:tailEnd/>
                            </a:ln>
                          </wps:spPr>
                          <wps:txbx>
                            <w:txbxContent>
                              <w:p w14:paraId="50302A4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62D1B1D0"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41</w:t>
                                </w:r>
                              </w:p>
                            </w:txbxContent>
                          </wps:txbx>
                          <wps:bodyPr rot="0" vert="horz" wrap="square" lIns="91440" tIns="45720" rIns="91440" bIns="45720" anchor="t" anchorCtr="0">
                            <a:noAutofit/>
                          </wps:bodyPr>
                        </wps:wsp>
                        <wps:wsp>
                          <wps:cNvPr id="201" name="Text Box 2"/>
                          <wps:cNvSpPr txBox="1">
                            <a:spLocks noChangeArrowheads="1"/>
                          </wps:cNvSpPr>
                          <wps:spPr bwMode="auto">
                            <a:xfrm>
                              <a:off x="5466522" y="646044"/>
                              <a:ext cx="1311910" cy="617220"/>
                            </a:xfrm>
                            <a:prstGeom prst="rect">
                              <a:avLst/>
                            </a:prstGeom>
                            <a:noFill/>
                            <a:ln w="9525">
                              <a:noFill/>
                              <a:miter lim="800000"/>
                              <a:headEnd/>
                              <a:tailEnd/>
                            </a:ln>
                          </wps:spPr>
                          <wps:txbx>
                            <w:txbxContent>
                              <w:p w14:paraId="7C2E1CCA"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10135F9B"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594</w:t>
                                </w:r>
                              </w:p>
                            </w:txbxContent>
                          </wps:txbx>
                          <wps:bodyPr rot="0" vert="horz" wrap="square" lIns="91440" tIns="45720" rIns="91440" bIns="45720" anchor="t" anchorCtr="0">
                            <a:noAutofit/>
                          </wps:bodyPr>
                        </wps:wsp>
                        <wps:wsp>
                          <wps:cNvPr id="203" name="Text Box 2"/>
                          <wps:cNvSpPr txBox="1">
                            <a:spLocks noChangeArrowheads="1"/>
                          </wps:cNvSpPr>
                          <wps:spPr bwMode="auto">
                            <a:xfrm>
                              <a:off x="7146235" y="1302026"/>
                              <a:ext cx="1497965" cy="632460"/>
                            </a:xfrm>
                            <a:prstGeom prst="rect">
                              <a:avLst/>
                            </a:prstGeom>
                            <a:noFill/>
                            <a:ln w="9525">
                              <a:noFill/>
                              <a:miter lim="800000"/>
                              <a:headEnd/>
                              <a:tailEnd/>
                            </a:ln>
                          </wps:spPr>
                          <wps:txbx>
                            <w:txbxContent>
                              <w:p w14:paraId="1ADE13C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54A8DCC1"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425</w:t>
                                </w:r>
                              </w:p>
                            </w:txbxContent>
                          </wps:txbx>
                          <wps:bodyPr rot="0" vert="horz" wrap="square" lIns="91440" tIns="45720" rIns="91440" bIns="45720" anchor="t" anchorCtr="0">
                            <a:noAutofit/>
                          </wps:bodyPr>
                        </wps:wsp>
                        <wps:wsp>
                          <wps:cNvPr id="204" name="Text Box 2"/>
                          <wps:cNvSpPr txBox="1">
                            <a:spLocks noChangeArrowheads="1"/>
                          </wps:cNvSpPr>
                          <wps:spPr bwMode="auto">
                            <a:xfrm>
                              <a:off x="7235687" y="626165"/>
                              <a:ext cx="1331595" cy="617220"/>
                            </a:xfrm>
                            <a:prstGeom prst="rect">
                              <a:avLst/>
                            </a:prstGeom>
                            <a:noFill/>
                            <a:ln w="9525">
                              <a:noFill/>
                              <a:miter lim="800000"/>
                              <a:headEnd/>
                              <a:tailEnd/>
                            </a:ln>
                          </wps:spPr>
                          <wps:txbx>
                            <w:txbxContent>
                              <w:p w14:paraId="777C62B1"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9E31DCD"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4,173</w:t>
                                </w:r>
                              </w:p>
                            </w:txbxContent>
                          </wps:txbx>
                          <wps:bodyPr rot="0" vert="horz" wrap="square" lIns="91440" tIns="45720" rIns="91440" bIns="45720" anchor="t" anchorCtr="0">
                            <a:noAutofit/>
                          </wps:bodyPr>
                        </wps:wsp>
                        <wps:wsp>
                          <wps:cNvPr id="219" name="Text Box 2"/>
                          <wps:cNvSpPr txBox="1">
                            <a:spLocks noChangeArrowheads="1"/>
                          </wps:cNvSpPr>
                          <wps:spPr bwMode="auto">
                            <a:xfrm>
                              <a:off x="0" y="1321905"/>
                              <a:ext cx="1497965" cy="632460"/>
                            </a:xfrm>
                            <a:prstGeom prst="rect">
                              <a:avLst/>
                            </a:prstGeom>
                            <a:noFill/>
                            <a:ln w="9525">
                              <a:noFill/>
                              <a:miter lim="800000"/>
                              <a:headEnd/>
                              <a:tailEnd/>
                            </a:ln>
                          </wps:spPr>
                          <wps:txbx>
                            <w:txbxContent>
                              <w:p w14:paraId="7B834B0A"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76E2A894"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22</w:t>
                                </w:r>
                              </w:p>
                            </w:txbxContent>
                          </wps:txbx>
                          <wps:bodyPr rot="0" vert="horz" wrap="square" lIns="91440" tIns="45720" rIns="91440" bIns="45720" anchor="t" anchorCtr="0">
                            <a:noAutofit/>
                          </wps:bodyPr>
                        </wps:wsp>
                        <wps:wsp>
                          <wps:cNvPr id="220" name="Text Box 2"/>
                          <wps:cNvSpPr txBox="1">
                            <a:spLocks noChangeArrowheads="1"/>
                          </wps:cNvSpPr>
                          <wps:spPr bwMode="auto">
                            <a:xfrm>
                              <a:off x="89453" y="685800"/>
                              <a:ext cx="1349375" cy="617220"/>
                            </a:xfrm>
                            <a:prstGeom prst="rect">
                              <a:avLst/>
                            </a:prstGeom>
                            <a:noFill/>
                            <a:ln w="9525">
                              <a:noFill/>
                              <a:miter lim="800000"/>
                              <a:headEnd/>
                              <a:tailEnd/>
                            </a:ln>
                          </wps:spPr>
                          <wps:txbx>
                            <w:txbxContent>
                              <w:p w14:paraId="34BF473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291ACD49"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068</w:t>
                                </w:r>
                              </w:p>
                            </w:txbxContent>
                          </wps:txbx>
                          <wps:bodyPr rot="0" vert="horz" wrap="square" lIns="91440" tIns="45720" rIns="91440" bIns="45720" anchor="t" anchorCtr="0">
                            <a:noAutofit/>
                          </wps:bodyPr>
                        </wps:wsp>
                      </wpg:grpSp>
                    </wpg:wgp>
                  </a:graphicData>
                </a:graphic>
              </wp:anchor>
            </w:drawing>
          </mc:Choice>
          <mc:Fallback>
            <w:pict>
              <v:group w14:anchorId="40AA6016" id="Group 243" o:spid="_x0000_s1030" style="position:absolute;left:0;text-align:left;margin-left:0;margin-top:8.45pt;width:694.5pt;height:223.8pt;z-index:251685888;mso-position-horizontal:left;mso-position-horizontal-relative:margin" coordsize="88201,2842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44" o:spid="_x0000_s1031" type="#_x0000_t75" style="position:absolute;top:609;width:88209;height:278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">
                  <v:imagedata r:id="rId18" o:title=""/>
                  <o:lock v:ext="edit" aspectratio="f"/>
                </v:shape>
                <v:shape id="_x0000_s1032" type="#_x0000_t202" style="position:absolute;left:37191;top:8880;width:14173;height:5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1E68FE5E"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3CF32607"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868</w:t>
                        </w:r>
                      </w:p>
                    </w:txbxContent>
                  </v:textbox>
                </v:shape>
                <v:shape id="_x0000_s1033" type="#_x0000_t202" style="position:absolute;top:87;width:16294;height:8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" filled="f" stroked="f">
                  <v:textbox style="mso-fit-shape-to-text:t">
                    <w:txbxContent>
                      <w:p w14:paraId="37D29ECF"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Architects, Except Landscape and Naval</w:t>
                        </w:r>
                      </w:p>
                      <w:p w14:paraId="2623365B"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72,801</w:t>
                        </w:r>
                      </w:p>
                    </w:txbxContent>
                  </v:textbox>
                </v:shape>
                <v:shape id="_x0000_s1034" type="#_x0000_t202" style="position:absolute;left:17848;top:1238;width:16294;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" filled="f" stroked="f">
                  <v:textbox style="mso-fit-shape-to-text:t">
                    <w:txbxContent>
                      <w:p w14:paraId="180B1128"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Landscape Architects</w:t>
                        </w:r>
                      </w:p>
                      <w:p w14:paraId="7B9DFD0D"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7,190</w:t>
                        </w:r>
                      </w:p>
                    </w:txbxContent>
                  </v:textbox>
                </v:shape>
                <v:shape id="_x0000_s1035" type="#_x0000_t202" style="position:absolute;left:36136;top:1459;width:16288;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" filled="f" stroked="f">
                  <v:textbox style="mso-fit-shape-to-text:t">
                    <w:txbxContent>
                      <w:p w14:paraId="1B36FDAD"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Architectural and Civil Drafters</w:t>
                        </w:r>
                      </w:p>
                      <w:p w14:paraId="27AEA7E5"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1,723</w:t>
                        </w:r>
                      </w:p>
                    </w:txbxContent>
                  </v:textbox>
                </v:shape>
                <v:shape id="_x0000_s1036" type="#_x0000_t202" style="position:absolute;left:53633;width:16294;height:8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" filled="f" stroked="f">
                  <v:textbox style="mso-fit-shape-to-text:t">
                    <w:txbxContent>
                      <w:p w14:paraId="2D66696F"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Architects, Surveyors, and Cartographers</w:t>
                        </w:r>
                      </w:p>
                      <w:p w14:paraId="4CE79506"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7,190</w:t>
                        </w:r>
                      </w:p>
                    </w:txbxContent>
                  </v:textbox>
                </v:shape>
                <v:shape id="_x0000_s1037" type="#_x0000_t202" style="position:absolute;left:71907;top:2659;width:16294;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" filled="f" stroked="f">
                  <v:textbox style="mso-fit-shape-to-text:t">
                    <w:txbxContent>
                      <w:p w14:paraId="01751691"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Civil Engineers</w:t>
                        </w:r>
                      </w:p>
                      <w:p w14:paraId="03EF70A7"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82,086</w:t>
                        </w:r>
                      </w:p>
                    </w:txbxContent>
                  </v:textbox>
                </v:shape>
                <v:group id="Group 251" o:spid="_x0000_s1038" style="position:absolute;left:967;top:8440;width:86613;height:19641" coordsize="86619,19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_x0000_s1039" type="#_x0000_t202" style="position:absolute;left:18586;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" filled="f" stroked="f">
                    <v:textbox>
                      <w:txbxContent>
                        <w:p w14:paraId="7C431F6E"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3619AAB1"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161</w:t>
                          </w:r>
                        </w:p>
                      </w:txbxContent>
                    </v:textbox>
                  </v:shape>
                  <v:shape id="_x0000_s1040" type="#_x0000_t202" style="position:absolute;left:17989;top:13318;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" filled="f" stroked="f">
                    <v:textbox>
                      <w:txbxContent>
                        <w:p w14:paraId="0FDEB811"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6E483060"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5</w:t>
                          </w:r>
                        </w:p>
                      </w:txbxContent>
                    </v:textbox>
                  </v:shape>
                  <v:shape id="_x0000_s1041" type="#_x0000_t202" style="position:absolute;left:54267;top:99;width:14288;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3542E9EA"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63148CC6"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053</w:t>
                          </w:r>
                        </w:p>
                      </w:txbxContent>
                    </v:textbox>
                  </v:shape>
                  <v:shape id="_x0000_s1042" type="#_x0000_t202" style="position:absolute;left:71760;width:1485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35CCBDBD"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A97BA87"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748</w:t>
                          </w:r>
                        </w:p>
                      </w:txbxContent>
                    </v:textbox>
                  </v:shape>
                  <v:shape id="_x0000_s1043" type="#_x0000_t202" style="position:absolute;left:695;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7725C5BB"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7F1F9E2D"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746161</w:t>
                          </w:r>
                        </w:p>
                      </w:txbxContent>
                    </v:textbox>
                  </v:shape>
                  <v:shape id="_x0000_s1044" type="#_x0000_t202" style="position:absolute;left:18884;top:6559;width:13113;height:6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6831D005"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5A06442E"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86</w:t>
                          </w:r>
                        </w:p>
                      </w:txbxContent>
                    </v:textbox>
                  </v:shape>
                  <v:shape id="_x0000_s1045" type="#_x0000_t202" style="position:absolute;left:35780;top:12722;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6B22B71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DD633AA"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96</w:t>
                          </w:r>
                        </w:p>
                      </w:txbxContent>
                    </v:textbox>
                  </v:shape>
                  <v:shape id="_x0000_s1046" type="#_x0000_t202" style="position:absolute;left:36576;top:6361;width:1321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51462A28"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0BCC241D"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964</w:t>
                          </w:r>
                        </w:p>
                      </w:txbxContent>
                    </v:textbox>
                  </v:shape>
                  <v:shape id="_x0000_s1047" type="#_x0000_t202" style="position:absolute;left:53571;top:12920;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0302A4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62D1B1D0"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41</w:t>
                          </w:r>
                        </w:p>
                      </w:txbxContent>
                    </v:textbox>
                  </v:shape>
                  <v:shape id="_x0000_s1048" type="#_x0000_t202" style="position:absolute;left:54665;top:6460;width:13119;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7C2E1CCA"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10135F9B"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594</w:t>
                          </w:r>
                        </w:p>
                      </w:txbxContent>
                    </v:textbox>
                  </v:shape>
                  <v:shape id="_x0000_s1049" type="#_x0000_t202" style="position:absolute;left:71462;top:13020;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" filled="f" stroked="f">
                    <v:textbox>
                      <w:txbxContent>
                        <w:p w14:paraId="1ADE13C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54A8DCC1"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425</w:t>
                          </w:r>
                        </w:p>
                      </w:txbxContent>
                    </v:textbox>
                  </v:shape>
                  <v:shape id="_x0000_s1050" type="#_x0000_t202" style="position:absolute;left:72356;top:6261;width:13316;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777C62B1"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9E31DCD"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4,173</w:t>
                          </w:r>
                        </w:p>
                      </w:txbxContent>
                    </v:textbox>
                  </v:shape>
                  <v:shape id="_x0000_s1051" type="#_x0000_t202" style="position:absolute;top:13219;width:1497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" filled="f" stroked="f">
                    <v:textbox>
                      <w:txbxContent>
                        <w:p w14:paraId="7B834B0A"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76E2A894"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22</w:t>
                          </w:r>
                        </w:p>
                      </w:txbxContent>
                    </v:textbox>
                  </v:shape>
                  <v:shape id="_x0000_s1052" type="#_x0000_t202" style="position:absolute;left:894;top:6858;width:1349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14:paraId="34BF473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291ACD49"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068</w:t>
                          </w:r>
                        </w:p>
                      </w:txbxContent>
                    </v:textbox>
                  </v:shape>
                </v:group>
                <w10:wrap anchorx="margin"/>
              </v:group>
            </w:pict>
          </mc:Fallback>
        </mc:AlternateContent>
      </w:r>
    </w:p>
    <w:p w14:paraId="6E0EB45B" w14:textId="7E1D2DEF" w:rsidR="005435F5" w:rsidRDefault="005435F5" w:rsidP="00FE0F77">
      <w:pPr>
        <w:spacing w:line="240" w:lineRule="auto"/>
        <w:contextualSpacing/>
        <w:jc w:val="center"/>
        <w:rPr>
          <w:rFonts w:ascii="Open Sans" w:hAnsi="Open Sans" w:cs="Open Sans"/>
          <w:sz w:val="32"/>
        </w:rPr>
      </w:pPr>
    </w:p>
    <w:p w14:paraId="4529E89E" w14:textId="05F827CC" w:rsidR="005435F5" w:rsidRDefault="005435F5" w:rsidP="00FE0F77">
      <w:pPr>
        <w:spacing w:line="240" w:lineRule="auto"/>
        <w:contextualSpacing/>
        <w:jc w:val="center"/>
        <w:rPr>
          <w:rFonts w:ascii="Open Sans" w:hAnsi="Open Sans" w:cs="Open Sans"/>
          <w:sz w:val="32"/>
        </w:rPr>
      </w:pPr>
    </w:p>
    <w:p w14:paraId="73CDD2FB" w14:textId="549957BF" w:rsidR="005435F5" w:rsidRDefault="005435F5" w:rsidP="00FE0F77">
      <w:pPr>
        <w:spacing w:line="240" w:lineRule="auto"/>
        <w:contextualSpacing/>
        <w:jc w:val="center"/>
        <w:rPr>
          <w:rFonts w:ascii="Open Sans" w:hAnsi="Open Sans" w:cs="Open Sans"/>
          <w:sz w:val="32"/>
        </w:rPr>
      </w:pPr>
    </w:p>
    <w:p w14:paraId="3A23E25E" w14:textId="4BDE2445" w:rsidR="005435F5" w:rsidRDefault="005435F5" w:rsidP="00FE0F77">
      <w:pPr>
        <w:spacing w:line="240" w:lineRule="auto"/>
        <w:contextualSpacing/>
        <w:jc w:val="center"/>
        <w:rPr>
          <w:rFonts w:ascii="Open Sans" w:hAnsi="Open Sans" w:cs="Open Sans"/>
          <w:sz w:val="32"/>
        </w:rPr>
      </w:pPr>
    </w:p>
    <w:p w14:paraId="0DAFFB4E" w14:textId="77777777" w:rsidR="005435F5" w:rsidRDefault="005435F5" w:rsidP="00FE0F77">
      <w:pPr>
        <w:spacing w:line="240" w:lineRule="auto"/>
        <w:contextualSpacing/>
        <w:jc w:val="center"/>
        <w:rPr>
          <w:rFonts w:ascii="Open Sans" w:hAnsi="Open Sans" w:cs="Open Sans"/>
          <w:sz w:val="32"/>
        </w:rPr>
      </w:pPr>
    </w:p>
    <w:p w14:paraId="334899EE" w14:textId="77777777" w:rsidR="005435F5" w:rsidRDefault="005435F5" w:rsidP="00FE0F77">
      <w:pPr>
        <w:spacing w:line="240" w:lineRule="auto"/>
        <w:contextualSpacing/>
        <w:jc w:val="center"/>
        <w:rPr>
          <w:rFonts w:ascii="Open Sans" w:hAnsi="Open Sans" w:cs="Open Sans"/>
          <w:sz w:val="32"/>
        </w:rPr>
      </w:pPr>
    </w:p>
    <w:p w14:paraId="03461AF4" w14:textId="77777777" w:rsidR="005435F5" w:rsidRDefault="005435F5" w:rsidP="00FE0F77">
      <w:pPr>
        <w:spacing w:line="240" w:lineRule="auto"/>
        <w:contextualSpacing/>
        <w:jc w:val="center"/>
        <w:rPr>
          <w:rFonts w:ascii="Open Sans" w:hAnsi="Open Sans" w:cs="Open Sans"/>
          <w:sz w:val="32"/>
        </w:rPr>
      </w:pPr>
    </w:p>
    <w:p w14:paraId="223A2650" w14:textId="6B201B73" w:rsidR="005435F5" w:rsidRDefault="005435F5" w:rsidP="002E06A2">
      <w:pPr>
        <w:spacing w:line="240" w:lineRule="auto"/>
        <w:contextualSpacing/>
        <w:rPr>
          <w:rFonts w:ascii="Open Sans Extrabold" w:hAnsi="Open Sans Extrabold" w:cs="Open Sans Extrabold"/>
          <w:b/>
          <w:noProof/>
          <w:sz w:val="3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49C9F9D2" w14:textId="6481CE9E" w:rsidR="00812161" w:rsidRDefault="00812161" w:rsidP="002E06A2">
      <w:pPr>
        <w:spacing w:line="240" w:lineRule="auto"/>
        <w:contextualSpacing/>
        <w:rPr>
          <w:rFonts w:ascii="Open Sans Extrabold" w:hAnsi="Open Sans Extrabold" w:cs="Open Sans Extrabold"/>
          <w:b/>
          <w:noProof/>
          <w:sz w:val="3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00A4B3A8" w14:textId="77777777" w:rsidR="00812161" w:rsidRDefault="00812161" w:rsidP="000155C5">
      <w:pPr>
        <w:spacing w:line="240" w:lineRule="auto"/>
        <w:contextualSpacing/>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2BDCA1C2" w14:textId="746C7A82" w:rsidR="005435F5" w:rsidRPr="00E666C8" w:rsidRDefault="005435F5" w:rsidP="000155C5">
      <w:pPr>
        <w:spacing w:line="240" w:lineRule="auto"/>
        <w:contextualSpacing/>
        <w:rPr>
          <w:rFonts w:ascii="Open Sans" w:hAnsi="Open Sans" w:cs="Open Sans"/>
          <w:b/>
          <w:sz w:val="40"/>
          <w:u w:val="single"/>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OGRAM OF STUDY PROFILE</w:t>
      </w:r>
      <w:r w:rsidRPr="00E666C8">
        <w:rPr>
          <w:rFonts w:ascii="Open Sans" w:hAnsi="Open Sans" w:cs="Open Sans"/>
          <w:b/>
          <w:noProof/>
          <w:sz w:val="40"/>
          <w:u w:val="single"/>
        </w:rPr>
        <w:t xml:space="preserve"> </w:t>
      </w:r>
    </w:p>
    <w:p w14:paraId="4A364905" w14:textId="77777777" w:rsidR="005435F5" w:rsidRPr="000155C5" w:rsidRDefault="005435F5" w:rsidP="000155C5">
      <w:pPr>
        <w:spacing w:line="240" w:lineRule="auto"/>
        <w:contextualSpacing/>
        <w:rPr>
          <w:rFonts w:ascii="Open Sans" w:hAnsi="Open Sans" w:cs="Open Sans"/>
          <w:sz w:val="20"/>
        </w:rPr>
      </w:pPr>
      <w:r w:rsidRPr="00F1436C">
        <w:rPr>
          <w:rFonts w:ascii="Open Sans" w:hAnsi="Open Sans" w:cs="Open Sans"/>
          <w:noProof/>
          <w:sz w:val="20"/>
        </w:rPr>
        <w:t>The Architectural &amp; Engineering Design program of study prepares students for a variety of engineering and design professions including architectural, civil, or mechanical design. Students will learn how to use architectural software. Students will develop problem-solving and critical-thinking skills by identifying the relationship between available resources and requirements of a project/problem to accomplish realistic planning.</w:t>
      </w:r>
    </w:p>
    <w:p w14:paraId="274E7DB0" w14:textId="77777777" w:rsidR="00E16EBA" w:rsidRDefault="00E16EBA" w:rsidP="00D75E75">
      <w:pPr>
        <w:spacing w:line="240" w:lineRule="auto"/>
        <w:contextualSpacing/>
        <w:jc w:val="center"/>
      </w:pPr>
    </w:p>
    <w:p w14:paraId="1F9C31D7" w14:textId="21E69E2A" w:rsidR="005435F5" w:rsidRDefault="005435F5" w:rsidP="00D75E75">
      <w:pPr>
        <w:spacing w:line="240" w:lineRule="auto"/>
        <w:contextualSpacing/>
        <w:jc w:val="center"/>
      </w:pPr>
      <w:r>
        <w:rPr>
          <w:noProof/>
        </w:rPr>
        <w:drawing>
          <wp:anchor distT="0" distB="0" distL="114300" distR="114300" simplePos="0" relativeHeight="251684864" behindDoc="0" locked="0" layoutInCell="1" allowOverlap="1" wp14:anchorId="04F10543" wp14:editId="2D6382AE">
            <wp:simplePos x="0" y="0"/>
            <wp:positionH relativeFrom="margin">
              <wp:posOffset>-268357</wp:posOffset>
            </wp:positionH>
            <wp:positionV relativeFrom="paragraph">
              <wp:posOffset>137105</wp:posOffset>
            </wp:positionV>
            <wp:extent cx="3333750" cy="859783"/>
            <wp:effectExtent l="0" t="0" r="0" b="0"/>
            <wp:wrapNone/>
            <wp:docPr id="259" name="Picture 259" descr="Image result for STUDENT ENROLLMEN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UDENT ENROLLMENT clipart"/>
                    <pic:cNvPicPr>
                      <a:picLocks noChangeAspect="1" noChangeArrowheads="1"/>
                    </pic:cNvPicPr>
                  </pic:nvPicPr>
                  <pic:blipFill>
                    <a:blip r:embed="rId19">
                      <a:clrChange>
                        <a:clrFrom>
                          <a:srgbClr val="FFFEFB"/>
                        </a:clrFrom>
                        <a:clrTo>
                          <a:srgbClr val="FFFEFB">
                            <a:alpha val="0"/>
                          </a:srgbClr>
                        </a:clrTo>
                      </a:clrChange>
                      <a:extLst>
                        <a:ext uri="{28A0092B-C50C-407E-A947-70E740481C1C}">
                          <a14:useLocalDpi xmlns:a14="http://schemas.microsoft.com/office/drawing/2010/main" val="0"/>
                        </a:ext>
                      </a:extLst>
                    </a:blip>
                    <a:srcRect/>
                    <a:stretch>
                      <a:fillRect/>
                    </a:stretch>
                  </pic:blipFill>
                  <pic:spPr bwMode="auto">
                    <a:xfrm>
                      <a:off x="0" y="0"/>
                      <a:ext cx="3333750" cy="8597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30C398" w14:textId="77777777" w:rsidR="005435F5" w:rsidRDefault="005435F5" w:rsidP="00D75E75">
      <w:pPr>
        <w:spacing w:line="240" w:lineRule="auto"/>
        <w:contextualSpacing/>
        <w:jc w:val="center"/>
      </w:pPr>
    </w:p>
    <w:p w14:paraId="57CC8ACA" w14:textId="77777777" w:rsidR="005435F5" w:rsidRDefault="005435F5" w:rsidP="00D75E75">
      <w:pPr>
        <w:spacing w:line="240" w:lineRule="auto"/>
        <w:contextualSpacing/>
        <w:jc w:val="center"/>
      </w:pPr>
    </w:p>
    <w:p w14:paraId="5CF548CA" w14:textId="77777777" w:rsidR="005435F5" w:rsidRPr="00E666C8" w:rsidRDefault="005435F5" w:rsidP="00E826C4">
      <w:pPr>
        <w:spacing w:line="240" w:lineRule="auto"/>
        <w:ind w:right="540"/>
        <w:contextualSpacing/>
        <w:jc w:val="right"/>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UDENT ENROLLMENT ANALYSIS</w:t>
      </w:r>
    </w:p>
    <w:p w14:paraId="48F64C51" w14:textId="77777777" w:rsidR="005435F5" w:rsidRDefault="005435F5" w:rsidP="00D75E75">
      <w:pPr>
        <w:spacing w:line="240" w:lineRule="auto"/>
        <w:contextualSpacing/>
        <w:jc w:val="center"/>
      </w:pPr>
    </w:p>
    <w:tbl>
      <w:tblPr>
        <w:tblStyle w:val="ListTable3-Accent4"/>
        <w:tblW w:w="0" w:type="auto"/>
        <w:tblLook w:val="04A0" w:firstRow="1" w:lastRow="0" w:firstColumn="1" w:lastColumn="0" w:noHBand="0" w:noVBand="1"/>
      </w:tblPr>
      <w:tblGrid>
        <w:gridCol w:w="1075"/>
        <w:gridCol w:w="3328"/>
        <w:gridCol w:w="3329"/>
        <w:gridCol w:w="3329"/>
        <w:gridCol w:w="3329"/>
      </w:tblGrid>
      <w:tr w:rsidR="005435F5" w14:paraId="03E13731" w14:textId="77777777" w:rsidTr="00ED423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75" w:type="dxa"/>
            <w:tcBorders>
              <w:bottom w:val="single" w:sz="4" w:space="0" w:color="ED7D31" w:themeColor="accent2"/>
            </w:tcBorders>
            <w:shd w:val="clear" w:color="auto" w:fill="ED7D31" w:themeFill="accent2"/>
          </w:tcPr>
          <w:p w14:paraId="2BDA9E96" w14:textId="77777777" w:rsidR="005435F5" w:rsidRPr="00094057" w:rsidRDefault="005435F5" w:rsidP="00ED423E">
            <w:pPr>
              <w:contextualSpacing/>
              <w:rPr>
                <w:sz w:val="20"/>
              </w:rPr>
            </w:pPr>
          </w:p>
        </w:tc>
        <w:tc>
          <w:tcPr>
            <w:tcW w:w="3328" w:type="dxa"/>
            <w:tcBorders>
              <w:bottom w:val="single" w:sz="4" w:space="0" w:color="ED7D31" w:themeColor="accent2"/>
            </w:tcBorders>
            <w:shd w:val="clear" w:color="auto" w:fill="ED7D31" w:themeFill="accent2"/>
          </w:tcPr>
          <w:p w14:paraId="7D02AE30" w14:textId="2C7B5FD2"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Architectural &amp; Engineering Design</w:t>
            </w:r>
            <w:r w:rsidR="00E16EBA">
              <w:rPr>
                <w:noProof/>
                <w:sz w:val="20"/>
              </w:rPr>
              <w:t xml:space="preserve"> </w:t>
            </w:r>
            <w:r w:rsidRPr="00F1436C">
              <w:rPr>
                <w:noProof/>
                <w:sz w:val="20"/>
              </w:rPr>
              <w:t>I</w:t>
            </w:r>
          </w:p>
        </w:tc>
        <w:tc>
          <w:tcPr>
            <w:tcW w:w="3329" w:type="dxa"/>
            <w:tcBorders>
              <w:bottom w:val="single" w:sz="4" w:space="0" w:color="ED7D31" w:themeColor="accent2"/>
            </w:tcBorders>
            <w:shd w:val="clear" w:color="auto" w:fill="ED7D31" w:themeFill="accent2"/>
          </w:tcPr>
          <w:p w14:paraId="6AE17580"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Architectural &amp; Engineering Design II</w:t>
            </w:r>
          </w:p>
        </w:tc>
        <w:tc>
          <w:tcPr>
            <w:tcW w:w="3329" w:type="dxa"/>
            <w:tcBorders>
              <w:bottom w:val="single" w:sz="4" w:space="0" w:color="ED7D31" w:themeColor="accent2"/>
            </w:tcBorders>
            <w:shd w:val="clear" w:color="auto" w:fill="ED7D31" w:themeFill="accent2"/>
          </w:tcPr>
          <w:p w14:paraId="66659853"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Architectural &amp; Engineering Design III</w:t>
            </w:r>
          </w:p>
        </w:tc>
        <w:tc>
          <w:tcPr>
            <w:tcW w:w="3329" w:type="dxa"/>
            <w:tcBorders>
              <w:bottom w:val="single" w:sz="4" w:space="0" w:color="ED7D31" w:themeColor="accent2"/>
            </w:tcBorders>
            <w:shd w:val="clear" w:color="auto" w:fill="ED7D31" w:themeFill="accent2"/>
          </w:tcPr>
          <w:p w14:paraId="6291867C"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Engineering Practicum</w:t>
            </w:r>
          </w:p>
        </w:tc>
      </w:tr>
      <w:tr w:rsidR="005435F5" w14:paraId="1BA9C0A1" w14:textId="77777777" w:rsidTr="00ED4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720EF4BE" w14:textId="77777777" w:rsidR="005435F5" w:rsidRPr="00094057" w:rsidRDefault="005435F5" w:rsidP="00F56AE7">
            <w:pPr>
              <w:contextualSpacing/>
              <w:rPr>
                <w:sz w:val="20"/>
              </w:rPr>
            </w:pPr>
            <w:r>
              <w:rPr>
                <w:sz w:val="20"/>
              </w:rPr>
              <w:t>20</w:t>
            </w:r>
            <w:r w:rsidRPr="00094057">
              <w:rPr>
                <w:sz w:val="20"/>
              </w:rPr>
              <w:t>17</w:t>
            </w:r>
            <w:r>
              <w:rPr>
                <w:sz w:val="20"/>
              </w:rPr>
              <w:t>-18</w:t>
            </w:r>
          </w:p>
        </w:tc>
        <w:tc>
          <w:tcPr>
            <w:tcW w:w="3328" w:type="dxa"/>
            <w:tcBorders>
              <w:top w:val="single" w:sz="4" w:space="0" w:color="ED7D31" w:themeColor="accent2"/>
              <w:bottom w:val="single" w:sz="4" w:space="0" w:color="ED7D31" w:themeColor="accent2"/>
            </w:tcBorders>
            <w:vAlign w:val="center"/>
          </w:tcPr>
          <w:p w14:paraId="42D001BA"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2,387</w:t>
            </w:r>
          </w:p>
        </w:tc>
        <w:tc>
          <w:tcPr>
            <w:tcW w:w="3329" w:type="dxa"/>
            <w:tcBorders>
              <w:top w:val="single" w:sz="4" w:space="0" w:color="ED7D31" w:themeColor="accent2"/>
              <w:bottom w:val="single" w:sz="4" w:space="0" w:color="ED7D31" w:themeColor="accent2"/>
            </w:tcBorders>
            <w:vAlign w:val="center"/>
          </w:tcPr>
          <w:p w14:paraId="40DF1B34"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261</w:t>
            </w:r>
          </w:p>
        </w:tc>
        <w:tc>
          <w:tcPr>
            <w:tcW w:w="3329" w:type="dxa"/>
            <w:tcBorders>
              <w:top w:val="single" w:sz="4" w:space="0" w:color="ED7D31" w:themeColor="accent2"/>
              <w:bottom w:val="single" w:sz="4" w:space="0" w:color="ED7D31" w:themeColor="accent2"/>
            </w:tcBorders>
            <w:vAlign w:val="center"/>
          </w:tcPr>
          <w:p w14:paraId="4A23838A"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148</w:t>
            </w:r>
          </w:p>
        </w:tc>
        <w:tc>
          <w:tcPr>
            <w:tcW w:w="3329" w:type="dxa"/>
            <w:tcBorders>
              <w:top w:val="single" w:sz="4" w:space="0" w:color="ED7D31" w:themeColor="accent2"/>
              <w:bottom w:val="single" w:sz="4" w:space="0" w:color="ED7D31" w:themeColor="accent2"/>
            </w:tcBorders>
            <w:vAlign w:val="center"/>
          </w:tcPr>
          <w:p w14:paraId="4F7A2351"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277</w:t>
            </w:r>
          </w:p>
        </w:tc>
      </w:tr>
      <w:tr w:rsidR="005435F5" w14:paraId="6D90BC5F" w14:textId="77777777" w:rsidTr="00ED423E">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5A4FB109" w14:textId="77777777" w:rsidR="005435F5" w:rsidRPr="00094057" w:rsidRDefault="005435F5" w:rsidP="00F56AE7">
            <w:pPr>
              <w:contextualSpacing/>
              <w:rPr>
                <w:sz w:val="20"/>
              </w:rPr>
            </w:pPr>
            <w:r>
              <w:rPr>
                <w:sz w:val="20"/>
              </w:rPr>
              <w:t>2018-19</w:t>
            </w:r>
          </w:p>
        </w:tc>
        <w:tc>
          <w:tcPr>
            <w:tcW w:w="3328" w:type="dxa"/>
            <w:tcBorders>
              <w:top w:val="single" w:sz="4" w:space="0" w:color="ED7D31" w:themeColor="accent2"/>
              <w:bottom w:val="single" w:sz="4" w:space="0" w:color="ED7D31" w:themeColor="accent2"/>
            </w:tcBorders>
            <w:vAlign w:val="center"/>
          </w:tcPr>
          <w:p w14:paraId="3E478A39"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2,295</w:t>
            </w:r>
          </w:p>
        </w:tc>
        <w:tc>
          <w:tcPr>
            <w:tcW w:w="3329" w:type="dxa"/>
            <w:tcBorders>
              <w:top w:val="single" w:sz="4" w:space="0" w:color="ED7D31" w:themeColor="accent2"/>
              <w:bottom w:val="single" w:sz="4" w:space="0" w:color="ED7D31" w:themeColor="accent2"/>
            </w:tcBorders>
            <w:vAlign w:val="center"/>
          </w:tcPr>
          <w:p w14:paraId="598E9262"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1,093</w:t>
            </w:r>
          </w:p>
        </w:tc>
        <w:tc>
          <w:tcPr>
            <w:tcW w:w="3329" w:type="dxa"/>
            <w:tcBorders>
              <w:top w:val="single" w:sz="4" w:space="0" w:color="ED7D31" w:themeColor="accent2"/>
              <w:bottom w:val="single" w:sz="4" w:space="0" w:color="ED7D31" w:themeColor="accent2"/>
            </w:tcBorders>
            <w:vAlign w:val="center"/>
          </w:tcPr>
          <w:p w14:paraId="4D92A619"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862</w:t>
            </w:r>
          </w:p>
        </w:tc>
        <w:tc>
          <w:tcPr>
            <w:tcW w:w="3329" w:type="dxa"/>
            <w:tcBorders>
              <w:top w:val="single" w:sz="4" w:space="0" w:color="ED7D31" w:themeColor="accent2"/>
              <w:bottom w:val="single" w:sz="4" w:space="0" w:color="ED7D31" w:themeColor="accent2"/>
            </w:tcBorders>
            <w:vAlign w:val="center"/>
          </w:tcPr>
          <w:p w14:paraId="0DFAE786"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214</w:t>
            </w:r>
          </w:p>
        </w:tc>
      </w:tr>
      <w:tr w:rsidR="005435F5" w14:paraId="0DE63186" w14:textId="77777777" w:rsidTr="00ED4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6497674B" w14:textId="77777777" w:rsidR="005435F5" w:rsidRPr="00094057" w:rsidRDefault="005435F5" w:rsidP="00F56AE7">
            <w:pPr>
              <w:contextualSpacing/>
              <w:rPr>
                <w:sz w:val="20"/>
              </w:rPr>
            </w:pPr>
            <w:r>
              <w:rPr>
                <w:sz w:val="20"/>
              </w:rPr>
              <w:t>2019-20</w:t>
            </w:r>
          </w:p>
        </w:tc>
        <w:tc>
          <w:tcPr>
            <w:tcW w:w="3328" w:type="dxa"/>
            <w:tcBorders>
              <w:top w:val="single" w:sz="4" w:space="0" w:color="ED7D31" w:themeColor="accent2"/>
              <w:bottom w:val="single" w:sz="4" w:space="0" w:color="ED7D31" w:themeColor="accent2"/>
            </w:tcBorders>
            <w:vAlign w:val="center"/>
          </w:tcPr>
          <w:p w14:paraId="1F629FE9"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785</w:t>
            </w:r>
          </w:p>
        </w:tc>
        <w:tc>
          <w:tcPr>
            <w:tcW w:w="3329" w:type="dxa"/>
            <w:tcBorders>
              <w:top w:val="single" w:sz="4" w:space="0" w:color="ED7D31" w:themeColor="accent2"/>
              <w:bottom w:val="single" w:sz="4" w:space="0" w:color="ED7D31" w:themeColor="accent2"/>
            </w:tcBorders>
            <w:vAlign w:val="center"/>
          </w:tcPr>
          <w:p w14:paraId="259D6432"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948</w:t>
            </w:r>
          </w:p>
        </w:tc>
        <w:tc>
          <w:tcPr>
            <w:tcW w:w="3329" w:type="dxa"/>
            <w:tcBorders>
              <w:top w:val="single" w:sz="4" w:space="0" w:color="ED7D31" w:themeColor="accent2"/>
              <w:bottom w:val="single" w:sz="4" w:space="0" w:color="ED7D31" w:themeColor="accent2"/>
            </w:tcBorders>
            <w:vAlign w:val="center"/>
          </w:tcPr>
          <w:p w14:paraId="22198EA2"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717</w:t>
            </w:r>
          </w:p>
        </w:tc>
        <w:tc>
          <w:tcPr>
            <w:tcW w:w="3329" w:type="dxa"/>
            <w:tcBorders>
              <w:top w:val="single" w:sz="4" w:space="0" w:color="ED7D31" w:themeColor="accent2"/>
              <w:bottom w:val="single" w:sz="4" w:space="0" w:color="ED7D31" w:themeColor="accent2"/>
            </w:tcBorders>
            <w:vAlign w:val="center"/>
          </w:tcPr>
          <w:p w14:paraId="4981A6BB"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241</w:t>
            </w:r>
          </w:p>
        </w:tc>
      </w:tr>
    </w:tbl>
    <w:p w14:paraId="0A9FC5D9" w14:textId="77777777" w:rsidR="00E16EBA" w:rsidRDefault="00E16EBA" w:rsidP="00E16EBA">
      <w:pPr>
        <w:spacing w:line="240" w:lineRule="auto"/>
        <w:contextualSpacing/>
      </w:pPr>
    </w:p>
    <w:p w14:paraId="16887A9C" w14:textId="77777777" w:rsidR="005435F5" w:rsidRPr="00ED423E" w:rsidRDefault="005435F5" w:rsidP="00E826C4">
      <w:pPr>
        <w:spacing w:line="240" w:lineRule="auto"/>
        <w:contextualSpacing/>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areer</w:t>
      </w:r>
      <w:r w:rsidRPr="00ED423E">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Pathway</w:t>
      </w:r>
    </w:p>
    <w:p w14:paraId="0CD467CD" w14:textId="77777777" w:rsidR="005435F5" w:rsidRDefault="005435F5" w:rsidP="00ED423E">
      <w:r>
        <w:rPr>
          <w:noProof/>
        </w:rPr>
        <mc:AlternateContent>
          <mc:Choice Requires="wps">
            <w:drawing>
              <wp:anchor distT="0" distB="0" distL="114300" distR="114300" simplePos="0" relativeHeight="251686912" behindDoc="0" locked="0" layoutInCell="1" allowOverlap="1" wp14:anchorId="5D990E8C" wp14:editId="53CFF9AF">
                <wp:simplePos x="0" y="0"/>
                <wp:positionH relativeFrom="column">
                  <wp:posOffset>-635</wp:posOffset>
                </wp:positionH>
                <wp:positionV relativeFrom="paragraph">
                  <wp:posOffset>13970</wp:posOffset>
                </wp:positionV>
                <wp:extent cx="2245995" cy="1788795"/>
                <wp:effectExtent l="0" t="0" r="1905" b="1905"/>
                <wp:wrapNone/>
                <wp:docPr id="221" name="Pentagon 4"/>
                <wp:cNvGraphicFramePr/>
                <a:graphic xmlns:a="http://schemas.openxmlformats.org/drawingml/2006/main">
                  <a:graphicData uri="http://schemas.microsoft.com/office/word/2010/wordprocessingShape">
                    <wps:wsp>
                      <wps:cNvSpPr/>
                      <wps:spPr>
                        <a:xfrm>
                          <a:off x="0" y="0"/>
                          <a:ext cx="2245995" cy="1788795"/>
                        </a:xfrm>
                        <a:prstGeom prst="homePlate">
                          <a:avLst>
                            <a:gd name="adj" fmla="val 27419"/>
                          </a:avLst>
                        </a:prstGeom>
                        <a:solidFill>
                          <a:srgbClr val="052C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1092BD" w14:textId="77777777" w:rsidR="003D3262" w:rsidRPr="00E927B2" w:rsidRDefault="003D3262" w:rsidP="00E927B2">
                            <w:pPr>
                              <w:rPr>
                                <w:b/>
                                <w:sz w:val="24"/>
                              </w:rPr>
                            </w:pPr>
                            <w:r w:rsidRPr="00E927B2">
                              <w:rPr>
                                <w:b/>
                                <w:sz w:val="24"/>
                              </w:rPr>
                              <w:t>Early &amp; Middle Grade Opportunities</w:t>
                            </w:r>
                          </w:p>
                          <w:p w14:paraId="7FDA4AA7" w14:textId="77777777" w:rsidR="003D3262" w:rsidRPr="00220F7A" w:rsidRDefault="003D3262" w:rsidP="00220F7A">
                            <w:pPr>
                              <w:pStyle w:val="ListParagraph"/>
                              <w:numPr>
                                <w:ilvl w:val="0"/>
                                <w:numId w:val="9"/>
                              </w:numPr>
                              <w:rPr>
                                <w:rFonts w:ascii="Open Sans" w:hAnsi="Open Sans" w:cs="Open Sans"/>
                                <w:color w:val="FFFFFF" w:themeColor="background1"/>
                                <w:sz w:val="18"/>
                                <w:szCs w:val="20"/>
                              </w:rPr>
                            </w:pPr>
                            <w:r w:rsidRPr="00F1436C">
                              <w:rPr>
                                <w:noProof/>
                                <w:sz w:val="20"/>
                              </w:rPr>
                              <w:t>Career Exploration C25X00</w:t>
                            </w:r>
                          </w:p>
                        </w:txbxContent>
                      </wps:txbx>
                      <wps:bodyPr wrap="square" rtlCol="0" anchor="ctr"/>
                    </wps:wsp>
                  </a:graphicData>
                </a:graphic>
                <wp14:sizeRelH relativeFrom="margin">
                  <wp14:pctWidth>0</wp14:pctWidth>
                </wp14:sizeRelH>
              </wp:anchor>
            </w:drawing>
          </mc:Choice>
          <mc:Fallback>
            <w:pict>
              <v:shapetype w14:anchorId="5D990E8C"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53" type="#_x0000_t15" style="position:absolute;margin-left:-.05pt;margin-top:1.1pt;width:176.85pt;height:140.8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" adj="16883" fillcolor="#052c72" stroked="f" strokeweight="1pt">
                <v:textbox>
                  <w:txbxContent>
                    <w:p w14:paraId="7D1092BD" w14:textId="77777777" w:rsidR="003D3262" w:rsidRPr="00E927B2" w:rsidRDefault="003D3262" w:rsidP="00E927B2">
                      <w:pPr>
                        <w:rPr>
                          <w:b/>
                          <w:sz w:val="24"/>
                        </w:rPr>
                      </w:pPr>
                      <w:r w:rsidRPr="00E927B2">
                        <w:rPr>
                          <w:b/>
                          <w:sz w:val="24"/>
                        </w:rPr>
                        <w:t>Early &amp; Middle Grade Opportunities</w:t>
                      </w:r>
                    </w:p>
                    <w:p w14:paraId="7FDA4AA7" w14:textId="77777777" w:rsidR="003D3262" w:rsidRPr="00220F7A" w:rsidRDefault="003D3262" w:rsidP="00220F7A">
                      <w:pPr>
                        <w:pStyle w:val="ListParagraph"/>
                        <w:numPr>
                          <w:ilvl w:val="0"/>
                          <w:numId w:val="9"/>
                        </w:numPr>
                        <w:rPr>
                          <w:rFonts w:ascii="Open Sans" w:hAnsi="Open Sans" w:cs="Open Sans"/>
                          <w:color w:val="FFFFFF" w:themeColor="background1"/>
                          <w:sz w:val="18"/>
                          <w:szCs w:val="20"/>
                        </w:rPr>
                      </w:pPr>
                      <w:r w:rsidRPr="00F1436C">
                        <w:rPr>
                          <w:noProof/>
                          <w:sz w:val="20"/>
                        </w:rPr>
                        <w:t>Career Exploration C25X00</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6CAA8CD5" wp14:editId="65E9B48C">
                <wp:simplePos x="0" y="0"/>
                <wp:positionH relativeFrom="column">
                  <wp:posOffset>1668780</wp:posOffset>
                </wp:positionH>
                <wp:positionV relativeFrom="paragraph">
                  <wp:posOffset>13970</wp:posOffset>
                </wp:positionV>
                <wp:extent cx="2912110" cy="1788795"/>
                <wp:effectExtent l="0" t="0" r="2540" b="1905"/>
                <wp:wrapNone/>
                <wp:docPr id="222" name="Chevron 5"/>
                <wp:cNvGraphicFramePr/>
                <a:graphic xmlns:a="http://schemas.openxmlformats.org/drawingml/2006/main">
                  <a:graphicData uri="http://schemas.microsoft.com/office/word/2010/wordprocessingShape">
                    <wps:wsp>
                      <wps:cNvSpPr/>
                      <wps:spPr>
                        <a:xfrm>
                          <a:off x="0" y="0"/>
                          <a:ext cx="2912110" cy="1788795"/>
                        </a:xfrm>
                        <a:prstGeom prst="chevron">
                          <a:avLst>
                            <a:gd name="adj" fmla="val 29570"/>
                          </a:avLst>
                        </a:prstGeom>
                        <a:solidFill>
                          <a:srgbClr val="36C1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E31C09" w14:textId="77777777" w:rsidR="003D3262" w:rsidRPr="00E927B2" w:rsidRDefault="003D3262" w:rsidP="00E927B2">
                            <w:pPr>
                              <w:rPr>
                                <w:b/>
                                <w:sz w:val="24"/>
                              </w:rPr>
                            </w:pPr>
                            <w:r w:rsidRPr="00E927B2">
                              <w:rPr>
                                <w:b/>
                                <w:sz w:val="24"/>
                              </w:rPr>
                              <w:t>Secondary Grade Opportunities</w:t>
                            </w:r>
                          </w:p>
                          <w:p w14:paraId="32B77297"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Architectural &amp; Engineering Design I</w:t>
                            </w:r>
                          </w:p>
                          <w:p w14:paraId="42B3E538"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Architectural &amp; Engineering Design II</w:t>
                            </w:r>
                          </w:p>
                          <w:p w14:paraId="0A6D716F"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Architectural &amp; Engineering Design III</w:t>
                            </w:r>
                          </w:p>
                          <w:p w14:paraId="23A56BDE"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Engineering Practicum</w:t>
                            </w:r>
                          </w:p>
                          <w:p w14:paraId="1C27F480"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43DB859A"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wps:txbx>
                      <wps:bodyPr wrap="square" rtlCol="0" anchor="ctr"/>
                    </wps:wsp>
                  </a:graphicData>
                </a:graphic>
                <wp14:sizeRelH relativeFrom="margin">
                  <wp14:pctWidth>0</wp14:pctWidth>
                </wp14:sizeRelH>
              </wp:anchor>
            </w:drawing>
          </mc:Choice>
          <mc:Fallback>
            <w:pict>
              <v:shapetype w14:anchorId="6CAA8CD5"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5" o:spid="_x0000_s1054" type="#_x0000_t55" style="position:absolute;margin-left:131.4pt;margin-top:1.1pt;width:229.3pt;height:140.8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" adj="17677" fillcolor="#36c1cc" stroked="f" strokeweight="1pt">
                <v:textbox>
                  <w:txbxContent>
                    <w:p w14:paraId="5BE31C09" w14:textId="77777777" w:rsidR="003D3262" w:rsidRPr="00E927B2" w:rsidRDefault="003D3262" w:rsidP="00E927B2">
                      <w:pPr>
                        <w:rPr>
                          <w:b/>
                          <w:sz w:val="24"/>
                        </w:rPr>
                      </w:pPr>
                      <w:r w:rsidRPr="00E927B2">
                        <w:rPr>
                          <w:b/>
                          <w:sz w:val="24"/>
                        </w:rPr>
                        <w:t>Secondary Grade Opportunities</w:t>
                      </w:r>
                    </w:p>
                    <w:p w14:paraId="32B77297"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Architectural &amp; Engineering Design I</w:t>
                      </w:r>
                    </w:p>
                    <w:p w14:paraId="42B3E538"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Architectural &amp; Engineering Design II</w:t>
                      </w:r>
                    </w:p>
                    <w:p w14:paraId="0A6D716F"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Architectural &amp; Engineering Design III</w:t>
                      </w:r>
                    </w:p>
                    <w:p w14:paraId="23A56BDE"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Engineering Practicum</w:t>
                      </w:r>
                    </w:p>
                    <w:p w14:paraId="1C27F480"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43DB859A"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51C051B9" wp14:editId="5A0C1181">
                <wp:simplePos x="0" y="0"/>
                <wp:positionH relativeFrom="column">
                  <wp:posOffset>3805555</wp:posOffset>
                </wp:positionH>
                <wp:positionV relativeFrom="paragraph">
                  <wp:posOffset>13970</wp:posOffset>
                </wp:positionV>
                <wp:extent cx="2944495" cy="1788795"/>
                <wp:effectExtent l="0" t="0" r="8255" b="1905"/>
                <wp:wrapNone/>
                <wp:docPr id="223" name="Chevron 6"/>
                <wp:cNvGraphicFramePr/>
                <a:graphic xmlns:a="http://schemas.openxmlformats.org/drawingml/2006/main">
                  <a:graphicData uri="http://schemas.microsoft.com/office/word/2010/wordprocessingShape">
                    <wps:wsp>
                      <wps:cNvSpPr/>
                      <wps:spPr>
                        <a:xfrm>
                          <a:off x="0" y="0"/>
                          <a:ext cx="2944495" cy="1788795"/>
                        </a:xfrm>
                        <a:prstGeom prst="chevron">
                          <a:avLst>
                            <a:gd name="adj" fmla="val 29570"/>
                          </a:avLst>
                        </a:prstGeom>
                        <a:solidFill>
                          <a:srgbClr val="D4D95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403EB5" w14:textId="77777777" w:rsidR="003D3262" w:rsidRPr="00E927B2" w:rsidRDefault="003D3262" w:rsidP="00E927B2">
                            <w:pPr>
                              <w:rPr>
                                <w:b/>
                                <w:sz w:val="24"/>
                              </w:rPr>
                            </w:pPr>
                            <w:r w:rsidRPr="00E927B2">
                              <w:rPr>
                                <w:b/>
                                <w:sz w:val="24"/>
                              </w:rPr>
                              <w:t>Postsecondary Opportunities</w:t>
                            </w:r>
                          </w:p>
                          <w:p w14:paraId="3EB29878" w14:textId="77777777" w:rsidR="003D3262" w:rsidRPr="005435F5" w:rsidRDefault="003D3262" w:rsidP="00E927B2">
                            <w:pPr>
                              <w:spacing w:after="0" w:line="240" w:lineRule="auto"/>
                              <w:rPr>
                                <w:sz w:val="17"/>
                                <w:szCs w:val="17"/>
                              </w:rPr>
                            </w:pPr>
                            <w:r w:rsidRPr="005435F5">
                              <w:rPr>
                                <w:b/>
                                <w:sz w:val="17"/>
                                <w:szCs w:val="17"/>
                              </w:rPr>
                              <w:t xml:space="preserve">Certificate: </w:t>
                            </w:r>
                            <w:r w:rsidRPr="005435F5">
                              <w:rPr>
                                <w:noProof/>
                                <w:sz w:val="17"/>
                                <w:szCs w:val="17"/>
                              </w:rPr>
                              <w:t>Drafting and CAD, Architectural Design, Civil Technology, Construction Surveying</w:t>
                            </w:r>
                          </w:p>
                          <w:p w14:paraId="649010F4" w14:textId="77777777" w:rsidR="003D3262" w:rsidRPr="005435F5" w:rsidRDefault="003D3262" w:rsidP="00E927B2">
                            <w:pPr>
                              <w:spacing w:after="0" w:line="240" w:lineRule="auto"/>
                              <w:rPr>
                                <w:sz w:val="17"/>
                                <w:szCs w:val="17"/>
                              </w:rPr>
                            </w:pPr>
                            <w:r w:rsidRPr="005435F5">
                              <w:rPr>
                                <w:b/>
                                <w:sz w:val="17"/>
                                <w:szCs w:val="17"/>
                              </w:rPr>
                              <w:t xml:space="preserve">Associates Degree: </w:t>
                            </w:r>
                            <w:r w:rsidRPr="005435F5">
                              <w:rPr>
                                <w:noProof/>
                                <w:sz w:val="17"/>
                                <w:szCs w:val="17"/>
                              </w:rPr>
                              <w:t>A.A.S. Engineering Technology, A.S. Civil Engineering</w:t>
                            </w:r>
                          </w:p>
                          <w:p w14:paraId="05E746EC" w14:textId="27E4C18C" w:rsidR="003D3262" w:rsidRPr="005435F5" w:rsidRDefault="00E43275" w:rsidP="00E927B2">
                            <w:pPr>
                              <w:spacing w:after="0" w:line="240" w:lineRule="auto"/>
                              <w:rPr>
                                <w:sz w:val="17"/>
                                <w:szCs w:val="17"/>
                              </w:rPr>
                            </w:pPr>
                            <w:r w:rsidRPr="005435F5">
                              <w:rPr>
                                <w:b/>
                                <w:sz w:val="17"/>
                                <w:szCs w:val="17"/>
                              </w:rPr>
                              <w:t>Bachelor’s degree</w:t>
                            </w:r>
                            <w:r w:rsidR="003D3262" w:rsidRPr="005435F5">
                              <w:rPr>
                                <w:b/>
                                <w:sz w:val="17"/>
                                <w:szCs w:val="17"/>
                              </w:rPr>
                              <w:t xml:space="preserve">: </w:t>
                            </w:r>
                            <w:r w:rsidR="003D3262" w:rsidRPr="005435F5">
                              <w:rPr>
                                <w:noProof/>
                                <w:sz w:val="17"/>
                                <w:szCs w:val="17"/>
                              </w:rPr>
                              <w:t>B.S. Civil Engineering, B.S. Architecture</w:t>
                            </w:r>
                          </w:p>
                        </w:txbxContent>
                      </wps:txbx>
                      <wps:bodyPr wrap="square" rtlCol="0" anchor="ctr"/>
                    </wps:wsp>
                  </a:graphicData>
                </a:graphic>
                <wp14:sizeRelH relativeFrom="margin">
                  <wp14:pctWidth>0</wp14:pctWidth>
                </wp14:sizeRelH>
              </wp:anchor>
            </w:drawing>
          </mc:Choice>
          <mc:Fallback>
            <w:pict>
              <v:shape w14:anchorId="51C051B9" id="Chevron 6" o:spid="_x0000_s1055" type="#_x0000_t55" style="position:absolute;margin-left:299.65pt;margin-top:1.1pt;width:231.85pt;height:140.8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" adj="17720" fillcolor="#d4d956" stroked="f" strokeweight="1pt">
                <v:textbox>
                  <w:txbxContent>
                    <w:p w14:paraId="5F403EB5" w14:textId="77777777" w:rsidR="003D3262" w:rsidRPr="00E927B2" w:rsidRDefault="003D3262" w:rsidP="00E927B2">
                      <w:pPr>
                        <w:rPr>
                          <w:b/>
                          <w:sz w:val="24"/>
                        </w:rPr>
                      </w:pPr>
                      <w:r w:rsidRPr="00E927B2">
                        <w:rPr>
                          <w:b/>
                          <w:sz w:val="24"/>
                        </w:rPr>
                        <w:t>Postsecondary Opportunities</w:t>
                      </w:r>
                    </w:p>
                    <w:p w14:paraId="3EB29878" w14:textId="77777777" w:rsidR="003D3262" w:rsidRPr="005435F5" w:rsidRDefault="003D3262" w:rsidP="00E927B2">
                      <w:pPr>
                        <w:spacing w:after="0" w:line="240" w:lineRule="auto"/>
                        <w:rPr>
                          <w:sz w:val="17"/>
                          <w:szCs w:val="17"/>
                        </w:rPr>
                      </w:pPr>
                      <w:r w:rsidRPr="005435F5">
                        <w:rPr>
                          <w:b/>
                          <w:sz w:val="17"/>
                          <w:szCs w:val="17"/>
                        </w:rPr>
                        <w:t xml:space="preserve">Certificate: </w:t>
                      </w:r>
                      <w:r w:rsidRPr="005435F5">
                        <w:rPr>
                          <w:noProof/>
                          <w:sz w:val="17"/>
                          <w:szCs w:val="17"/>
                        </w:rPr>
                        <w:t>Drafting and CAD, Architectural Design, Civil Technology, Construction Surveying</w:t>
                      </w:r>
                    </w:p>
                    <w:p w14:paraId="649010F4" w14:textId="77777777" w:rsidR="003D3262" w:rsidRPr="005435F5" w:rsidRDefault="003D3262" w:rsidP="00E927B2">
                      <w:pPr>
                        <w:spacing w:after="0" w:line="240" w:lineRule="auto"/>
                        <w:rPr>
                          <w:sz w:val="17"/>
                          <w:szCs w:val="17"/>
                        </w:rPr>
                      </w:pPr>
                      <w:r w:rsidRPr="005435F5">
                        <w:rPr>
                          <w:b/>
                          <w:sz w:val="17"/>
                          <w:szCs w:val="17"/>
                        </w:rPr>
                        <w:t xml:space="preserve">Associates Degree: </w:t>
                      </w:r>
                      <w:r w:rsidRPr="005435F5">
                        <w:rPr>
                          <w:noProof/>
                          <w:sz w:val="17"/>
                          <w:szCs w:val="17"/>
                        </w:rPr>
                        <w:t>A.A.S. Engineering Technology, A.S. Civil Engineering</w:t>
                      </w:r>
                    </w:p>
                    <w:p w14:paraId="05E746EC" w14:textId="27E4C18C" w:rsidR="003D3262" w:rsidRPr="005435F5" w:rsidRDefault="00E43275" w:rsidP="00E927B2">
                      <w:pPr>
                        <w:spacing w:after="0" w:line="240" w:lineRule="auto"/>
                        <w:rPr>
                          <w:sz w:val="17"/>
                          <w:szCs w:val="17"/>
                        </w:rPr>
                      </w:pPr>
                      <w:r w:rsidRPr="005435F5">
                        <w:rPr>
                          <w:b/>
                          <w:sz w:val="17"/>
                          <w:szCs w:val="17"/>
                        </w:rPr>
                        <w:t>Bachelor’s degree</w:t>
                      </w:r>
                      <w:r w:rsidR="003D3262" w:rsidRPr="005435F5">
                        <w:rPr>
                          <w:b/>
                          <w:sz w:val="17"/>
                          <w:szCs w:val="17"/>
                        </w:rPr>
                        <w:t xml:space="preserve">: </w:t>
                      </w:r>
                      <w:r w:rsidR="003D3262" w:rsidRPr="005435F5">
                        <w:rPr>
                          <w:noProof/>
                          <w:sz w:val="17"/>
                          <w:szCs w:val="17"/>
                        </w:rPr>
                        <w:t>B.S. Civil Engineering, B.S. Architecture</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C085FE7" wp14:editId="0853D2D3">
                <wp:simplePos x="0" y="0"/>
                <wp:positionH relativeFrom="column">
                  <wp:posOffset>5724442</wp:posOffset>
                </wp:positionH>
                <wp:positionV relativeFrom="paragraph">
                  <wp:posOffset>14356</wp:posOffset>
                </wp:positionV>
                <wp:extent cx="3147916" cy="1788795"/>
                <wp:effectExtent l="0" t="0" r="0" b="1905"/>
                <wp:wrapNone/>
                <wp:docPr id="256" name="Chevron 7"/>
                <wp:cNvGraphicFramePr/>
                <a:graphic xmlns:a="http://schemas.openxmlformats.org/drawingml/2006/main">
                  <a:graphicData uri="http://schemas.microsoft.com/office/word/2010/wordprocessingShape">
                    <wps:wsp>
                      <wps:cNvSpPr/>
                      <wps:spPr>
                        <a:xfrm>
                          <a:off x="0" y="0"/>
                          <a:ext cx="3147916" cy="1788795"/>
                        </a:xfrm>
                        <a:prstGeom prst="chevron">
                          <a:avLst>
                            <a:gd name="adj" fmla="val 29570"/>
                          </a:avLst>
                        </a:prstGeom>
                        <a:solidFill>
                          <a:srgbClr val="ED752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FBF04D" w14:textId="77777777" w:rsidR="003D3262" w:rsidRPr="00E927B2" w:rsidRDefault="003D3262" w:rsidP="00E927B2">
                            <w:pPr>
                              <w:rPr>
                                <w:b/>
                                <w:sz w:val="24"/>
                              </w:rPr>
                            </w:pPr>
                            <w:r w:rsidRPr="00E927B2">
                              <w:rPr>
                                <w:b/>
                                <w:sz w:val="24"/>
                              </w:rPr>
                              <w:t>Career Opportunities</w:t>
                            </w:r>
                          </w:p>
                          <w:p w14:paraId="343E79AA"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Architects, Except Landscape and Naval</w:t>
                            </w:r>
                          </w:p>
                          <w:p w14:paraId="5BCE315E"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Landscape Architects</w:t>
                            </w:r>
                          </w:p>
                          <w:p w14:paraId="1048CF59"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Architectural and Civil Drafters</w:t>
                            </w:r>
                          </w:p>
                          <w:p w14:paraId="544747E5"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Architects, Surveyors, and Cartographers</w:t>
                            </w:r>
                          </w:p>
                          <w:p w14:paraId="4D9E0FBB"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Civil Engineers</w:t>
                            </w:r>
                          </w:p>
                        </w:txbxContent>
                      </wps:txbx>
                      <wps:bodyPr wrap="square" rtlCol="0" anchor="ctr"/>
                    </wps:wsp>
                  </a:graphicData>
                </a:graphic>
                <wp14:sizeRelH relativeFrom="margin">
                  <wp14:pctWidth>0</wp14:pctWidth>
                </wp14:sizeRelH>
              </wp:anchor>
            </w:drawing>
          </mc:Choice>
          <mc:Fallback>
            <w:pict>
              <v:shape w14:anchorId="1C085FE7" id="Chevron 7" o:spid="_x0000_s1056" type="#_x0000_t55" style="position:absolute;margin-left:450.75pt;margin-top:1.15pt;width:247.85pt;height:140.8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" adj="17971" fillcolor="#ed7523" stroked="f" strokeweight="1pt">
                <v:textbox>
                  <w:txbxContent>
                    <w:p w14:paraId="38FBF04D" w14:textId="77777777" w:rsidR="003D3262" w:rsidRPr="00E927B2" w:rsidRDefault="003D3262" w:rsidP="00E927B2">
                      <w:pPr>
                        <w:rPr>
                          <w:b/>
                          <w:sz w:val="24"/>
                        </w:rPr>
                      </w:pPr>
                      <w:r w:rsidRPr="00E927B2">
                        <w:rPr>
                          <w:b/>
                          <w:sz w:val="24"/>
                        </w:rPr>
                        <w:t>Career Opportunities</w:t>
                      </w:r>
                    </w:p>
                    <w:p w14:paraId="343E79AA"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Architects, Except Landscape and Naval</w:t>
                      </w:r>
                    </w:p>
                    <w:p w14:paraId="5BCE315E"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Landscape Architects</w:t>
                      </w:r>
                    </w:p>
                    <w:p w14:paraId="1048CF59"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Architectural and Civil Drafters</w:t>
                      </w:r>
                    </w:p>
                    <w:p w14:paraId="544747E5"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Architects, Surveyors, and Cartographers</w:t>
                      </w:r>
                    </w:p>
                    <w:p w14:paraId="4D9E0FBB"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Civil Engineers</w:t>
                      </w:r>
                    </w:p>
                  </w:txbxContent>
                </v:textbox>
              </v:shape>
            </w:pict>
          </mc:Fallback>
        </mc:AlternateContent>
      </w:r>
    </w:p>
    <w:p w14:paraId="4B9ECEA2" w14:textId="77777777" w:rsidR="005435F5" w:rsidRDefault="005435F5" w:rsidP="00ED423E"/>
    <w:p w14:paraId="2669E84E" w14:textId="77777777" w:rsidR="005435F5" w:rsidRDefault="005435F5" w:rsidP="00ED423E"/>
    <w:p w14:paraId="4801CECE" w14:textId="77777777" w:rsidR="005435F5" w:rsidRDefault="005435F5" w:rsidP="00ED423E"/>
    <w:p w14:paraId="08677FD8" w14:textId="77777777" w:rsidR="005435F5" w:rsidRDefault="005435F5" w:rsidP="00ED423E"/>
    <w:p w14:paraId="05A02E21" w14:textId="77777777" w:rsidR="005435F5" w:rsidRDefault="005435F5" w:rsidP="00ED423E"/>
    <w:p w14:paraId="6D16655A" w14:textId="77777777" w:rsidR="005435F5" w:rsidRDefault="005435F5" w:rsidP="00ED423E"/>
    <w:sectPr w:rsidR="005435F5" w:rsidSect="00812161">
      <w:headerReference w:type="default" r:id="rId20"/>
      <w:footerReference w:type="default" r:id="rId21"/>
      <w:type w:val="continuous"/>
      <w:pgSz w:w="15840" w:h="24480" w:code="17"/>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B649D" w14:textId="77777777" w:rsidR="00EB2C2A" w:rsidRDefault="00EB2C2A" w:rsidP="00CD2A7E">
      <w:pPr>
        <w:spacing w:after="0" w:line="240" w:lineRule="auto"/>
      </w:pPr>
      <w:r>
        <w:separator/>
      </w:r>
    </w:p>
  </w:endnote>
  <w:endnote w:type="continuationSeparator" w:id="0">
    <w:p w14:paraId="1470828A" w14:textId="77777777" w:rsidR="00EB2C2A" w:rsidRDefault="00EB2C2A" w:rsidP="00CD2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Extrabold">
    <w:panose1 w:val="020B09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E1F92" w14:textId="77777777" w:rsidR="002E06A2" w:rsidRPr="0007481F" w:rsidRDefault="002E06A2" w:rsidP="00812161">
    <w:pPr>
      <w:pStyle w:val="Footer"/>
      <w:tabs>
        <w:tab w:val="clear" w:pos="9360"/>
        <w:tab w:val="right" w:pos="13860"/>
      </w:tabs>
      <w:rPr>
        <w:rFonts w:ascii="Open Sans" w:hAnsi="Open Sans" w:cs="Open Sans"/>
        <w:sz w:val="24"/>
        <w:szCs w:val="24"/>
      </w:rPr>
    </w:pPr>
    <w:r w:rsidRPr="0007481F">
      <w:rPr>
        <w:rFonts w:ascii="Open Sans" w:hAnsi="Open Sans" w:cs="Open Sans"/>
        <w:sz w:val="24"/>
        <w:szCs w:val="24"/>
      </w:rPr>
      <w:t>Teacher Name</w:t>
    </w:r>
    <w:r w:rsidRPr="0007481F">
      <w:rPr>
        <w:rFonts w:ascii="Open Sans" w:hAnsi="Open Sans" w:cs="Open Sans"/>
        <w:sz w:val="24"/>
        <w:szCs w:val="24"/>
      </w:rPr>
      <w:tab/>
    </w:r>
    <w:r w:rsidRPr="0007481F">
      <w:rPr>
        <w:rFonts w:ascii="Open Sans" w:hAnsi="Open Sans" w:cs="Open Sans"/>
        <w:sz w:val="24"/>
        <w:szCs w:val="24"/>
      </w:rPr>
      <w:tab/>
      <w:t>Teacher email</w:t>
    </w:r>
  </w:p>
  <w:p w14:paraId="3C97CAD6" w14:textId="77777777" w:rsidR="002E06A2" w:rsidRPr="0007481F" w:rsidRDefault="002E06A2">
    <w:pPr>
      <w:pStyle w:val="Footer"/>
      <w:rPr>
        <w:rFonts w:ascii="Open Sans" w:hAnsi="Open Sans" w:cs="Open San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5CF3AF" w14:textId="77777777" w:rsidR="00EB2C2A" w:rsidRDefault="00EB2C2A" w:rsidP="00CD2A7E">
      <w:pPr>
        <w:spacing w:after="0" w:line="240" w:lineRule="auto"/>
      </w:pPr>
      <w:r>
        <w:separator/>
      </w:r>
    </w:p>
  </w:footnote>
  <w:footnote w:type="continuationSeparator" w:id="0">
    <w:p w14:paraId="4F94AA77" w14:textId="77777777" w:rsidR="00EB2C2A" w:rsidRDefault="00EB2C2A" w:rsidP="00CD2A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11B67" w14:textId="32B9255A" w:rsidR="002E06A2" w:rsidRPr="0007481F" w:rsidRDefault="002E06A2" w:rsidP="00812161">
    <w:pPr>
      <w:pStyle w:val="Header"/>
      <w:tabs>
        <w:tab w:val="clear" w:pos="9360"/>
        <w:tab w:val="right" w:pos="13590"/>
        <w:tab w:val="right" w:pos="13680"/>
        <w:tab w:val="right" w:pos="13770"/>
      </w:tabs>
      <w:ind w:right="630"/>
      <w:rPr>
        <w:rFonts w:ascii="Open Sans" w:hAnsi="Open Sans" w:cs="Open Sans"/>
        <w:sz w:val="24"/>
        <w:szCs w:val="24"/>
      </w:rPr>
    </w:pPr>
    <w:r w:rsidRPr="0007481F">
      <w:rPr>
        <w:rFonts w:ascii="Open Sans" w:hAnsi="Open Sans" w:cs="Open Sans"/>
        <w:sz w:val="24"/>
        <w:szCs w:val="24"/>
      </w:rPr>
      <w:t>District Name</w:t>
    </w:r>
    <w:r w:rsidRPr="0007481F">
      <w:rPr>
        <w:rFonts w:ascii="Open Sans" w:hAnsi="Open Sans" w:cs="Open Sans"/>
        <w:sz w:val="24"/>
        <w:szCs w:val="24"/>
      </w:rPr>
      <w:tab/>
    </w:r>
    <w:r w:rsidRPr="0007481F">
      <w:rPr>
        <w:rFonts w:ascii="Open Sans" w:hAnsi="Open Sans" w:cs="Open Sans"/>
        <w:sz w:val="24"/>
        <w:szCs w:val="24"/>
      </w:rPr>
      <w:tab/>
    </w:r>
    <w:r w:rsidR="00BB004C">
      <w:rPr>
        <w:rFonts w:ascii="Open Sans" w:hAnsi="Open Sans" w:cs="Open Sans"/>
        <w:sz w:val="24"/>
        <w:szCs w:val="24"/>
      </w:rPr>
      <w:t xml:space="preserve"> </w:t>
    </w:r>
    <w:r w:rsidRPr="0007481F">
      <w:rPr>
        <w:rFonts w:ascii="Open Sans" w:hAnsi="Open Sans" w:cs="Open Sans"/>
        <w:sz w:val="24"/>
        <w:szCs w:val="24"/>
      </w:rPr>
      <w:t>High School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62C77CB"/>
    <w:multiLevelType w:val="hybridMultilevel"/>
    <w:tmpl w:val="DEFC0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7869"/>
    <w:multiLevelType w:val="hybridMultilevel"/>
    <w:tmpl w:val="5672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114E4"/>
    <w:multiLevelType w:val="hybridMultilevel"/>
    <w:tmpl w:val="55CA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08B11D11"/>
    <w:multiLevelType w:val="hybridMultilevel"/>
    <w:tmpl w:val="88802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8272D"/>
    <w:multiLevelType w:val="hybridMultilevel"/>
    <w:tmpl w:val="63BC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D504F"/>
    <w:multiLevelType w:val="hybridMultilevel"/>
    <w:tmpl w:val="54AE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61F07"/>
    <w:multiLevelType w:val="hybridMultilevel"/>
    <w:tmpl w:val="3286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E4BBD"/>
    <w:multiLevelType w:val="hybridMultilevel"/>
    <w:tmpl w:val="A804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332F2"/>
    <w:multiLevelType w:val="hybridMultilevel"/>
    <w:tmpl w:val="6A2E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CC1BB2"/>
    <w:multiLevelType w:val="hybridMultilevel"/>
    <w:tmpl w:val="638E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E5337"/>
    <w:multiLevelType w:val="hybridMultilevel"/>
    <w:tmpl w:val="43160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CC6F14"/>
    <w:multiLevelType w:val="hybridMultilevel"/>
    <w:tmpl w:val="673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E14E9"/>
    <w:multiLevelType w:val="hybridMultilevel"/>
    <w:tmpl w:val="D210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1">
    <w:nsid w:val="1D5D1FA6"/>
    <w:multiLevelType w:val="hybridMultilevel"/>
    <w:tmpl w:val="A3B24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C52E30"/>
    <w:multiLevelType w:val="hybridMultilevel"/>
    <w:tmpl w:val="3232F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813C9B"/>
    <w:multiLevelType w:val="hybridMultilevel"/>
    <w:tmpl w:val="6A9C6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042F22"/>
    <w:multiLevelType w:val="hybridMultilevel"/>
    <w:tmpl w:val="B228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7415C"/>
    <w:multiLevelType w:val="hybridMultilevel"/>
    <w:tmpl w:val="43604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1">
    <w:nsid w:val="2DCC18A0"/>
    <w:multiLevelType w:val="hybridMultilevel"/>
    <w:tmpl w:val="D1AC46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90C30"/>
    <w:multiLevelType w:val="hybridMultilevel"/>
    <w:tmpl w:val="85BE3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D1FC0"/>
    <w:multiLevelType w:val="hybridMultilevel"/>
    <w:tmpl w:val="B90E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CA0D75"/>
    <w:multiLevelType w:val="hybridMultilevel"/>
    <w:tmpl w:val="E0D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F1092"/>
    <w:multiLevelType w:val="hybridMultilevel"/>
    <w:tmpl w:val="DC8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1">
    <w:nsid w:val="3ED7706B"/>
    <w:multiLevelType w:val="hybridMultilevel"/>
    <w:tmpl w:val="0950C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6614F"/>
    <w:multiLevelType w:val="hybridMultilevel"/>
    <w:tmpl w:val="C200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195568"/>
    <w:multiLevelType w:val="hybridMultilevel"/>
    <w:tmpl w:val="7D665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BD668E"/>
    <w:multiLevelType w:val="hybridMultilevel"/>
    <w:tmpl w:val="9D6E1412"/>
    <w:lvl w:ilvl="0" w:tplc="C7EEB03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CA0907"/>
    <w:multiLevelType w:val="hybridMultilevel"/>
    <w:tmpl w:val="DEB43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E3223"/>
    <w:multiLevelType w:val="hybridMultilevel"/>
    <w:tmpl w:val="2742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472EE"/>
    <w:multiLevelType w:val="hybridMultilevel"/>
    <w:tmpl w:val="E69E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496FA5"/>
    <w:multiLevelType w:val="hybridMultilevel"/>
    <w:tmpl w:val="023C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6D1E89"/>
    <w:multiLevelType w:val="hybridMultilevel"/>
    <w:tmpl w:val="4CFE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856F8F"/>
    <w:multiLevelType w:val="hybridMultilevel"/>
    <w:tmpl w:val="DED4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FE7412"/>
    <w:multiLevelType w:val="hybridMultilevel"/>
    <w:tmpl w:val="4350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3A4828"/>
    <w:multiLevelType w:val="hybridMultilevel"/>
    <w:tmpl w:val="CD62C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E4176C"/>
    <w:multiLevelType w:val="hybridMultilevel"/>
    <w:tmpl w:val="672A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32835"/>
    <w:multiLevelType w:val="hybridMultilevel"/>
    <w:tmpl w:val="5AAE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BE0691"/>
    <w:multiLevelType w:val="hybridMultilevel"/>
    <w:tmpl w:val="5032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532405"/>
    <w:multiLevelType w:val="hybridMultilevel"/>
    <w:tmpl w:val="15B4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E1982"/>
    <w:multiLevelType w:val="hybridMultilevel"/>
    <w:tmpl w:val="7010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B24EB6"/>
    <w:multiLevelType w:val="hybridMultilevel"/>
    <w:tmpl w:val="CA90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1">
    <w:nsid w:val="684569B5"/>
    <w:multiLevelType w:val="hybridMultilevel"/>
    <w:tmpl w:val="394A4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CDE6188"/>
    <w:multiLevelType w:val="hybridMultilevel"/>
    <w:tmpl w:val="BABA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1">
    <w:nsid w:val="6EAF7964"/>
    <w:multiLevelType w:val="hybridMultilevel"/>
    <w:tmpl w:val="A8EE3F26"/>
    <w:lvl w:ilvl="0" w:tplc="FC98EC32">
      <w:start w:val="1"/>
      <w:numFmt w:val="bullet"/>
      <w:lvlText w:val="•"/>
      <w:lvlJc w:val="left"/>
      <w:pPr>
        <w:tabs>
          <w:tab w:val="num" w:pos="720"/>
        </w:tabs>
        <w:ind w:left="720" w:hanging="360"/>
      </w:pPr>
      <w:rPr>
        <w:rFonts w:ascii="Times New Roman" w:hAnsi="Times New Roman" w:hint="default"/>
      </w:rPr>
    </w:lvl>
    <w:lvl w:ilvl="1" w:tplc="F1666CEE" w:tentative="1">
      <w:start w:val="1"/>
      <w:numFmt w:val="bullet"/>
      <w:lvlText w:val="•"/>
      <w:lvlJc w:val="left"/>
      <w:pPr>
        <w:tabs>
          <w:tab w:val="num" w:pos="1440"/>
        </w:tabs>
        <w:ind w:left="1440" w:hanging="360"/>
      </w:pPr>
      <w:rPr>
        <w:rFonts w:ascii="Times New Roman" w:hAnsi="Times New Roman" w:hint="default"/>
      </w:rPr>
    </w:lvl>
    <w:lvl w:ilvl="2" w:tplc="52FE6F18" w:tentative="1">
      <w:start w:val="1"/>
      <w:numFmt w:val="bullet"/>
      <w:lvlText w:val="•"/>
      <w:lvlJc w:val="left"/>
      <w:pPr>
        <w:tabs>
          <w:tab w:val="num" w:pos="2160"/>
        </w:tabs>
        <w:ind w:left="2160" w:hanging="360"/>
      </w:pPr>
      <w:rPr>
        <w:rFonts w:ascii="Times New Roman" w:hAnsi="Times New Roman" w:hint="default"/>
      </w:rPr>
    </w:lvl>
    <w:lvl w:ilvl="3" w:tplc="5942D0C4" w:tentative="1">
      <w:start w:val="1"/>
      <w:numFmt w:val="bullet"/>
      <w:lvlText w:val="•"/>
      <w:lvlJc w:val="left"/>
      <w:pPr>
        <w:tabs>
          <w:tab w:val="num" w:pos="2880"/>
        </w:tabs>
        <w:ind w:left="2880" w:hanging="360"/>
      </w:pPr>
      <w:rPr>
        <w:rFonts w:ascii="Times New Roman" w:hAnsi="Times New Roman" w:hint="default"/>
      </w:rPr>
    </w:lvl>
    <w:lvl w:ilvl="4" w:tplc="ABBE3714" w:tentative="1">
      <w:start w:val="1"/>
      <w:numFmt w:val="bullet"/>
      <w:lvlText w:val="•"/>
      <w:lvlJc w:val="left"/>
      <w:pPr>
        <w:tabs>
          <w:tab w:val="num" w:pos="3600"/>
        </w:tabs>
        <w:ind w:left="3600" w:hanging="360"/>
      </w:pPr>
      <w:rPr>
        <w:rFonts w:ascii="Times New Roman" w:hAnsi="Times New Roman" w:hint="default"/>
      </w:rPr>
    </w:lvl>
    <w:lvl w:ilvl="5" w:tplc="82CA0AD6" w:tentative="1">
      <w:start w:val="1"/>
      <w:numFmt w:val="bullet"/>
      <w:lvlText w:val="•"/>
      <w:lvlJc w:val="left"/>
      <w:pPr>
        <w:tabs>
          <w:tab w:val="num" w:pos="4320"/>
        </w:tabs>
        <w:ind w:left="4320" w:hanging="360"/>
      </w:pPr>
      <w:rPr>
        <w:rFonts w:ascii="Times New Roman" w:hAnsi="Times New Roman" w:hint="default"/>
      </w:rPr>
    </w:lvl>
    <w:lvl w:ilvl="6" w:tplc="32205AC0" w:tentative="1">
      <w:start w:val="1"/>
      <w:numFmt w:val="bullet"/>
      <w:lvlText w:val="•"/>
      <w:lvlJc w:val="left"/>
      <w:pPr>
        <w:tabs>
          <w:tab w:val="num" w:pos="5040"/>
        </w:tabs>
        <w:ind w:left="5040" w:hanging="360"/>
      </w:pPr>
      <w:rPr>
        <w:rFonts w:ascii="Times New Roman" w:hAnsi="Times New Roman" w:hint="default"/>
      </w:rPr>
    </w:lvl>
    <w:lvl w:ilvl="7" w:tplc="F29CDAEE" w:tentative="1">
      <w:start w:val="1"/>
      <w:numFmt w:val="bullet"/>
      <w:lvlText w:val="•"/>
      <w:lvlJc w:val="left"/>
      <w:pPr>
        <w:tabs>
          <w:tab w:val="num" w:pos="5760"/>
        </w:tabs>
        <w:ind w:left="5760" w:hanging="360"/>
      </w:pPr>
      <w:rPr>
        <w:rFonts w:ascii="Times New Roman" w:hAnsi="Times New Roman" w:hint="default"/>
      </w:rPr>
    </w:lvl>
    <w:lvl w:ilvl="8" w:tplc="66F0A330"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727C5E9C"/>
    <w:multiLevelType w:val="hybridMultilevel"/>
    <w:tmpl w:val="AA7A7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01BC7"/>
    <w:multiLevelType w:val="hybridMultilevel"/>
    <w:tmpl w:val="9E28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1">
    <w:nsid w:val="7B8A4186"/>
    <w:multiLevelType w:val="hybridMultilevel"/>
    <w:tmpl w:val="C5B2C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1">
    <w:nsid w:val="7C3B2429"/>
    <w:multiLevelType w:val="hybridMultilevel"/>
    <w:tmpl w:val="FF46D6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23"/>
  </w:num>
  <w:num w:numId="4">
    <w:abstractNumId w:val="3"/>
  </w:num>
  <w:num w:numId="5">
    <w:abstractNumId w:val="18"/>
  </w:num>
  <w:num w:numId="6">
    <w:abstractNumId w:val="43"/>
  </w:num>
  <w:num w:numId="7">
    <w:abstractNumId w:val="41"/>
  </w:num>
  <w:num w:numId="8">
    <w:abstractNumId w:val="46"/>
  </w:num>
  <w:num w:numId="9">
    <w:abstractNumId w:val="13"/>
  </w:num>
  <w:num w:numId="10">
    <w:abstractNumId w:val="31"/>
  </w:num>
  <w:num w:numId="11">
    <w:abstractNumId w:val="17"/>
  </w:num>
  <w:num w:numId="12">
    <w:abstractNumId w:val="6"/>
  </w:num>
  <w:num w:numId="13">
    <w:abstractNumId w:val="30"/>
  </w:num>
  <w:num w:numId="14">
    <w:abstractNumId w:val="5"/>
  </w:num>
  <w:num w:numId="15">
    <w:abstractNumId w:val="20"/>
  </w:num>
  <w:num w:numId="16">
    <w:abstractNumId w:val="32"/>
  </w:num>
  <w:num w:numId="17">
    <w:abstractNumId w:val="22"/>
  </w:num>
  <w:num w:numId="18">
    <w:abstractNumId w:val="36"/>
  </w:num>
  <w:num w:numId="19">
    <w:abstractNumId w:val="38"/>
  </w:num>
  <w:num w:numId="20">
    <w:abstractNumId w:val="42"/>
  </w:num>
  <w:num w:numId="21">
    <w:abstractNumId w:val="8"/>
  </w:num>
  <w:num w:numId="22">
    <w:abstractNumId w:val="27"/>
  </w:num>
  <w:num w:numId="23">
    <w:abstractNumId w:val="24"/>
  </w:num>
  <w:num w:numId="24">
    <w:abstractNumId w:val="1"/>
  </w:num>
  <w:num w:numId="25">
    <w:abstractNumId w:val="10"/>
  </w:num>
  <w:num w:numId="26">
    <w:abstractNumId w:val="16"/>
  </w:num>
  <w:num w:numId="27">
    <w:abstractNumId w:val="21"/>
  </w:num>
  <w:num w:numId="28">
    <w:abstractNumId w:val="4"/>
  </w:num>
  <w:num w:numId="29">
    <w:abstractNumId w:val="11"/>
  </w:num>
  <w:num w:numId="30">
    <w:abstractNumId w:val="15"/>
  </w:num>
  <w:num w:numId="31">
    <w:abstractNumId w:val="34"/>
  </w:num>
  <w:num w:numId="32">
    <w:abstractNumId w:val="28"/>
  </w:num>
  <w:num w:numId="33">
    <w:abstractNumId w:val="12"/>
  </w:num>
  <w:num w:numId="34">
    <w:abstractNumId w:val="45"/>
  </w:num>
  <w:num w:numId="35">
    <w:abstractNumId w:val="7"/>
  </w:num>
  <w:num w:numId="36">
    <w:abstractNumId w:val="40"/>
  </w:num>
  <w:num w:numId="37">
    <w:abstractNumId w:val="9"/>
  </w:num>
  <w:num w:numId="38">
    <w:abstractNumId w:val="33"/>
  </w:num>
  <w:num w:numId="39">
    <w:abstractNumId w:val="37"/>
  </w:num>
  <w:num w:numId="40">
    <w:abstractNumId w:val="29"/>
  </w:num>
  <w:num w:numId="41">
    <w:abstractNumId w:val="44"/>
  </w:num>
  <w:num w:numId="42">
    <w:abstractNumId w:val="39"/>
  </w:num>
  <w:num w:numId="43">
    <w:abstractNumId w:val="2"/>
  </w:num>
  <w:num w:numId="44">
    <w:abstractNumId w:val="19"/>
  </w:num>
  <w:num w:numId="45">
    <w:abstractNumId w:val="35"/>
  </w:num>
  <w:num w:numId="46">
    <w:abstractNumId w:val="14"/>
  </w:num>
  <w:num w:numId="47">
    <w:abstractNumId w:val="25"/>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tDQztjQ2NQbxlHSUglOLizPz80AKjGsBCw01LywAAAA="/>
  </w:docVars>
  <w:rsids>
    <w:rsidRoot w:val="009756F3"/>
    <w:rsid w:val="00010A77"/>
    <w:rsid w:val="000155C5"/>
    <w:rsid w:val="00060BB9"/>
    <w:rsid w:val="0007481F"/>
    <w:rsid w:val="00094057"/>
    <w:rsid w:val="000A1B96"/>
    <w:rsid w:val="000B2ADB"/>
    <w:rsid w:val="00102167"/>
    <w:rsid w:val="00156494"/>
    <w:rsid w:val="00182294"/>
    <w:rsid w:val="00205512"/>
    <w:rsid w:val="00220F7A"/>
    <w:rsid w:val="00222E6E"/>
    <w:rsid w:val="002C5064"/>
    <w:rsid w:val="002E06A2"/>
    <w:rsid w:val="002F58E5"/>
    <w:rsid w:val="003123B6"/>
    <w:rsid w:val="00393EBD"/>
    <w:rsid w:val="003B5AEB"/>
    <w:rsid w:val="003B6E70"/>
    <w:rsid w:val="003D3262"/>
    <w:rsid w:val="003D496A"/>
    <w:rsid w:val="003E57B7"/>
    <w:rsid w:val="004A0B1D"/>
    <w:rsid w:val="00502B23"/>
    <w:rsid w:val="00536A47"/>
    <w:rsid w:val="005435F5"/>
    <w:rsid w:val="005565BA"/>
    <w:rsid w:val="005656A8"/>
    <w:rsid w:val="00573889"/>
    <w:rsid w:val="005C04BB"/>
    <w:rsid w:val="006056A4"/>
    <w:rsid w:val="0062154F"/>
    <w:rsid w:val="006258D5"/>
    <w:rsid w:val="00637699"/>
    <w:rsid w:val="00674E96"/>
    <w:rsid w:val="006763F9"/>
    <w:rsid w:val="006B5E72"/>
    <w:rsid w:val="006D6EE8"/>
    <w:rsid w:val="006E7D91"/>
    <w:rsid w:val="00716050"/>
    <w:rsid w:val="00723D70"/>
    <w:rsid w:val="00743BE0"/>
    <w:rsid w:val="00754518"/>
    <w:rsid w:val="00787067"/>
    <w:rsid w:val="007A2AFF"/>
    <w:rsid w:val="007B5AEF"/>
    <w:rsid w:val="00812161"/>
    <w:rsid w:val="00812D67"/>
    <w:rsid w:val="0085079A"/>
    <w:rsid w:val="00871D86"/>
    <w:rsid w:val="008A32F4"/>
    <w:rsid w:val="00934F9C"/>
    <w:rsid w:val="009430C9"/>
    <w:rsid w:val="009756F3"/>
    <w:rsid w:val="00985078"/>
    <w:rsid w:val="00995ABA"/>
    <w:rsid w:val="009C6382"/>
    <w:rsid w:val="00A50D72"/>
    <w:rsid w:val="00A53FB4"/>
    <w:rsid w:val="00B10155"/>
    <w:rsid w:val="00B4536F"/>
    <w:rsid w:val="00B60D21"/>
    <w:rsid w:val="00BA0B65"/>
    <w:rsid w:val="00BA5E4C"/>
    <w:rsid w:val="00BB004C"/>
    <w:rsid w:val="00BD6289"/>
    <w:rsid w:val="00C2354C"/>
    <w:rsid w:val="00C3766B"/>
    <w:rsid w:val="00C45AC7"/>
    <w:rsid w:val="00CA6424"/>
    <w:rsid w:val="00CD2A7E"/>
    <w:rsid w:val="00D2130C"/>
    <w:rsid w:val="00D24876"/>
    <w:rsid w:val="00D733E8"/>
    <w:rsid w:val="00D75E75"/>
    <w:rsid w:val="00DB7122"/>
    <w:rsid w:val="00E1141F"/>
    <w:rsid w:val="00E16EBA"/>
    <w:rsid w:val="00E235A0"/>
    <w:rsid w:val="00E2466F"/>
    <w:rsid w:val="00E43275"/>
    <w:rsid w:val="00E666C8"/>
    <w:rsid w:val="00E813DE"/>
    <w:rsid w:val="00E826C4"/>
    <w:rsid w:val="00E86303"/>
    <w:rsid w:val="00E927B2"/>
    <w:rsid w:val="00E949C8"/>
    <w:rsid w:val="00EB2C2A"/>
    <w:rsid w:val="00EC4FCD"/>
    <w:rsid w:val="00ED423E"/>
    <w:rsid w:val="00ED7A29"/>
    <w:rsid w:val="00F252DB"/>
    <w:rsid w:val="00F56AE7"/>
    <w:rsid w:val="00F671A9"/>
    <w:rsid w:val="00F833A3"/>
    <w:rsid w:val="00F948A2"/>
    <w:rsid w:val="00FE0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7ED1CC"/>
  <w15:chartTrackingRefBased/>
  <w15:docId w15:val="{098A886D-D247-4FBE-B152-046B9FD2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7D91"/>
    <w:rPr>
      <w:color w:val="0563C1" w:themeColor="hyperlink"/>
      <w:u w:val="single"/>
    </w:rPr>
  </w:style>
  <w:style w:type="paragraph" w:styleId="BalloonText">
    <w:name w:val="Balloon Text"/>
    <w:basedOn w:val="Normal"/>
    <w:link w:val="BalloonTextChar"/>
    <w:uiPriority w:val="99"/>
    <w:semiHidden/>
    <w:unhideWhenUsed/>
    <w:rsid w:val="00985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078"/>
    <w:rPr>
      <w:rFonts w:ascii="Segoe UI" w:hAnsi="Segoe UI" w:cs="Segoe UI"/>
      <w:sz w:val="18"/>
      <w:szCs w:val="18"/>
    </w:rPr>
  </w:style>
  <w:style w:type="paragraph" w:styleId="ListParagraph">
    <w:name w:val="List Paragraph"/>
    <w:basedOn w:val="Normal"/>
    <w:uiPriority w:val="34"/>
    <w:qFormat/>
    <w:rsid w:val="00E949C8"/>
    <w:pPr>
      <w:ind w:left="720"/>
      <w:contextualSpacing/>
    </w:pPr>
  </w:style>
  <w:style w:type="character" w:styleId="CommentReference">
    <w:name w:val="annotation reference"/>
    <w:basedOn w:val="DefaultParagraphFont"/>
    <w:uiPriority w:val="99"/>
    <w:semiHidden/>
    <w:unhideWhenUsed/>
    <w:rsid w:val="00BA5E4C"/>
    <w:rPr>
      <w:sz w:val="16"/>
      <w:szCs w:val="16"/>
    </w:rPr>
  </w:style>
  <w:style w:type="paragraph" w:styleId="CommentText">
    <w:name w:val="annotation text"/>
    <w:basedOn w:val="Normal"/>
    <w:link w:val="CommentTextChar"/>
    <w:uiPriority w:val="99"/>
    <w:semiHidden/>
    <w:unhideWhenUsed/>
    <w:rsid w:val="00BA5E4C"/>
    <w:pPr>
      <w:spacing w:line="240" w:lineRule="auto"/>
    </w:pPr>
    <w:rPr>
      <w:sz w:val="20"/>
      <w:szCs w:val="20"/>
    </w:rPr>
  </w:style>
  <w:style w:type="character" w:customStyle="1" w:styleId="CommentTextChar">
    <w:name w:val="Comment Text Char"/>
    <w:basedOn w:val="DefaultParagraphFont"/>
    <w:link w:val="CommentText"/>
    <w:uiPriority w:val="99"/>
    <w:semiHidden/>
    <w:rsid w:val="00BA5E4C"/>
    <w:rPr>
      <w:sz w:val="20"/>
      <w:szCs w:val="20"/>
    </w:rPr>
  </w:style>
  <w:style w:type="paragraph" w:styleId="CommentSubject">
    <w:name w:val="annotation subject"/>
    <w:basedOn w:val="CommentText"/>
    <w:next w:val="CommentText"/>
    <w:link w:val="CommentSubjectChar"/>
    <w:uiPriority w:val="99"/>
    <w:semiHidden/>
    <w:unhideWhenUsed/>
    <w:rsid w:val="00BA5E4C"/>
    <w:rPr>
      <w:b/>
      <w:bCs/>
    </w:rPr>
  </w:style>
  <w:style w:type="character" w:customStyle="1" w:styleId="CommentSubjectChar">
    <w:name w:val="Comment Subject Char"/>
    <w:basedOn w:val="CommentTextChar"/>
    <w:link w:val="CommentSubject"/>
    <w:uiPriority w:val="99"/>
    <w:semiHidden/>
    <w:rsid w:val="00BA5E4C"/>
    <w:rPr>
      <w:b/>
      <w:bCs/>
      <w:sz w:val="20"/>
      <w:szCs w:val="20"/>
    </w:rPr>
  </w:style>
  <w:style w:type="table" w:styleId="TableGrid">
    <w:name w:val="Table Grid"/>
    <w:basedOn w:val="TableNormal"/>
    <w:uiPriority w:val="39"/>
    <w:rsid w:val="00ED4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4">
    <w:name w:val="List Table 3 Accent 4"/>
    <w:basedOn w:val="TableNormal"/>
    <w:uiPriority w:val="48"/>
    <w:rsid w:val="00ED423E"/>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styleId="Caption">
    <w:name w:val="caption"/>
    <w:basedOn w:val="Normal"/>
    <w:next w:val="Normal"/>
    <w:uiPriority w:val="35"/>
    <w:unhideWhenUsed/>
    <w:qFormat/>
    <w:rsid w:val="005435F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D2A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A7E"/>
  </w:style>
  <w:style w:type="paragraph" w:styleId="Footer">
    <w:name w:val="footer"/>
    <w:basedOn w:val="Normal"/>
    <w:link w:val="FooterChar"/>
    <w:uiPriority w:val="99"/>
    <w:unhideWhenUsed/>
    <w:rsid w:val="00CD2A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A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097258">
      <w:bodyDiv w:val="1"/>
      <w:marLeft w:val="0"/>
      <w:marRight w:val="0"/>
      <w:marTop w:val="0"/>
      <w:marBottom w:val="0"/>
      <w:divBdr>
        <w:top w:val="none" w:sz="0" w:space="0" w:color="auto"/>
        <w:left w:val="none" w:sz="0" w:space="0" w:color="auto"/>
        <w:bottom w:val="none" w:sz="0" w:space="0" w:color="auto"/>
        <w:right w:val="none" w:sz="0" w:space="0" w:color="auto"/>
      </w:divBdr>
      <w:divsChild>
        <w:div w:id="46315812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07/relationships/hdphoto" Target="media/hdphoto1.wdp"/><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417952-5075-4169-9299-55BD03BA0D59}" type="doc">
      <dgm:prSet loTypeId="urn:microsoft.com/office/officeart/2005/8/layout/lProcess2" loCatId="list" qsTypeId="urn:microsoft.com/office/officeart/2005/8/quickstyle/simple1" qsCatId="simple" csTypeId="urn:microsoft.com/office/officeart/2005/8/colors/accent0_2" csCatId="mainScheme" phldr="1"/>
      <dgm:spPr/>
    </dgm:pt>
    <dgm:pt modelId="{FAA9239E-E667-4A45-9248-F59045C9FCE6}">
      <dgm:prSet phldrT="[Text]" custT="1"/>
      <dgm:spPr>
        <a:solidFill>
          <a:srgbClr val="2DCCD3"/>
        </a:solidFill>
      </dgm:spPr>
      <dgm:t>
        <a:bodyPr/>
        <a:lstStyle/>
        <a:p>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755D8C06-8DEC-4FFB-94FB-56F76B6E3FE8}" type="parTrans" cxnId="{E75F6506-D44A-407E-9079-59BA1B0DA732}">
      <dgm:prSet/>
      <dgm:spPr/>
      <dgm:t>
        <a:bodyPr/>
        <a:lstStyle/>
        <a:p>
          <a:endParaRPr lang="en-US"/>
        </a:p>
      </dgm:t>
    </dgm:pt>
    <dgm:pt modelId="{38749E27-A7AB-4A55-8982-EDEF527EE2D2}" type="sibTrans" cxnId="{E75F6506-D44A-407E-9079-59BA1B0DA732}">
      <dgm:prSet/>
      <dgm:spPr/>
      <dgm:t>
        <a:bodyPr/>
        <a:lstStyle/>
        <a:p>
          <a:endParaRPr lang="en-US"/>
        </a:p>
      </dgm:t>
    </dgm:pt>
    <dgm:pt modelId="{E8705555-6088-43B4-9B5F-C736484C886D}">
      <dgm:prSet phldrT="[Text]" custT="1"/>
      <dgm:spPr>
        <a:solidFill>
          <a:srgbClr val="2DCCD3"/>
        </a:solidFill>
      </dgm:spPr>
      <dgm:t>
        <a:bodyPr/>
        <a:lstStyle/>
        <a:p>
          <a:endParaRPr lang="en-US" sz="1000"/>
        </a:p>
      </dgm:t>
    </dgm:pt>
    <dgm:pt modelId="{3F1229D0-53FD-4901-8439-2CF129DFB406}" type="parTrans" cxnId="{977CBABE-D089-4D99-9D71-F8AAD7ADC3B0}">
      <dgm:prSet/>
      <dgm:spPr/>
      <dgm:t>
        <a:bodyPr/>
        <a:lstStyle/>
        <a:p>
          <a:endParaRPr lang="en-US"/>
        </a:p>
      </dgm:t>
    </dgm:pt>
    <dgm:pt modelId="{9374B6DC-7BE5-4EBC-A346-F93BC2D8E1F3}" type="sibTrans" cxnId="{977CBABE-D089-4D99-9D71-F8AAD7ADC3B0}">
      <dgm:prSet/>
      <dgm:spPr/>
      <dgm:t>
        <a:bodyPr/>
        <a:lstStyle/>
        <a:p>
          <a:endParaRPr lang="en-US"/>
        </a:p>
      </dgm:t>
    </dgm:pt>
    <dgm:pt modelId="{BA195812-731E-41CB-85D7-8E7F2E195309}">
      <dgm:prSet phldrT="[Text]" custT="1"/>
      <dgm:spPr>
        <a:solidFill>
          <a:srgbClr val="2DCCD3"/>
        </a:solidFill>
      </dgm:spPr>
      <dgm:t>
        <a:bodyPr/>
        <a:lstStyle/>
        <a:p>
          <a:endParaRPr lang="en-US" sz="1000"/>
        </a:p>
      </dgm:t>
    </dgm:pt>
    <dgm:pt modelId="{2F32DFAD-71E5-4EFF-A7CC-07DC8B6A0429}" type="parTrans" cxnId="{938973CA-20CC-4E52-ABA6-7CE44B97F851}">
      <dgm:prSet/>
      <dgm:spPr/>
      <dgm:t>
        <a:bodyPr/>
        <a:lstStyle/>
        <a:p>
          <a:endParaRPr lang="en-US"/>
        </a:p>
      </dgm:t>
    </dgm:pt>
    <dgm:pt modelId="{7076E52D-AF9C-4977-9023-98EF45BCDC6E}" type="sibTrans" cxnId="{938973CA-20CC-4E52-ABA6-7CE44B97F851}">
      <dgm:prSet/>
      <dgm:spPr/>
      <dgm:t>
        <a:bodyPr/>
        <a:lstStyle/>
        <a:p>
          <a:endParaRPr lang="en-US"/>
        </a:p>
      </dgm:t>
    </dgm:pt>
    <dgm:pt modelId="{AA981FE3-A29B-4932-864F-CC5557CEE56C}">
      <dgm:prSet phldrT="[Text]" custT="1"/>
      <dgm:spPr>
        <a:solidFill>
          <a:srgbClr val="2DCCD3"/>
        </a:solidFill>
      </dgm:spPr>
      <dgm:t>
        <a:bodyPr/>
        <a:lstStyle/>
        <a:p>
          <a:endParaRPr lang="en-US" sz="1000"/>
        </a:p>
      </dgm:t>
    </dgm:pt>
    <dgm:pt modelId="{CD6B4CBA-1D25-40CA-AE42-F439804CAA53}" type="parTrans" cxnId="{5B4E4AA5-D507-4459-8D96-07DB677EA299}">
      <dgm:prSet/>
      <dgm:spPr/>
      <dgm:t>
        <a:bodyPr/>
        <a:lstStyle/>
        <a:p>
          <a:endParaRPr lang="en-US"/>
        </a:p>
      </dgm:t>
    </dgm:pt>
    <dgm:pt modelId="{44FDE3F1-2883-4BFB-8ED7-4E827670FDE5}" type="sibTrans" cxnId="{5B4E4AA5-D507-4459-8D96-07DB677EA299}">
      <dgm:prSet/>
      <dgm:spPr/>
      <dgm:t>
        <a:bodyPr/>
        <a:lstStyle/>
        <a:p>
          <a:endParaRPr lang="en-US"/>
        </a:p>
      </dgm:t>
    </dgm:pt>
    <dgm:pt modelId="{FE64CAC5-8B61-41B1-8BB1-CE5C021A38D9}">
      <dgm:prSet phldrT="[Text]" custT="1"/>
      <dgm:spPr>
        <a:solidFill>
          <a:srgbClr val="2DCCD3"/>
        </a:solidFill>
      </dgm:spPr>
      <dgm:t>
        <a:bodyPr/>
        <a:lstStyle/>
        <a:p>
          <a:endParaRPr lang="en-US" sz="1000"/>
        </a:p>
      </dgm:t>
    </dgm:pt>
    <dgm:pt modelId="{7A817F45-43E3-4A2C-BB5A-CFD0BCBFD17B}" type="parTrans" cxnId="{93BB433A-73AC-40E8-9749-6C5DA1FA09A4}">
      <dgm:prSet/>
      <dgm:spPr/>
      <dgm:t>
        <a:bodyPr/>
        <a:lstStyle/>
        <a:p>
          <a:endParaRPr lang="en-US"/>
        </a:p>
      </dgm:t>
    </dgm:pt>
    <dgm:pt modelId="{C5268905-39CA-4F21-AC19-F296151CD29B}" type="sibTrans" cxnId="{93BB433A-73AC-40E8-9749-6C5DA1FA09A4}">
      <dgm:prSet/>
      <dgm:spPr/>
      <dgm:t>
        <a:bodyPr/>
        <a:lstStyle/>
        <a:p>
          <a:endParaRPr lang="en-US"/>
        </a:p>
      </dgm:t>
    </dgm:pt>
    <dgm:pt modelId="{0E04CC7E-E85C-400E-A870-1656C8999308}">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6B4C9695-97F7-4DBE-B7D4-467DB515D3EA}" type="parTrans" cxnId="{BD02BF60-9930-410C-A59E-214C3A2EB2B6}">
      <dgm:prSet/>
      <dgm:spPr/>
      <dgm:t>
        <a:bodyPr/>
        <a:lstStyle/>
        <a:p>
          <a:endParaRPr lang="en-US"/>
        </a:p>
      </dgm:t>
    </dgm:pt>
    <dgm:pt modelId="{87192881-8FA1-47FF-A33E-2F155434677F}" type="sibTrans" cxnId="{BD02BF60-9930-410C-A59E-214C3A2EB2B6}">
      <dgm:prSet/>
      <dgm:spPr/>
      <dgm:t>
        <a:bodyPr/>
        <a:lstStyle/>
        <a:p>
          <a:endParaRPr lang="en-US"/>
        </a:p>
      </dgm:t>
    </dgm:pt>
    <dgm:pt modelId="{701D59BE-4CF1-43CE-9AF1-140EF363B635}">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18A427C5-118D-4412-A9A6-F081C188430E}" type="parTrans" cxnId="{B58952AE-F2D1-4C9D-AA0F-D2071F6E0D2B}">
      <dgm:prSet/>
      <dgm:spPr/>
      <dgm:t>
        <a:bodyPr/>
        <a:lstStyle/>
        <a:p>
          <a:endParaRPr lang="en-US"/>
        </a:p>
      </dgm:t>
    </dgm:pt>
    <dgm:pt modelId="{D3D442B3-1BC2-4C82-AB16-B0ABA8A12E9B}" type="sibTrans" cxnId="{B58952AE-F2D1-4C9D-AA0F-D2071F6E0D2B}">
      <dgm:prSet/>
      <dgm:spPr/>
      <dgm:t>
        <a:bodyPr/>
        <a:lstStyle/>
        <a:p>
          <a:endParaRPr lang="en-US"/>
        </a:p>
      </dgm:t>
    </dgm:pt>
    <dgm:pt modelId="{33A6059C-B261-4D9C-AAAE-FD49261BA27A}">
      <dgm:prSet phldrT="[Text]" custT="1"/>
      <dgm:spPr/>
      <dgm:t>
        <a:bodyPr/>
        <a:lstStyle/>
        <a:p>
          <a:endParaRPr lang="en-US" sz="1000"/>
        </a:p>
      </dgm:t>
    </dgm:pt>
    <dgm:pt modelId="{FDEFFFDF-2F94-42DD-B10E-814EB1F22098}" type="parTrans" cxnId="{78783611-F821-4FE5-B50B-F4DB017C32AF}">
      <dgm:prSet/>
      <dgm:spPr/>
      <dgm:t>
        <a:bodyPr/>
        <a:lstStyle/>
        <a:p>
          <a:endParaRPr lang="en-US"/>
        </a:p>
      </dgm:t>
    </dgm:pt>
    <dgm:pt modelId="{ABAC551F-C975-47DD-9BF4-FFE4F23FE7B2}" type="sibTrans" cxnId="{78783611-F821-4FE5-B50B-F4DB017C32AF}">
      <dgm:prSet/>
      <dgm:spPr/>
      <dgm:t>
        <a:bodyPr/>
        <a:lstStyle/>
        <a:p>
          <a:endParaRPr lang="en-US"/>
        </a:p>
      </dgm:t>
    </dgm:pt>
    <dgm:pt modelId="{5A0E8D22-2FCE-4E51-A699-AE30A253EF76}">
      <dgm:prSet phldrT="[Text]" custT="1"/>
      <dgm:spPr/>
      <dgm:t>
        <a:bodyPr/>
        <a:lstStyle/>
        <a:p>
          <a:endParaRPr lang="en-US" sz="1000"/>
        </a:p>
      </dgm:t>
    </dgm:pt>
    <dgm:pt modelId="{2F434FC3-C84E-4C39-9A71-81F6A1C3E1C0}" type="parTrans" cxnId="{025B4EC7-F2B7-4E81-8314-2484C9413AA6}">
      <dgm:prSet/>
      <dgm:spPr/>
      <dgm:t>
        <a:bodyPr/>
        <a:lstStyle/>
        <a:p>
          <a:endParaRPr lang="en-US"/>
        </a:p>
      </dgm:t>
    </dgm:pt>
    <dgm:pt modelId="{3F2E5CD9-1A11-4BCD-804D-39298FBEA34E}" type="sibTrans" cxnId="{025B4EC7-F2B7-4E81-8314-2484C9413AA6}">
      <dgm:prSet/>
      <dgm:spPr/>
      <dgm:t>
        <a:bodyPr/>
        <a:lstStyle/>
        <a:p>
          <a:endParaRPr lang="en-US"/>
        </a:p>
      </dgm:t>
    </dgm:pt>
    <dgm:pt modelId="{A55AFE2F-3822-43DC-A951-EBAC27EAF2BA}">
      <dgm:prSet phldrT="[Text]" custT="1"/>
      <dgm:spPr/>
      <dgm:t>
        <a:bodyPr/>
        <a:lstStyle/>
        <a:p>
          <a:endParaRPr lang="en-US" sz="1000"/>
        </a:p>
      </dgm:t>
    </dgm:pt>
    <dgm:pt modelId="{22C35307-59FC-4CCB-88C1-AAB1485899F6}" type="parTrans" cxnId="{945BA9E4-B3DD-4D30-BE4C-6E012D798740}">
      <dgm:prSet/>
      <dgm:spPr/>
      <dgm:t>
        <a:bodyPr/>
        <a:lstStyle/>
        <a:p>
          <a:endParaRPr lang="en-US"/>
        </a:p>
      </dgm:t>
    </dgm:pt>
    <dgm:pt modelId="{14267636-7D7C-4CBF-B720-C081A2ECC4E1}" type="sibTrans" cxnId="{945BA9E4-B3DD-4D30-BE4C-6E012D798740}">
      <dgm:prSet/>
      <dgm:spPr/>
      <dgm:t>
        <a:bodyPr/>
        <a:lstStyle/>
        <a:p>
          <a:endParaRPr lang="en-US"/>
        </a:p>
      </dgm:t>
    </dgm:pt>
    <dgm:pt modelId="{31E17A95-320D-4D4A-8D40-369D9FF3C4FA}">
      <dgm:prSet phldrT="[Text]" custT="1"/>
      <dgm:spPr/>
      <dgm:t>
        <a:bodyPr/>
        <a:lstStyle/>
        <a:p>
          <a:endParaRPr lang="en-US" sz="1000"/>
        </a:p>
      </dgm:t>
    </dgm:pt>
    <dgm:pt modelId="{B863E7AB-26AA-4541-A56F-91063750F63B}" type="parTrans" cxnId="{310A95D1-9383-41D5-8F4D-F6D74315DBD0}">
      <dgm:prSet/>
      <dgm:spPr/>
      <dgm:t>
        <a:bodyPr/>
        <a:lstStyle/>
        <a:p>
          <a:endParaRPr lang="en-US"/>
        </a:p>
      </dgm:t>
    </dgm:pt>
    <dgm:pt modelId="{DC242733-47EA-4CFF-950A-F3759F8C2620}" type="sibTrans" cxnId="{310A95D1-9383-41D5-8F4D-F6D74315DBD0}">
      <dgm:prSet/>
      <dgm:spPr/>
      <dgm:t>
        <a:bodyPr/>
        <a:lstStyle/>
        <a:p>
          <a:endParaRPr lang="en-US"/>
        </a:p>
      </dgm:t>
    </dgm:pt>
    <dgm:pt modelId="{81C0F93D-3E5A-4659-88E6-D8D359E79D28}">
      <dgm:prSet phldrT="[Text]" custT="1"/>
      <dgm:spPr/>
      <dgm:t>
        <a:bodyPr/>
        <a:lstStyle/>
        <a:p>
          <a:endParaRPr lang="en-US" sz="1000"/>
        </a:p>
      </dgm:t>
    </dgm:pt>
    <dgm:pt modelId="{DB02A5A1-6A2A-4F86-B8C8-DDAF8C32CBBE}" type="parTrans" cxnId="{876350C0-3CAE-479D-BC13-A003B9A3E9AC}">
      <dgm:prSet/>
      <dgm:spPr/>
      <dgm:t>
        <a:bodyPr/>
        <a:lstStyle/>
        <a:p>
          <a:endParaRPr lang="en-US"/>
        </a:p>
      </dgm:t>
    </dgm:pt>
    <dgm:pt modelId="{2217D786-CCDB-4038-9C56-C5EAB2DCCD00}" type="sibTrans" cxnId="{876350C0-3CAE-479D-BC13-A003B9A3E9AC}">
      <dgm:prSet/>
      <dgm:spPr/>
      <dgm:t>
        <a:bodyPr/>
        <a:lstStyle/>
        <a:p>
          <a:endParaRPr lang="en-US"/>
        </a:p>
      </dgm:t>
    </dgm:pt>
    <dgm:pt modelId="{FC47F65C-D3B8-4B3D-B004-BF92508C659B}">
      <dgm:prSet phldrT="[Text]" custT="1"/>
      <dgm:spPr/>
      <dgm:t>
        <a:bodyPr/>
        <a:lstStyle/>
        <a:p>
          <a:endParaRPr lang="en-US" sz="1000"/>
        </a:p>
      </dgm:t>
    </dgm:pt>
    <dgm:pt modelId="{E9B0140A-E09F-406A-968F-794525C7ED81}" type="parTrans" cxnId="{AE834A6B-2718-4F24-BF7F-E79F0FFDCE45}">
      <dgm:prSet/>
      <dgm:spPr/>
      <dgm:t>
        <a:bodyPr/>
        <a:lstStyle/>
        <a:p>
          <a:endParaRPr lang="en-US"/>
        </a:p>
      </dgm:t>
    </dgm:pt>
    <dgm:pt modelId="{82C05F2B-53BF-47C5-BF4E-8F835D0BF02E}" type="sibTrans" cxnId="{AE834A6B-2718-4F24-BF7F-E79F0FFDCE45}">
      <dgm:prSet/>
      <dgm:spPr/>
      <dgm:t>
        <a:bodyPr/>
        <a:lstStyle/>
        <a:p>
          <a:endParaRPr lang="en-US"/>
        </a:p>
      </dgm:t>
    </dgm:pt>
    <dgm:pt modelId="{AA71A8AC-BEAC-4B89-B33C-18FAA7A352DF}">
      <dgm:prSet phldrT="[Text]" custT="1"/>
      <dgm:spPr/>
      <dgm:t>
        <a:bodyPr/>
        <a:lstStyle/>
        <a:p>
          <a:endParaRPr lang="en-US" sz="1000"/>
        </a:p>
      </dgm:t>
    </dgm:pt>
    <dgm:pt modelId="{1CCB3862-9EDB-41A8-B50A-0DE059E0C699}" type="parTrans" cxnId="{EB958F60-125C-4AE5-9F5D-0D88E041965A}">
      <dgm:prSet/>
      <dgm:spPr/>
      <dgm:t>
        <a:bodyPr/>
        <a:lstStyle/>
        <a:p>
          <a:endParaRPr lang="en-US"/>
        </a:p>
      </dgm:t>
    </dgm:pt>
    <dgm:pt modelId="{95DDBD99-F628-4766-A95A-AB116267682C}" type="sibTrans" cxnId="{EB958F60-125C-4AE5-9F5D-0D88E041965A}">
      <dgm:prSet/>
      <dgm:spPr/>
      <dgm:t>
        <a:bodyPr/>
        <a:lstStyle/>
        <a:p>
          <a:endParaRPr lang="en-US"/>
        </a:p>
      </dgm:t>
    </dgm:pt>
    <dgm:pt modelId="{7941449D-E014-4FB7-9274-DB8F80600DBD}">
      <dgm:prSet phldrT="[Text]" custT="1"/>
      <dgm:spPr/>
      <dgm:t>
        <a:bodyPr/>
        <a:lstStyle/>
        <a:p>
          <a:endParaRPr lang="en-US" sz="1000"/>
        </a:p>
      </dgm:t>
    </dgm:pt>
    <dgm:pt modelId="{3637ED95-C211-48E2-97F2-DBB82B8ACF18}" type="parTrans" cxnId="{B905DBCF-E02E-4605-8419-4EDF8EF3962D}">
      <dgm:prSet/>
      <dgm:spPr/>
      <dgm:t>
        <a:bodyPr/>
        <a:lstStyle/>
        <a:p>
          <a:endParaRPr lang="en-US"/>
        </a:p>
      </dgm:t>
    </dgm:pt>
    <dgm:pt modelId="{89E97EA1-F521-43BF-B444-0F0B5D13AA12}" type="sibTrans" cxnId="{B905DBCF-E02E-4605-8419-4EDF8EF3962D}">
      <dgm:prSet/>
      <dgm:spPr/>
      <dgm:t>
        <a:bodyPr/>
        <a:lstStyle/>
        <a:p>
          <a:endParaRPr lang="en-US"/>
        </a:p>
      </dgm:t>
    </dgm:pt>
    <dgm:pt modelId="{D370CDDD-F141-4C14-9B3D-D05276691770}">
      <dgm:prSet phldrT="[Text]" custT="1"/>
      <dgm:spPr/>
      <dgm:t>
        <a:bodyPr/>
        <a:lstStyle/>
        <a:p>
          <a:endParaRPr lang="en-US" sz="1000"/>
        </a:p>
      </dgm:t>
    </dgm:pt>
    <dgm:pt modelId="{A07210C6-F55C-4B4E-9856-93B34DDF5D64}" type="parTrans" cxnId="{1B6EE21C-1CC5-4839-86DF-3DC05E71A889}">
      <dgm:prSet/>
      <dgm:spPr/>
      <dgm:t>
        <a:bodyPr/>
        <a:lstStyle/>
        <a:p>
          <a:endParaRPr lang="en-US"/>
        </a:p>
      </dgm:t>
    </dgm:pt>
    <dgm:pt modelId="{E943894B-5591-40A8-829D-31B7FDE9834C}" type="sibTrans" cxnId="{1B6EE21C-1CC5-4839-86DF-3DC05E71A889}">
      <dgm:prSet/>
      <dgm:spPr/>
      <dgm:t>
        <a:bodyPr/>
        <a:lstStyle/>
        <a:p>
          <a:endParaRPr lang="en-US"/>
        </a:p>
      </dgm:t>
    </dgm:pt>
    <dgm:pt modelId="{B47DD279-8903-4CC8-BF76-5B3EBB878FF3}">
      <dgm:prSet phldrT="[Text]" custT="1"/>
      <dgm:spPr/>
      <dgm:t>
        <a:bodyPr/>
        <a:lstStyle/>
        <a:p>
          <a:endParaRPr lang="en-US" sz="1000"/>
        </a:p>
      </dgm:t>
    </dgm:pt>
    <dgm:pt modelId="{D58E8F51-A868-483C-B4B1-D8A6C1A2E81F}" type="parTrans" cxnId="{F11B7864-6255-4EC6-860B-864058C8A0CA}">
      <dgm:prSet/>
      <dgm:spPr/>
      <dgm:t>
        <a:bodyPr/>
        <a:lstStyle/>
        <a:p>
          <a:endParaRPr lang="en-US"/>
        </a:p>
      </dgm:t>
    </dgm:pt>
    <dgm:pt modelId="{CBB8CD52-57F0-45B9-B146-D720E9877E4F}" type="sibTrans" cxnId="{F11B7864-6255-4EC6-860B-864058C8A0CA}">
      <dgm:prSet/>
      <dgm:spPr/>
      <dgm:t>
        <a:bodyPr/>
        <a:lstStyle/>
        <a:p>
          <a:endParaRPr lang="en-US"/>
        </a:p>
      </dgm:t>
    </dgm:pt>
    <dgm:pt modelId="{4F41115C-6126-42CF-9A32-8D600BD39A92}">
      <dgm:prSet phldrT="[Text]" custT="1"/>
      <dgm:spPr/>
      <dgm:t>
        <a:bodyPr/>
        <a:lstStyle/>
        <a:p>
          <a:endParaRPr lang="en-US" sz="1000"/>
        </a:p>
      </dgm:t>
    </dgm:pt>
    <dgm:pt modelId="{553002A6-091C-4144-AC0D-CD887471479F}" type="parTrans" cxnId="{04564D93-B3C5-4B0C-88A3-D4723B69242C}">
      <dgm:prSet/>
      <dgm:spPr/>
      <dgm:t>
        <a:bodyPr/>
        <a:lstStyle/>
        <a:p>
          <a:endParaRPr lang="en-US"/>
        </a:p>
      </dgm:t>
    </dgm:pt>
    <dgm:pt modelId="{FB5FFA39-2004-4D42-A003-C2E7A773BB59}" type="sibTrans" cxnId="{04564D93-B3C5-4B0C-88A3-D4723B69242C}">
      <dgm:prSet/>
      <dgm:spPr/>
      <dgm:t>
        <a:bodyPr/>
        <a:lstStyle/>
        <a:p>
          <a:endParaRPr lang="en-US"/>
        </a:p>
      </dgm:t>
    </dgm:pt>
    <dgm:pt modelId="{88F47484-B30D-4B2C-A1E8-528718F88E47}">
      <dgm:prSet phldrT="[Text]" custT="1"/>
      <dgm:spPr/>
      <dgm:t>
        <a:bodyPr/>
        <a:lstStyle/>
        <a:p>
          <a:endParaRPr lang="en-US" sz="1000"/>
        </a:p>
      </dgm:t>
    </dgm:pt>
    <dgm:pt modelId="{200499B3-52C2-45B4-95B2-D8C5BE49F942}" type="parTrans" cxnId="{25A69864-297F-4B90-89FF-13CAE91A7A77}">
      <dgm:prSet/>
      <dgm:spPr/>
      <dgm:t>
        <a:bodyPr/>
        <a:lstStyle/>
        <a:p>
          <a:endParaRPr lang="en-US"/>
        </a:p>
      </dgm:t>
    </dgm:pt>
    <dgm:pt modelId="{D003700B-D6C1-47EF-BDA5-9CE86CA5DE1F}" type="sibTrans" cxnId="{25A69864-297F-4B90-89FF-13CAE91A7A77}">
      <dgm:prSet/>
      <dgm:spPr/>
      <dgm:t>
        <a:bodyPr/>
        <a:lstStyle/>
        <a:p>
          <a:endParaRPr lang="en-US"/>
        </a:p>
      </dgm:t>
    </dgm:pt>
    <dgm:pt modelId="{78A3739B-13AE-431B-81D5-7B448DD5DC36}">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DAF8F204-6DE0-47D0-AF63-12A57A594784}" type="sibTrans" cxnId="{312D6E18-722A-413F-A503-EBC8A9C74D26}">
      <dgm:prSet/>
      <dgm:spPr/>
      <dgm:t>
        <a:bodyPr/>
        <a:lstStyle/>
        <a:p>
          <a:endParaRPr lang="en-US"/>
        </a:p>
      </dgm:t>
    </dgm:pt>
    <dgm:pt modelId="{CA1CA7B6-9ED9-4C03-A613-30B3F1EC5C9B}" type="parTrans" cxnId="{312D6E18-722A-413F-A503-EBC8A9C74D26}">
      <dgm:prSet/>
      <dgm:spPr/>
      <dgm:t>
        <a:bodyPr/>
        <a:lstStyle/>
        <a:p>
          <a:endParaRPr lang="en-US"/>
        </a:p>
      </dgm:t>
    </dgm:pt>
    <dgm:pt modelId="{A299E9CD-580A-4D13-8F06-157BFB5493AD}" type="pres">
      <dgm:prSet presAssocID="{F7417952-5075-4169-9299-55BD03BA0D59}" presName="theList" presStyleCnt="0">
        <dgm:presLayoutVars>
          <dgm:dir/>
          <dgm:animLvl val="lvl"/>
          <dgm:resizeHandles val="exact"/>
        </dgm:presLayoutVars>
      </dgm:prSet>
      <dgm:spPr/>
    </dgm:pt>
    <dgm:pt modelId="{598B7F3F-1C18-4358-BEC1-42EA91AEA59C}" type="pres">
      <dgm:prSet presAssocID="{FAA9239E-E667-4A45-9248-F59045C9FCE6}" presName="compNode" presStyleCnt="0"/>
      <dgm:spPr/>
    </dgm:pt>
    <dgm:pt modelId="{0BCABA37-B7DA-4D74-9D99-D8508CF747C4}" type="pres">
      <dgm:prSet presAssocID="{FAA9239E-E667-4A45-9248-F59045C9FCE6}" presName="aNode" presStyleLbl="bgShp" presStyleIdx="0" presStyleCnt="5" custLinFactNeighborX="-9851" custLinFactNeighborY="-1072"/>
      <dgm:spPr/>
    </dgm:pt>
    <dgm:pt modelId="{F859BAC5-13B7-495A-AA6F-2722DF0572A0}" type="pres">
      <dgm:prSet presAssocID="{FAA9239E-E667-4A45-9248-F59045C9FCE6}" presName="textNode" presStyleLbl="bgShp" presStyleIdx="0" presStyleCnt="5"/>
      <dgm:spPr/>
    </dgm:pt>
    <dgm:pt modelId="{31124173-91B1-4142-96C2-F0CC97CF0393}" type="pres">
      <dgm:prSet presAssocID="{FAA9239E-E667-4A45-9248-F59045C9FCE6}" presName="compChildNode" presStyleCnt="0"/>
      <dgm:spPr/>
    </dgm:pt>
    <dgm:pt modelId="{E22FF11B-0009-43BB-876A-44E08F56076F}" type="pres">
      <dgm:prSet presAssocID="{FAA9239E-E667-4A45-9248-F59045C9FCE6}" presName="theInnerList" presStyleCnt="0"/>
      <dgm:spPr/>
    </dgm:pt>
    <dgm:pt modelId="{945D729F-A7A8-438F-AEA5-8F595BF54207}" type="pres">
      <dgm:prSet presAssocID="{78A3739B-13AE-431B-81D5-7B448DD5DC36}" presName="childNode" presStyleLbl="node1" presStyleIdx="0" presStyleCnt="15">
        <dgm:presLayoutVars>
          <dgm:bulletEnabled val="1"/>
        </dgm:presLayoutVars>
      </dgm:prSet>
      <dgm:spPr/>
    </dgm:pt>
    <dgm:pt modelId="{889725F6-952C-4456-8FC4-2A26A71777D8}" type="pres">
      <dgm:prSet presAssocID="{78A3739B-13AE-431B-81D5-7B448DD5DC36}" presName="aSpace2" presStyleCnt="0"/>
      <dgm:spPr/>
    </dgm:pt>
    <dgm:pt modelId="{507BCA2C-0DCD-4D7E-970F-D53CBCE0934E}" type="pres">
      <dgm:prSet presAssocID="{0E04CC7E-E85C-400E-A870-1656C8999308}" presName="childNode" presStyleLbl="node1" presStyleIdx="1" presStyleCnt="15">
        <dgm:presLayoutVars>
          <dgm:bulletEnabled val="1"/>
        </dgm:presLayoutVars>
      </dgm:prSet>
      <dgm:spPr/>
    </dgm:pt>
    <dgm:pt modelId="{733A9609-7823-4C39-B965-AEFD33413FC0}" type="pres">
      <dgm:prSet presAssocID="{0E04CC7E-E85C-400E-A870-1656C8999308}" presName="aSpace2" presStyleCnt="0"/>
      <dgm:spPr/>
    </dgm:pt>
    <dgm:pt modelId="{E74329C7-54DD-43CE-A1AC-D28B1E9DDAEE}" type="pres">
      <dgm:prSet presAssocID="{701D59BE-4CF1-43CE-9AF1-140EF363B635}" presName="childNode" presStyleLbl="node1" presStyleIdx="2" presStyleCnt="15">
        <dgm:presLayoutVars>
          <dgm:bulletEnabled val="1"/>
        </dgm:presLayoutVars>
      </dgm:prSet>
      <dgm:spPr/>
    </dgm:pt>
    <dgm:pt modelId="{5C8F21D6-C77B-4800-8E37-7B154A114DC7}" type="pres">
      <dgm:prSet presAssocID="{FAA9239E-E667-4A45-9248-F59045C9FCE6}" presName="aSpace" presStyleCnt="0"/>
      <dgm:spPr/>
    </dgm:pt>
    <dgm:pt modelId="{F3680B02-7A7E-455D-AE25-3D181EB4D62F}" type="pres">
      <dgm:prSet presAssocID="{E8705555-6088-43B4-9B5F-C736484C886D}" presName="compNode" presStyleCnt="0"/>
      <dgm:spPr/>
    </dgm:pt>
    <dgm:pt modelId="{56EC10D1-3E84-41AB-AC11-4F4BD0254E5C}" type="pres">
      <dgm:prSet presAssocID="{E8705555-6088-43B4-9B5F-C736484C886D}" presName="aNode" presStyleLbl="bgShp" presStyleIdx="1" presStyleCnt="5"/>
      <dgm:spPr/>
    </dgm:pt>
    <dgm:pt modelId="{68E58576-F101-49C2-A5D7-9279EF360EE9}" type="pres">
      <dgm:prSet presAssocID="{E8705555-6088-43B4-9B5F-C736484C886D}" presName="textNode" presStyleLbl="bgShp" presStyleIdx="1" presStyleCnt="5"/>
      <dgm:spPr/>
    </dgm:pt>
    <dgm:pt modelId="{59B7D07F-DB08-457A-881B-F2EF972F08DC}" type="pres">
      <dgm:prSet presAssocID="{E8705555-6088-43B4-9B5F-C736484C886D}" presName="compChildNode" presStyleCnt="0"/>
      <dgm:spPr/>
    </dgm:pt>
    <dgm:pt modelId="{0B9216E2-42F7-45E5-AF69-722896CBE5BB}" type="pres">
      <dgm:prSet presAssocID="{E8705555-6088-43B4-9B5F-C736484C886D}" presName="theInnerList" presStyleCnt="0"/>
      <dgm:spPr/>
    </dgm:pt>
    <dgm:pt modelId="{5377C0BB-0961-446A-A48B-2E35A673AACC}" type="pres">
      <dgm:prSet presAssocID="{5A0E8D22-2FCE-4E51-A699-AE30A253EF76}" presName="childNode" presStyleLbl="node1" presStyleIdx="3" presStyleCnt="15">
        <dgm:presLayoutVars>
          <dgm:bulletEnabled val="1"/>
        </dgm:presLayoutVars>
      </dgm:prSet>
      <dgm:spPr/>
    </dgm:pt>
    <dgm:pt modelId="{0A057B00-96A1-4786-B8BA-D1EBE0067450}" type="pres">
      <dgm:prSet presAssocID="{5A0E8D22-2FCE-4E51-A699-AE30A253EF76}" presName="aSpace2" presStyleCnt="0"/>
      <dgm:spPr/>
    </dgm:pt>
    <dgm:pt modelId="{C2DDD3F6-3B07-44D4-A919-ECCC4E990B2B}" type="pres">
      <dgm:prSet presAssocID="{A55AFE2F-3822-43DC-A951-EBAC27EAF2BA}" presName="childNode" presStyleLbl="node1" presStyleIdx="4" presStyleCnt="15">
        <dgm:presLayoutVars>
          <dgm:bulletEnabled val="1"/>
        </dgm:presLayoutVars>
      </dgm:prSet>
      <dgm:spPr/>
    </dgm:pt>
    <dgm:pt modelId="{9A60A7F0-67CE-43B1-8739-6D6E12D0C337}" type="pres">
      <dgm:prSet presAssocID="{A55AFE2F-3822-43DC-A951-EBAC27EAF2BA}" presName="aSpace2" presStyleCnt="0"/>
      <dgm:spPr/>
    </dgm:pt>
    <dgm:pt modelId="{41B5EA21-3794-47E3-BE11-3F2976E7A588}" type="pres">
      <dgm:prSet presAssocID="{33A6059C-B261-4D9C-AAAE-FD49261BA27A}" presName="childNode" presStyleLbl="node1" presStyleIdx="5" presStyleCnt="15" custLinFactNeighborX="2584" custLinFactNeighborY="54387">
        <dgm:presLayoutVars>
          <dgm:bulletEnabled val="1"/>
        </dgm:presLayoutVars>
      </dgm:prSet>
      <dgm:spPr/>
    </dgm:pt>
    <dgm:pt modelId="{2AE4C8D4-D9F9-46D4-AF9B-9855E99ADD1A}" type="pres">
      <dgm:prSet presAssocID="{E8705555-6088-43B4-9B5F-C736484C886D}" presName="aSpace" presStyleCnt="0"/>
      <dgm:spPr/>
    </dgm:pt>
    <dgm:pt modelId="{59FB5E62-1DD1-4E9B-87E4-7FBED11A1FAD}" type="pres">
      <dgm:prSet presAssocID="{BA195812-731E-41CB-85D7-8E7F2E195309}" presName="compNode" presStyleCnt="0"/>
      <dgm:spPr/>
    </dgm:pt>
    <dgm:pt modelId="{D6F94ABD-665A-4619-81A6-A9D45E2DEEE8}" type="pres">
      <dgm:prSet presAssocID="{BA195812-731E-41CB-85D7-8E7F2E195309}" presName="aNode" presStyleLbl="bgShp" presStyleIdx="2" presStyleCnt="5"/>
      <dgm:spPr/>
    </dgm:pt>
    <dgm:pt modelId="{4C509623-6D8B-46CD-9755-9FD461E26E33}" type="pres">
      <dgm:prSet presAssocID="{BA195812-731E-41CB-85D7-8E7F2E195309}" presName="textNode" presStyleLbl="bgShp" presStyleIdx="2" presStyleCnt="5"/>
      <dgm:spPr/>
    </dgm:pt>
    <dgm:pt modelId="{CE7B0341-C5CD-4A0D-A3C1-E29824C9AF76}" type="pres">
      <dgm:prSet presAssocID="{BA195812-731E-41CB-85D7-8E7F2E195309}" presName="compChildNode" presStyleCnt="0"/>
      <dgm:spPr/>
    </dgm:pt>
    <dgm:pt modelId="{E470AC84-373F-4B2C-ABBB-8BB78F3F5E33}" type="pres">
      <dgm:prSet presAssocID="{BA195812-731E-41CB-85D7-8E7F2E195309}" presName="theInnerList" presStyleCnt="0"/>
      <dgm:spPr/>
    </dgm:pt>
    <dgm:pt modelId="{2079FB34-CF46-46F5-9876-EC8EDC2FA425}" type="pres">
      <dgm:prSet presAssocID="{81C0F93D-3E5A-4659-88E6-D8D359E79D28}" presName="childNode" presStyleLbl="node1" presStyleIdx="6" presStyleCnt="15">
        <dgm:presLayoutVars>
          <dgm:bulletEnabled val="1"/>
        </dgm:presLayoutVars>
      </dgm:prSet>
      <dgm:spPr/>
    </dgm:pt>
    <dgm:pt modelId="{2FE8F1BA-D1A1-4018-8A17-9419523ED676}" type="pres">
      <dgm:prSet presAssocID="{81C0F93D-3E5A-4659-88E6-D8D359E79D28}" presName="aSpace2" presStyleCnt="0"/>
      <dgm:spPr/>
    </dgm:pt>
    <dgm:pt modelId="{314044BF-8206-47FF-AE07-DB341BA532CA}" type="pres">
      <dgm:prSet presAssocID="{FC47F65C-D3B8-4B3D-B004-BF92508C659B}" presName="childNode" presStyleLbl="node1" presStyleIdx="7" presStyleCnt="15">
        <dgm:presLayoutVars>
          <dgm:bulletEnabled val="1"/>
        </dgm:presLayoutVars>
      </dgm:prSet>
      <dgm:spPr/>
    </dgm:pt>
    <dgm:pt modelId="{F05B596F-0361-46EB-918D-989F04B329C2}" type="pres">
      <dgm:prSet presAssocID="{FC47F65C-D3B8-4B3D-B004-BF92508C659B}" presName="aSpace2" presStyleCnt="0"/>
      <dgm:spPr/>
    </dgm:pt>
    <dgm:pt modelId="{9C15582F-D8C1-4F51-8780-482FEC333FAE}" type="pres">
      <dgm:prSet presAssocID="{31E17A95-320D-4D4A-8D40-369D9FF3C4FA}" presName="childNode" presStyleLbl="node1" presStyleIdx="8" presStyleCnt="15">
        <dgm:presLayoutVars>
          <dgm:bulletEnabled val="1"/>
        </dgm:presLayoutVars>
      </dgm:prSet>
      <dgm:spPr/>
    </dgm:pt>
    <dgm:pt modelId="{9E8EBEC9-42E3-4E3C-AF1D-02563226B578}" type="pres">
      <dgm:prSet presAssocID="{BA195812-731E-41CB-85D7-8E7F2E195309}" presName="aSpace" presStyleCnt="0"/>
      <dgm:spPr/>
    </dgm:pt>
    <dgm:pt modelId="{5B2F7FFC-A033-44BC-9C8D-30645F8FF440}" type="pres">
      <dgm:prSet presAssocID="{FE64CAC5-8B61-41B1-8BB1-CE5C021A38D9}" presName="compNode" presStyleCnt="0"/>
      <dgm:spPr/>
    </dgm:pt>
    <dgm:pt modelId="{C4843BD2-DE96-4181-B73C-4CAC23B37638}" type="pres">
      <dgm:prSet presAssocID="{FE64CAC5-8B61-41B1-8BB1-CE5C021A38D9}" presName="aNode" presStyleLbl="bgShp" presStyleIdx="3" presStyleCnt="5"/>
      <dgm:spPr/>
    </dgm:pt>
    <dgm:pt modelId="{7F20A33F-FE1F-4C97-9477-C956899E1D4C}" type="pres">
      <dgm:prSet presAssocID="{FE64CAC5-8B61-41B1-8BB1-CE5C021A38D9}" presName="textNode" presStyleLbl="bgShp" presStyleIdx="3" presStyleCnt="5"/>
      <dgm:spPr/>
    </dgm:pt>
    <dgm:pt modelId="{C1C86D4C-D102-4EA7-A2EE-3A2D2EC224A1}" type="pres">
      <dgm:prSet presAssocID="{FE64CAC5-8B61-41B1-8BB1-CE5C021A38D9}" presName="compChildNode" presStyleCnt="0"/>
      <dgm:spPr/>
    </dgm:pt>
    <dgm:pt modelId="{F0736BFD-D39D-48FF-91A3-AE26D385AA2F}" type="pres">
      <dgm:prSet presAssocID="{FE64CAC5-8B61-41B1-8BB1-CE5C021A38D9}" presName="theInnerList" presStyleCnt="0"/>
      <dgm:spPr/>
    </dgm:pt>
    <dgm:pt modelId="{93259331-ACA6-4A9D-AB1A-8B17E2FCC4DF}" type="pres">
      <dgm:prSet presAssocID="{7941449D-E014-4FB7-9274-DB8F80600DBD}" presName="childNode" presStyleLbl="node1" presStyleIdx="9" presStyleCnt="15">
        <dgm:presLayoutVars>
          <dgm:bulletEnabled val="1"/>
        </dgm:presLayoutVars>
      </dgm:prSet>
      <dgm:spPr/>
    </dgm:pt>
    <dgm:pt modelId="{A434FC90-F041-4E92-8814-A7D95B1BC519}" type="pres">
      <dgm:prSet presAssocID="{7941449D-E014-4FB7-9274-DB8F80600DBD}" presName="aSpace2" presStyleCnt="0"/>
      <dgm:spPr/>
    </dgm:pt>
    <dgm:pt modelId="{FA6ECBC6-336F-4037-B342-EC63F59D8F6E}" type="pres">
      <dgm:prSet presAssocID="{D370CDDD-F141-4C14-9B3D-D05276691770}" presName="childNode" presStyleLbl="node1" presStyleIdx="10" presStyleCnt="15">
        <dgm:presLayoutVars>
          <dgm:bulletEnabled val="1"/>
        </dgm:presLayoutVars>
      </dgm:prSet>
      <dgm:spPr/>
    </dgm:pt>
    <dgm:pt modelId="{F854F4D0-0F16-48D6-AB5F-45AC8C856C5E}" type="pres">
      <dgm:prSet presAssocID="{D370CDDD-F141-4C14-9B3D-D05276691770}" presName="aSpace2" presStyleCnt="0"/>
      <dgm:spPr/>
    </dgm:pt>
    <dgm:pt modelId="{8FF02EC6-180A-4EBE-9B0A-AA7AE3C67D6B}" type="pres">
      <dgm:prSet presAssocID="{AA71A8AC-BEAC-4B89-B33C-18FAA7A352DF}" presName="childNode" presStyleLbl="node1" presStyleIdx="11" presStyleCnt="15">
        <dgm:presLayoutVars>
          <dgm:bulletEnabled val="1"/>
        </dgm:presLayoutVars>
      </dgm:prSet>
      <dgm:spPr/>
    </dgm:pt>
    <dgm:pt modelId="{FFC8EBB8-EF7C-47F1-B452-0F5C23FD1588}" type="pres">
      <dgm:prSet presAssocID="{FE64CAC5-8B61-41B1-8BB1-CE5C021A38D9}" presName="aSpace" presStyleCnt="0"/>
      <dgm:spPr/>
    </dgm:pt>
    <dgm:pt modelId="{4BC622F1-D969-4D26-851F-FDD51878D5AC}" type="pres">
      <dgm:prSet presAssocID="{AA981FE3-A29B-4932-864F-CC5557CEE56C}" presName="compNode" presStyleCnt="0"/>
      <dgm:spPr/>
    </dgm:pt>
    <dgm:pt modelId="{27DB863E-75D3-47E5-ACF4-4C5AA188FF8E}" type="pres">
      <dgm:prSet presAssocID="{AA981FE3-A29B-4932-864F-CC5557CEE56C}" presName="aNode" presStyleLbl="bgShp" presStyleIdx="4" presStyleCnt="5" custLinFactNeighborX="-17" custLinFactNeighborY="-715"/>
      <dgm:spPr/>
    </dgm:pt>
    <dgm:pt modelId="{EB5DC377-C51B-41C5-AD01-6425D694BDF8}" type="pres">
      <dgm:prSet presAssocID="{AA981FE3-A29B-4932-864F-CC5557CEE56C}" presName="textNode" presStyleLbl="bgShp" presStyleIdx="4" presStyleCnt="5"/>
      <dgm:spPr/>
    </dgm:pt>
    <dgm:pt modelId="{B189FA5B-ACB0-4A12-B12F-3074BE450145}" type="pres">
      <dgm:prSet presAssocID="{AA981FE3-A29B-4932-864F-CC5557CEE56C}" presName="compChildNode" presStyleCnt="0"/>
      <dgm:spPr/>
    </dgm:pt>
    <dgm:pt modelId="{4A641942-00AB-4F7B-AD76-7F09F3B5C5F0}" type="pres">
      <dgm:prSet presAssocID="{AA981FE3-A29B-4932-864F-CC5557CEE56C}" presName="theInnerList" presStyleCnt="0"/>
      <dgm:spPr/>
    </dgm:pt>
    <dgm:pt modelId="{E687B567-622F-41F3-8FF3-D6ED1BC19246}" type="pres">
      <dgm:prSet presAssocID="{4F41115C-6126-42CF-9A32-8D600BD39A92}" presName="childNode" presStyleLbl="node1" presStyleIdx="12" presStyleCnt="15">
        <dgm:presLayoutVars>
          <dgm:bulletEnabled val="1"/>
        </dgm:presLayoutVars>
      </dgm:prSet>
      <dgm:spPr/>
    </dgm:pt>
    <dgm:pt modelId="{DD1C448B-50A2-4E5A-A11C-B940D3900F71}" type="pres">
      <dgm:prSet presAssocID="{4F41115C-6126-42CF-9A32-8D600BD39A92}" presName="aSpace2" presStyleCnt="0"/>
      <dgm:spPr/>
    </dgm:pt>
    <dgm:pt modelId="{9A813F0D-F46D-4DDF-BA75-911DA3BAF643}" type="pres">
      <dgm:prSet presAssocID="{88F47484-B30D-4B2C-A1E8-528718F88E47}" presName="childNode" presStyleLbl="node1" presStyleIdx="13" presStyleCnt="15">
        <dgm:presLayoutVars>
          <dgm:bulletEnabled val="1"/>
        </dgm:presLayoutVars>
      </dgm:prSet>
      <dgm:spPr/>
    </dgm:pt>
    <dgm:pt modelId="{B667D36D-F06E-435A-BC23-9E4C8CA1243D}" type="pres">
      <dgm:prSet presAssocID="{88F47484-B30D-4B2C-A1E8-528718F88E47}" presName="aSpace2" presStyleCnt="0"/>
      <dgm:spPr/>
    </dgm:pt>
    <dgm:pt modelId="{073C9C8D-0237-490E-A8F2-805246369CFD}" type="pres">
      <dgm:prSet presAssocID="{B47DD279-8903-4CC8-BF76-5B3EBB878FF3}" presName="childNode" presStyleLbl="node1" presStyleIdx="14" presStyleCnt="15">
        <dgm:presLayoutVars>
          <dgm:bulletEnabled val="1"/>
        </dgm:presLayoutVars>
      </dgm:prSet>
      <dgm:spPr/>
    </dgm:pt>
  </dgm:ptLst>
  <dgm:cxnLst>
    <dgm:cxn modelId="{E75F6506-D44A-407E-9079-59BA1B0DA732}" srcId="{F7417952-5075-4169-9299-55BD03BA0D59}" destId="{FAA9239E-E667-4A45-9248-F59045C9FCE6}" srcOrd="0" destOrd="0" parTransId="{755D8C06-8DEC-4FFB-94FB-56F76B6E3FE8}" sibTransId="{38749E27-A7AB-4A55-8982-EDEF527EE2D2}"/>
    <dgm:cxn modelId="{78783611-F821-4FE5-B50B-F4DB017C32AF}" srcId="{E8705555-6088-43B4-9B5F-C736484C886D}" destId="{33A6059C-B261-4D9C-AAAE-FD49261BA27A}" srcOrd="2" destOrd="0" parTransId="{FDEFFFDF-2F94-42DD-B10E-814EB1F22098}" sibTransId="{ABAC551F-C975-47DD-9BF4-FFE4F23FE7B2}"/>
    <dgm:cxn modelId="{0F729D12-99BC-4DF5-8A47-0E23B7283FEC}" type="presOf" srcId="{33A6059C-B261-4D9C-AAAE-FD49261BA27A}" destId="{41B5EA21-3794-47E3-BE11-3F2976E7A588}" srcOrd="0" destOrd="0" presId="urn:microsoft.com/office/officeart/2005/8/layout/lProcess2"/>
    <dgm:cxn modelId="{312D6E18-722A-413F-A503-EBC8A9C74D26}" srcId="{FAA9239E-E667-4A45-9248-F59045C9FCE6}" destId="{78A3739B-13AE-431B-81D5-7B448DD5DC36}" srcOrd="0" destOrd="0" parTransId="{CA1CA7B6-9ED9-4C03-A613-30B3F1EC5C9B}" sibTransId="{DAF8F204-6DE0-47D0-AF63-12A57A594784}"/>
    <dgm:cxn modelId="{1B6EE21C-1CC5-4839-86DF-3DC05E71A889}" srcId="{FE64CAC5-8B61-41B1-8BB1-CE5C021A38D9}" destId="{D370CDDD-F141-4C14-9B3D-D05276691770}" srcOrd="1" destOrd="0" parTransId="{A07210C6-F55C-4B4E-9856-93B34DDF5D64}" sibTransId="{E943894B-5591-40A8-829D-31B7FDE9834C}"/>
    <dgm:cxn modelId="{B68CF531-96AF-4E7E-B17F-EE5902212ABF}" type="presOf" srcId="{0E04CC7E-E85C-400E-A870-1656C8999308}" destId="{507BCA2C-0DCD-4D7E-970F-D53CBCE0934E}" srcOrd="0" destOrd="0" presId="urn:microsoft.com/office/officeart/2005/8/layout/lProcess2"/>
    <dgm:cxn modelId="{01857237-7241-46B1-A0D9-4FDBBA28D89D}" type="presOf" srcId="{5A0E8D22-2FCE-4E51-A699-AE30A253EF76}" destId="{5377C0BB-0961-446A-A48B-2E35A673AACC}" srcOrd="0" destOrd="0" presId="urn:microsoft.com/office/officeart/2005/8/layout/lProcess2"/>
    <dgm:cxn modelId="{93BB433A-73AC-40E8-9749-6C5DA1FA09A4}" srcId="{F7417952-5075-4169-9299-55BD03BA0D59}" destId="{FE64CAC5-8B61-41B1-8BB1-CE5C021A38D9}" srcOrd="3" destOrd="0" parTransId="{7A817F45-43E3-4A2C-BB5A-CFD0BCBFD17B}" sibTransId="{C5268905-39CA-4F21-AC19-F296151CD29B}"/>
    <dgm:cxn modelId="{3D2B833C-5EFF-4850-8CA2-30AC41A045B1}" type="presOf" srcId="{E8705555-6088-43B4-9B5F-C736484C886D}" destId="{56EC10D1-3E84-41AB-AC11-4F4BD0254E5C}" srcOrd="0" destOrd="0" presId="urn:microsoft.com/office/officeart/2005/8/layout/lProcess2"/>
    <dgm:cxn modelId="{3033793D-1385-49C5-8962-2BF30E771A0E}" type="presOf" srcId="{88F47484-B30D-4B2C-A1E8-528718F88E47}" destId="{9A813F0D-F46D-4DDF-BA75-911DA3BAF643}" srcOrd="0" destOrd="0" presId="urn:microsoft.com/office/officeart/2005/8/layout/lProcess2"/>
    <dgm:cxn modelId="{2FAF233E-EAB3-4F77-838E-B2AA78DD98EA}" type="presOf" srcId="{FAA9239E-E667-4A45-9248-F59045C9FCE6}" destId="{F859BAC5-13B7-495A-AA6F-2722DF0572A0}" srcOrd="1" destOrd="0" presId="urn:microsoft.com/office/officeart/2005/8/layout/lProcess2"/>
    <dgm:cxn modelId="{5F570740-F155-4696-BBD6-27B493F0C584}" type="presOf" srcId="{701D59BE-4CF1-43CE-9AF1-140EF363B635}" destId="{E74329C7-54DD-43CE-A1AC-D28B1E9DDAEE}" srcOrd="0" destOrd="0" presId="urn:microsoft.com/office/officeart/2005/8/layout/lProcess2"/>
    <dgm:cxn modelId="{EB958F60-125C-4AE5-9F5D-0D88E041965A}" srcId="{FE64CAC5-8B61-41B1-8BB1-CE5C021A38D9}" destId="{AA71A8AC-BEAC-4B89-B33C-18FAA7A352DF}" srcOrd="2" destOrd="0" parTransId="{1CCB3862-9EDB-41A8-B50A-0DE059E0C699}" sibTransId="{95DDBD99-F628-4766-A95A-AB116267682C}"/>
    <dgm:cxn modelId="{BD02BF60-9930-410C-A59E-214C3A2EB2B6}" srcId="{FAA9239E-E667-4A45-9248-F59045C9FCE6}" destId="{0E04CC7E-E85C-400E-A870-1656C8999308}" srcOrd="1" destOrd="0" parTransId="{6B4C9695-97F7-4DBE-B7D4-467DB515D3EA}" sibTransId="{87192881-8FA1-47FF-A33E-2F155434677F}"/>
    <dgm:cxn modelId="{A46D3864-5AA8-4291-BD3C-216F4D6BF19E}" type="presOf" srcId="{B47DD279-8903-4CC8-BF76-5B3EBB878FF3}" destId="{073C9C8D-0237-490E-A8F2-805246369CFD}" srcOrd="0" destOrd="0" presId="urn:microsoft.com/office/officeart/2005/8/layout/lProcess2"/>
    <dgm:cxn modelId="{F11B7864-6255-4EC6-860B-864058C8A0CA}" srcId="{AA981FE3-A29B-4932-864F-CC5557CEE56C}" destId="{B47DD279-8903-4CC8-BF76-5B3EBB878FF3}" srcOrd="2" destOrd="0" parTransId="{D58E8F51-A868-483C-B4B1-D8A6C1A2E81F}" sibTransId="{CBB8CD52-57F0-45B9-B146-D720E9877E4F}"/>
    <dgm:cxn modelId="{25A69864-297F-4B90-89FF-13CAE91A7A77}" srcId="{AA981FE3-A29B-4932-864F-CC5557CEE56C}" destId="{88F47484-B30D-4B2C-A1E8-528718F88E47}" srcOrd="1" destOrd="0" parTransId="{200499B3-52C2-45B4-95B2-D8C5BE49F942}" sibTransId="{D003700B-D6C1-47EF-BDA5-9CE86CA5DE1F}"/>
    <dgm:cxn modelId="{AE834A6B-2718-4F24-BF7F-E79F0FFDCE45}" srcId="{BA195812-731E-41CB-85D7-8E7F2E195309}" destId="{FC47F65C-D3B8-4B3D-B004-BF92508C659B}" srcOrd="1" destOrd="0" parTransId="{E9B0140A-E09F-406A-968F-794525C7ED81}" sibTransId="{82C05F2B-53BF-47C5-BF4E-8F835D0BF02E}"/>
    <dgm:cxn modelId="{6CF3924C-6537-4FE8-8E18-425ABF8C9707}" type="presOf" srcId="{FE64CAC5-8B61-41B1-8BB1-CE5C021A38D9}" destId="{7F20A33F-FE1F-4C97-9477-C956899E1D4C}" srcOrd="1" destOrd="0" presId="urn:microsoft.com/office/officeart/2005/8/layout/lProcess2"/>
    <dgm:cxn modelId="{6434E86C-8599-47E9-ABEC-48849CB92F7A}" type="presOf" srcId="{F7417952-5075-4169-9299-55BD03BA0D59}" destId="{A299E9CD-580A-4D13-8F06-157BFB5493AD}" srcOrd="0" destOrd="0" presId="urn:microsoft.com/office/officeart/2005/8/layout/lProcess2"/>
    <dgm:cxn modelId="{138ABC50-9DC7-40E4-80A4-2A3A90A29234}" type="presOf" srcId="{AA71A8AC-BEAC-4B89-B33C-18FAA7A352DF}" destId="{8FF02EC6-180A-4EBE-9B0A-AA7AE3C67D6B}" srcOrd="0" destOrd="0" presId="urn:microsoft.com/office/officeart/2005/8/layout/lProcess2"/>
    <dgm:cxn modelId="{5C2FFD76-A6EC-40D4-ABBE-B443F3CC6D56}" type="presOf" srcId="{4F41115C-6126-42CF-9A32-8D600BD39A92}" destId="{E687B567-622F-41F3-8FF3-D6ED1BC19246}" srcOrd="0" destOrd="0" presId="urn:microsoft.com/office/officeart/2005/8/layout/lProcess2"/>
    <dgm:cxn modelId="{8E6FE98B-BEA4-4E65-AC49-50F8D25BD24C}" type="presOf" srcId="{FAA9239E-E667-4A45-9248-F59045C9FCE6}" destId="{0BCABA37-B7DA-4D74-9D99-D8508CF747C4}" srcOrd="0" destOrd="0" presId="urn:microsoft.com/office/officeart/2005/8/layout/lProcess2"/>
    <dgm:cxn modelId="{CCE2EE8F-0B5D-4C45-A0C7-89667261CF7A}" type="presOf" srcId="{78A3739B-13AE-431B-81D5-7B448DD5DC36}" destId="{945D729F-A7A8-438F-AEA5-8F595BF54207}" srcOrd="0" destOrd="0" presId="urn:microsoft.com/office/officeart/2005/8/layout/lProcess2"/>
    <dgm:cxn modelId="{04564D93-B3C5-4B0C-88A3-D4723B69242C}" srcId="{AA981FE3-A29B-4932-864F-CC5557CEE56C}" destId="{4F41115C-6126-42CF-9A32-8D600BD39A92}" srcOrd="0" destOrd="0" parTransId="{553002A6-091C-4144-AC0D-CD887471479F}" sibTransId="{FB5FFA39-2004-4D42-A003-C2E7A773BB59}"/>
    <dgm:cxn modelId="{DFBA789F-01F6-4362-A9EE-86BFBC0FFFD4}" type="presOf" srcId="{7941449D-E014-4FB7-9274-DB8F80600DBD}" destId="{93259331-ACA6-4A9D-AB1A-8B17E2FCC4DF}" srcOrd="0" destOrd="0" presId="urn:microsoft.com/office/officeart/2005/8/layout/lProcess2"/>
    <dgm:cxn modelId="{3E7AA99F-ED66-4309-918C-DA776E92ED6B}" type="presOf" srcId="{E8705555-6088-43B4-9B5F-C736484C886D}" destId="{68E58576-F101-49C2-A5D7-9279EF360EE9}" srcOrd="1" destOrd="0" presId="urn:microsoft.com/office/officeart/2005/8/layout/lProcess2"/>
    <dgm:cxn modelId="{93384DA0-7A2D-4F26-B6D1-B6486A716E18}" type="presOf" srcId="{BA195812-731E-41CB-85D7-8E7F2E195309}" destId="{D6F94ABD-665A-4619-81A6-A9D45E2DEEE8}" srcOrd="0" destOrd="0" presId="urn:microsoft.com/office/officeart/2005/8/layout/lProcess2"/>
    <dgm:cxn modelId="{C8D7E0A1-01D0-483F-B953-1E6A9DA8B0A2}" type="presOf" srcId="{AA981FE3-A29B-4932-864F-CC5557CEE56C}" destId="{EB5DC377-C51B-41C5-AD01-6425D694BDF8}" srcOrd="1" destOrd="0" presId="urn:microsoft.com/office/officeart/2005/8/layout/lProcess2"/>
    <dgm:cxn modelId="{E4D685A3-ED97-4448-A69C-8D44AA7B9FA7}" type="presOf" srcId="{AA981FE3-A29B-4932-864F-CC5557CEE56C}" destId="{27DB863E-75D3-47E5-ACF4-4C5AA188FF8E}" srcOrd="0" destOrd="0" presId="urn:microsoft.com/office/officeart/2005/8/layout/lProcess2"/>
    <dgm:cxn modelId="{5B4E4AA5-D507-4459-8D96-07DB677EA299}" srcId="{F7417952-5075-4169-9299-55BD03BA0D59}" destId="{AA981FE3-A29B-4932-864F-CC5557CEE56C}" srcOrd="4" destOrd="0" parTransId="{CD6B4CBA-1D25-40CA-AE42-F439804CAA53}" sibTransId="{44FDE3F1-2883-4BFB-8ED7-4E827670FDE5}"/>
    <dgm:cxn modelId="{B58952AE-F2D1-4C9D-AA0F-D2071F6E0D2B}" srcId="{FAA9239E-E667-4A45-9248-F59045C9FCE6}" destId="{701D59BE-4CF1-43CE-9AF1-140EF363B635}" srcOrd="2" destOrd="0" parTransId="{18A427C5-118D-4412-A9A6-F081C188430E}" sibTransId="{D3D442B3-1BC2-4C82-AB16-B0ABA8A12E9B}"/>
    <dgm:cxn modelId="{B637D2B2-0B0B-48EF-B3CC-798477379384}" type="presOf" srcId="{D370CDDD-F141-4C14-9B3D-D05276691770}" destId="{FA6ECBC6-336F-4037-B342-EC63F59D8F6E}" srcOrd="0" destOrd="0" presId="urn:microsoft.com/office/officeart/2005/8/layout/lProcess2"/>
    <dgm:cxn modelId="{DC9757B5-E32C-497C-89CC-29FCEA0EEEE2}" type="presOf" srcId="{BA195812-731E-41CB-85D7-8E7F2E195309}" destId="{4C509623-6D8B-46CD-9755-9FD461E26E33}" srcOrd="1" destOrd="0" presId="urn:microsoft.com/office/officeart/2005/8/layout/lProcess2"/>
    <dgm:cxn modelId="{547572BC-DA44-4D2E-A35E-AB88E66CCA6B}" type="presOf" srcId="{81C0F93D-3E5A-4659-88E6-D8D359E79D28}" destId="{2079FB34-CF46-46F5-9876-EC8EDC2FA425}" srcOrd="0" destOrd="0" presId="urn:microsoft.com/office/officeart/2005/8/layout/lProcess2"/>
    <dgm:cxn modelId="{900457BE-EB46-4536-8C0A-3C6171C56215}" type="presOf" srcId="{FE64CAC5-8B61-41B1-8BB1-CE5C021A38D9}" destId="{C4843BD2-DE96-4181-B73C-4CAC23B37638}" srcOrd="0" destOrd="0" presId="urn:microsoft.com/office/officeart/2005/8/layout/lProcess2"/>
    <dgm:cxn modelId="{977CBABE-D089-4D99-9D71-F8AAD7ADC3B0}" srcId="{F7417952-5075-4169-9299-55BD03BA0D59}" destId="{E8705555-6088-43B4-9B5F-C736484C886D}" srcOrd="1" destOrd="0" parTransId="{3F1229D0-53FD-4901-8439-2CF129DFB406}" sibTransId="{9374B6DC-7BE5-4EBC-A346-F93BC2D8E1F3}"/>
    <dgm:cxn modelId="{876350C0-3CAE-479D-BC13-A003B9A3E9AC}" srcId="{BA195812-731E-41CB-85D7-8E7F2E195309}" destId="{81C0F93D-3E5A-4659-88E6-D8D359E79D28}" srcOrd="0" destOrd="0" parTransId="{DB02A5A1-6A2A-4F86-B8C8-DDAF8C32CBBE}" sibTransId="{2217D786-CCDB-4038-9C56-C5EAB2DCCD00}"/>
    <dgm:cxn modelId="{025B4EC7-F2B7-4E81-8314-2484C9413AA6}" srcId="{E8705555-6088-43B4-9B5F-C736484C886D}" destId="{5A0E8D22-2FCE-4E51-A699-AE30A253EF76}" srcOrd="0" destOrd="0" parTransId="{2F434FC3-C84E-4C39-9A71-81F6A1C3E1C0}" sibTransId="{3F2E5CD9-1A11-4BCD-804D-39298FBEA34E}"/>
    <dgm:cxn modelId="{938973CA-20CC-4E52-ABA6-7CE44B97F851}" srcId="{F7417952-5075-4169-9299-55BD03BA0D59}" destId="{BA195812-731E-41CB-85D7-8E7F2E195309}" srcOrd="2" destOrd="0" parTransId="{2F32DFAD-71E5-4EFF-A7CC-07DC8B6A0429}" sibTransId="{7076E52D-AF9C-4977-9023-98EF45BCDC6E}"/>
    <dgm:cxn modelId="{462C9ECC-6BA8-453B-BB45-4824E039E1F7}" type="presOf" srcId="{A55AFE2F-3822-43DC-A951-EBAC27EAF2BA}" destId="{C2DDD3F6-3B07-44D4-A919-ECCC4E990B2B}" srcOrd="0" destOrd="0" presId="urn:microsoft.com/office/officeart/2005/8/layout/lProcess2"/>
    <dgm:cxn modelId="{B905DBCF-E02E-4605-8419-4EDF8EF3962D}" srcId="{FE64CAC5-8B61-41B1-8BB1-CE5C021A38D9}" destId="{7941449D-E014-4FB7-9274-DB8F80600DBD}" srcOrd="0" destOrd="0" parTransId="{3637ED95-C211-48E2-97F2-DBB82B8ACF18}" sibTransId="{89E97EA1-F521-43BF-B444-0F0B5D13AA12}"/>
    <dgm:cxn modelId="{310A95D1-9383-41D5-8F4D-F6D74315DBD0}" srcId="{BA195812-731E-41CB-85D7-8E7F2E195309}" destId="{31E17A95-320D-4D4A-8D40-369D9FF3C4FA}" srcOrd="2" destOrd="0" parTransId="{B863E7AB-26AA-4541-A56F-91063750F63B}" sibTransId="{DC242733-47EA-4CFF-950A-F3759F8C2620}"/>
    <dgm:cxn modelId="{945BA9E4-B3DD-4D30-BE4C-6E012D798740}" srcId="{E8705555-6088-43B4-9B5F-C736484C886D}" destId="{A55AFE2F-3822-43DC-A951-EBAC27EAF2BA}" srcOrd="1" destOrd="0" parTransId="{22C35307-59FC-4CCB-88C1-AAB1485899F6}" sibTransId="{14267636-7D7C-4CBF-B720-C081A2ECC4E1}"/>
    <dgm:cxn modelId="{149C67F1-0345-458A-9232-7E0D8E31ADE7}" type="presOf" srcId="{FC47F65C-D3B8-4B3D-B004-BF92508C659B}" destId="{314044BF-8206-47FF-AE07-DB341BA532CA}" srcOrd="0" destOrd="0" presId="urn:microsoft.com/office/officeart/2005/8/layout/lProcess2"/>
    <dgm:cxn modelId="{7DFD11F2-91EB-4493-82F7-5B53AB9DA393}" type="presOf" srcId="{31E17A95-320D-4D4A-8D40-369D9FF3C4FA}" destId="{9C15582F-D8C1-4F51-8780-482FEC333FAE}" srcOrd="0" destOrd="0" presId="urn:microsoft.com/office/officeart/2005/8/layout/lProcess2"/>
    <dgm:cxn modelId="{C32CAF6E-38D1-4A47-BA1B-18675CDD3CCF}" type="presParOf" srcId="{A299E9CD-580A-4D13-8F06-157BFB5493AD}" destId="{598B7F3F-1C18-4358-BEC1-42EA91AEA59C}" srcOrd="0" destOrd="0" presId="urn:microsoft.com/office/officeart/2005/8/layout/lProcess2"/>
    <dgm:cxn modelId="{6B21A95D-CEA4-4823-B4E6-28A22AC32E0A}" type="presParOf" srcId="{598B7F3F-1C18-4358-BEC1-42EA91AEA59C}" destId="{0BCABA37-B7DA-4D74-9D99-D8508CF747C4}" srcOrd="0" destOrd="0" presId="urn:microsoft.com/office/officeart/2005/8/layout/lProcess2"/>
    <dgm:cxn modelId="{F706A698-6D1D-4400-8864-605BE9C82644}" type="presParOf" srcId="{598B7F3F-1C18-4358-BEC1-42EA91AEA59C}" destId="{F859BAC5-13B7-495A-AA6F-2722DF0572A0}" srcOrd="1" destOrd="0" presId="urn:microsoft.com/office/officeart/2005/8/layout/lProcess2"/>
    <dgm:cxn modelId="{F7A78913-3816-455C-8641-871CF383F4E0}" type="presParOf" srcId="{598B7F3F-1C18-4358-BEC1-42EA91AEA59C}" destId="{31124173-91B1-4142-96C2-F0CC97CF0393}" srcOrd="2" destOrd="0" presId="urn:microsoft.com/office/officeart/2005/8/layout/lProcess2"/>
    <dgm:cxn modelId="{A765690B-F787-4D0D-B7BB-A3DABD06021E}" type="presParOf" srcId="{31124173-91B1-4142-96C2-F0CC97CF0393}" destId="{E22FF11B-0009-43BB-876A-44E08F56076F}" srcOrd="0" destOrd="0" presId="urn:microsoft.com/office/officeart/2005/8/layout/lProcess2"/>
    <dgm:cxn modelId="{85E5B5F2-CCDD-4108-B5F1-FCF98C405693}" type="presParOf" srcId="{E22FF11B-0009-43BB-876A-44E08F56076F}" destId="{945D729F-A7A8-438F-AEA5-8F595BF54207}" srcOrd="0" destOrd="0" presId="urn:microsoft.com/office/officeart/2005/8/layout/lProcess2"/>
    <dgm:cxn modelId="{FBAE278D-7B27-499D-83B5-C116175114FE}" type="presParOf" srcId="{E22FF11B-0009-43BB-876A-44E08F56076F}" destId="{889725F6-952C-4456-8FC4-2A26A71777D8}" srcOrd="1" destOrd="0" presId="urn:microsoft.com/office/officeart/2005/8/layout/lProcess2"/>
    <dgm:cxn modelId="{D4E3EB8B-415E-47AE-96DD-78D8AC8AEBDE}" type="presParOf" srcId="{E22FF11B-0009-43BB-876A-44E08F56076F}" destId="{507BCA2C-0DCD-4D7E-970F-D53CBCE0934E}" srcOrd="2" destOrd="0" presId="urn:microsoft.com/office/officeart/2005/8/layout/lProcess2"/>
    <dgm:cxn modelId="{0A1F5703-028B-4A7D-A837-FA7038AAFF50}" type="presParOf" srcId="{E22FF11B-0009-43BB-876A-44E08F56076F}" destId="{733A9609-7823-4C39-B965-AEFD33413FC0}" srcOrd="3" destOrd="0" presId="urn:microsoft.com/office/officeart/2005/8/layout/lProcess2"/>
    <dgm:cxn modelId="{93D437AB-965E-4FFD-89DF-A9CD86556CF6}" type="presParOf" srcId="{E22FF11B-0009-43BB-876A-44E08F56076F}" destId="{E74329C7-54DD-43CE-A1AC-D28B1E9DDAEE}" srcOrd="4" destOrd="0" presId="urn:microsoft.com/office/officeart/2005/8/layout/lProcess2"/>
    <dgm:cxn modelId="{53682C14-FBB4-4DEE-A887-EF51F70A948C}" type="presParOf" srcId="{A299E9CD-580A-4D13-8F06-157BFB5493AD}" destId="{5C8F21D6-C77B-4800-8E37-7B154A114DC7}" srcOrd="1" destOrd="0" presId="urn:microsoft.com/office/officeart/2005/8/layout/lProcess2"/>
    <dgm:cxn modelId="{4286BFFE-3194-48FB-A870-A88436AB659A}" type="presParOf" srcId="{A299E9CD-580A-4D13-8F06-157BFB5493AD}" destId="{F3680B02-7A7E-455D-AE25-3D181EB4D62F}" srcOrd="2" destOrd="0" presId="urn:microsoft.com/office/officeart/2005/8/layout/lProcess2"/>
    <dgm:cxn modelId="{21DEA029-6DDB-4F4F-9690-C91D1B13E9FD}" type="presParOf" srcId="{F3680B02-7A7E-455D-AE25-3D181EB4D62F}" destId="{56EC10D1-3E84-41AB-AC11-4F4BD0254E5C}" srcOrd="0" destOrd="0" presId="urn:microsoft.com/office/officeart/2005/8/layout/lProcess2"/>
    <dgm:cxn modelId="{34DF791B-56F1-4E4F-AD1D-6BAD310D2C90}" type="presParOf" srcId="{F3680B02-7A7E-455D-AE25-3D181EB4D62F}" destId="{68E58576-F101-49C2-A5D7-9279EF360EE9}" srcOrd="1" destOrd="0" presId="urn:microsoft.com/office/officeart/2005/8/layout/lProcess2"/>
    <dgm:cxn modelId="{D21D0E86-33B8-402B-B835-7015683BE29E}" type="presParOf" srcId="{F3680B02-7A7E-455D-AE25-3D181EB4D62F}" destId="{59B7D07F-DB08-457A-881B-F2EF972F08DC}" srcOrd="2" destOrd="0" presId="urn:microsoft.com/office/officeart/2005/8/layout/lProcess2"/>
    <dgm:cxn modelId="{2864686C-251E-4DB8-AA16-7A4499F37147}" type="presParOf" srcId="{59B7D07F-DB08-457A-881B-F2EF972F08DC}" destId="{0B9216E2-42F7-45E5-AF69-722896CBE5BB}" srcOrd="0" destOrd="0" presId="urn:microsoft.com/office/officeart/2005/8/layout/lProcess2"/>
    <dgm:cxn modelId="{10955D7F-1D5A-42AE-B392-42F454AAB61D}" type="presParOf" srcId="{0B9216E2-42F7-45E5-AF69-722896CBE5BB}" destId="{5377C0BB-0961-446A-A48B-2E35A673AACC}" srcOrd="0" destOrd="0" presId="urn:microsoft.com/office/officeart/2005/8/layout/lProcess2"/>
    <dgm:cxn modelId="{F0DEE879-A530-4B10-ACC7-BFAE61CCE45D}" type="presParOf" srcId="{0B9216E2-42F7-45E5-AF69-722896CBE5BB}" destId="{0A057B00-96A1-4786-B8BA-D1EBE0067450}" srcOrd="1" destOrd="0" presId="urn:microsoft.com/office/officeart/2005/8/layout/lProcess2"/>
    <dgm:cxn modelId="{0E20876D-F15F-450D-A897-1870915A13FF}" type="presParOf" srcId="{0B9216E2-42F7-45E5-AF69-722896CBE5BB}" destId="{C2DDD3F6-3B07-44D4-A919-ECCC4E990B2B}" srcOrd="2" destOrd="0" presId="urn:microsoft.com/office/officeart/2005/8/layout/lProcess2"/>
    <dgm:cxn modelId="{565A21D8-D162-4B67-AF84-E333245B5D57}" type="presParOf" srcId="{0B9216E2-42F7-45E5-AF69-722896CBE5BB}" destId="{9A60A7F0-67CE-43B1-8739-6D6E12D0C337}" srcOrd="3" destOrd="0" presId="urn:microsoft.com/office/officeart/2005/8/layout/lProcess2"/>
    <dgm:cxn modelId="{F9376EB2-6FF9-4C85-8AC0-B63F7AE0BEBA}" type="presParOf" srcId="{0B9216E2-42F7-45E5-AF69-722896CBE5BB}" destId="{41B5EA21-3794-47E3-BE11-3F2976E7A588}" srcOrd="4" destOrd="0" presId="urn:microsoft.com/office/officeart/2005/8/layout/lProcess2"/>
    <dgm:cxn modelId="{3C40DCB3-54F5-4968-AD30-B41E4811C7B9}" type="presParOf" srcId="{A299E9CD-580A-4D13-8F06-157BFB5493AD}" destId="{2AE4C8D4-D9F9-46D4-AF9B-9855E99ADD1A}" srcOrd="3" destOrd="0" presId="urn:microsoft.com/office/officeart/2005/8/layout/lProcess2"/>
    <dgm:cxn modelId="{D9CA086B-6E55-4AD2-ADD6-D8E924D4D0E9}" type="presParOf" srcId="{A299E9CD-580A-4D13-8F06-157BFB5493AD}" destId="{59FB5E62-1DD1-4E9B-87E4-7FBED11A1FAD}" srcOrd="4" destOrd="0" presId="urn:microsoft.com/office/officeart/2005/8/layout/lProcess2"/>
    <dgm:cxn modelId="{489ACC77-7753-4680-82AD-2E098C6CE38D}" type="presParOf" srcId="{59FB5E62-1DD1-4E9B-87E4-7FBED11A1FAD}" destId="{D6F94ABD-665A-4619-81A6-A9D45E2DEEE8}" srcOrd="0" destOrd="0" presId="urn:microsoft.com/office/officeart/2005/8/layout/lProcess2"/>
    <dgm:cxn modelId="{76B365B7-E9AF-4F63-BBA2-16761E33A2E7}" type="presParOf" srcId="{59FB5E62-1DD1-4E9B-87E4-7FBED11A1FAD}" destId="{4C509623-6D8B-46CD-9755-9FD461E26E33}" srcOrd="1" destOrd="0" presId="urn:microsoft.com/office/officeart/2005/8/layout/lProcess2"/>
    <dgm:cxn modelId="{8F6DD608-95F1-4229-89AA-56DD62C3F172}" type="presParOf" srcId="{59FB5E62-1DD1-4E9B-87E4-7FBED11A1FAD}" destId="{CE7B0341-C5CD-4A0D-A3C1-E29824C9AF76}" srcOrd="2" destOrd="0" presId="urn:microsoft.com/office/officeart/2005/8/layout/lProcess2"/>
    <dgm:cxn modelId="{77C2A9C9-98B5-4873-8755-1EC31D74E654}" type="presParOf" srcId="{CE7B0341-C5CD-4A0D-A3C1-E29824C9AF76}" destId="{E470AC84-373F-4B2C-ABBB-8BB78F3F5E33}" srcOrd="0" destOrd="0" presId="urn:microsoft.com/office/officeart/2005/8/layout/lProcess2"/>
    <dgm:cxn modelId="{CED57521-1700-4795-A6B3-98EDC5C417C4}" type="presParOf" srcId="{E470AC84-373F-4B2C-ABBB-8BB78F3F5E33}" destId="{2079FB34-CF46-46F5-9876-EC8EDC2FA425}" srcOrd="0" destOrd="0" presId="urn:microsoft.com/office/officeart/2005/8/layout/lProcess2"/>
    <dgm:cxn modelId="{A7582487-E5FC-423E-B783-08E206F59A40}" type="presParOf" srcId="{E470AC84-373F-4B2C-ABBB-8BB78F3F5E33}" destId="{2FE8F1BA-D1A1-4018-8A17-9419523ED676}" srcOrd="1" destOrd="0" presId="urn:microsoft.com/office/officeart/2005/8/layout/lProcess2"/>
    <dgm:cxn modelId="{A2FD47FF-F050-4D17-80E8-E98E8B5D7F1B}" type="presParOf" srcId="{E470AC84-373F-4B2C-ABBB-8BB78F3F5E33}" destId="{314044BF-8206-47FF-AE07-DB341BA532CA}" srcOrd="2" destOrd="0" presId="urn:microsoft.com/office/officeart/2005/8/layout/lProcess2"/>
    <dgm:cxn modelId="{8D979492-EA13-4904-82B3-03AEAACFFF7A}" type="presParOf" srcId="{E470AC84-373F-4B2C-ABBB-8BB78F3F5E33}" destId="{F05B596F-0361-46EB-918D-989F04B329C2}" srcOrd="3" destOrd="0" presId="urn:microsoft.com/office/officeart/2005/8/layout/lProcess2"/>
    <dgm:cxn modelId="{300CC8EA-5214-432D-9170-4A87C6FDDCEC}" type="presParOf" srcId="{E470AC84-373F-4B2C-ABBB-8BB78F3F5E33}" destId="{9C15582F-D8C1-4F51-8780-482FEC333FAE}" srcOrd="4" destOrd="0" presId="urn:microsoft.com/office/officeart/2005/8/layout/lProcess2"/>
    <dgm:cxn modelId="{2584FDE5-2BC0-479C-B266-92F107EEC497}" type="presParOf" srcId="{A299E9CD-580A-4D13-8F06-157BFB5493AD}" destId="{9E8EBEC9-42E3-4E3C-AF1D-02563226B578}" srcOrd="5" destOrd="0" presId="urn:microsoft.com/office/officeart/2005/8/layout/lProcess2"/>
    <dgm:cxn modelId="{2F31027B-7978-45ED-9BDF-5E55D6D47B28}" type="presParOf" srcId="{A299E9CD-580A-4D13-8F06-157BFB5493AD}" destId="{5B2F7FFC-A033-44BC-9C8D-30645F8FF440}" srcOrd="6" destOrd="0" presId="urn:microsoft.com/office/officeart/2005/8/layout/lProcess2"/>
    <dgm:cxn modelId="{823B1611-2E05-4A63-A2BE-8BA560E548CB}" type="presParOf" srcId="{5B2F7FFC-A033-44BC-9C8D-30645F8FF440}" destId="{C4843BD2-DE96-4181-B73C-4CAC23B37638}" srcOrd="0" destOrd="0" presId="urn:microsoft.com/office/officeart/2005/8/layout/lProcess2"/>
    <dgm:cxn modelId="{4F4ED0BD-45F2-480F-A553-1973272A4704}" type="presParOf" srcId="{5B2F7FFC-A033-44BC-9C8D-30645F8FF440}" destId="{7F20A33F-FE1F-4C97-9477-C956899E1D4C}" srcOrd="1" destOrd="0" presId="urn:microsoft.com/office/officeart/2005/8/layout/lProcess2"/>
    <dgm:cxn modelId="{2C980889-F44F-4CE6-BCDD-1F0D3BC12408}" type="presParOf" srcId="{5B2F7FFC-A033-44BC-9C8D-30645F8FF440}" destId="{C1C86D4C-D102-4EA7-A2EE-3A2D2EC224A1}" srcOrd="2" destOrd="0" presId="urn:microsoft.com/office/officeart/2005/8/layout/lProcess2"/>
    <dgm:cxn modelId="{C1B97AD5-DA94-40F6-8693-98FE7183FF04}" type="presParOf" srcId="{C1C86D4C-D102-4EA7-A2EE-3A2D2EC224A1}" destId="{F0736BFD-D39D-48FF-91A3-AE26D385AA2F}" srcOrd="0" destOrd="0" presId="urn:microsoft.com/office/officeart/2005/8/layout/lProcess2"/>
    <dgm:cxn modelId="{5AFDC46E-B83F-41D5-9094-74856A07E376}" type="presParOf" srcId="{F0736BFD-D39D-48FF-91A3-AE26D385AA2F}" destId="{93259331-ACA6-4A9D-AB1A-8B17E2FCC4DF}" srcOrd="0" destOrd="0" presId="urn:microsoft.com/office/officeart/2005/8/layout/lProcess2"/>
    <dgm:cxn modelId="{B3535715-E9AA-44F0-89F9-8943E41AB373}" type="presParOf" srcId="{F0736BFD-D39D-48FF-91A3-AE26D385AA2F}" destId="{A434FC90-F041-4E92-8814-A7D95B1BC519}" srcOrd="1" destOrd="0" presId="urn:microsoft.com/office/officeart/2005/8/layout/lProcess2"/>
    <dgm:cxn modelId="{B06EB818-0231-45BC-89CB-67A83A8B5EA6}" type="presParOf" srcId="{F0736BFD-D39D-48FF-91A3-AE26D385AA2F}" destId="{FA6ECBC6-336F-4037-B342-EC63F59D8F6E}" srcOrd="2" destOrd="0" presId="urn:microsoft.com/office/officeart/2005/8/layout/lProcess2"/>
    <dgm:cxn modelId="{CE6F9C6D-CE59-40BB-BAAF-615C37BDA33C}" type="presParOf" srcId="{F0736BFD-D39D-48FF-91A3-AE26D385AA2F}" destId="{F854F4D0-0F16-48D6-AB5F-45AC8C856C5E}" srcOrd="3" destOrd="0" presId="urn:microsoft.com/office/officeart/2005/8/layout/lProcess2"/>
    <dgm:cxn modelId="{3897F2B0-0BB5-4A51-9A48-F1D568E968A6}" type="presParOf" srcId="{F0736BFD-D39D-48FF-91A3-AE26D385AA2F}" destId="{8FF02EC6-180A-4EBE-9B0A-AA7AE3C67D6B}" srcOrd="4" destOrd="0" presId="urn:microsoft.com/office/officeart/2005/8/layout/lProcess2"/>
    <dgm:cxn modelId="{B2B96954-BD81-4A2F-B3D1-81C176099B7F}" type="presParOf" srcId="{A299E9CD-580A-4D13-8F06-157BFB5493AD}" destId="{FFC8EBB8-EF7C-47F1-B452-0F5C23FD1588}" srcOrd="7" destOrd="0" presId="urn:microsoft.com/office/officeart/2005/8/layout/lProcess2"/>
    <dgm:cxn modelId="{6080D81E-FFBA-4613-AAFF-B818FD782955}" type="presParOf" srcId="{A299E9CD-580A-4D13-8F06-157BFB5493AD}" destId="{4BC622F1-D969-4D26-851F-FDD51878D5AC}" srcOrd="8" destOrd="0" presId="urn:microsoft.com/office/officeart/2005/8/layout/lProcess2"/>
    <dgm:cxn modelId="{BB4E5ABF-379C-4459-B6BD-824BCCEFC1F4}" type="presParOf" srcId="{4BC622F1-D969-4D26-851F-FDD51878D5AC}" destId="{27DB863E-75D3-47E5-ACF4-4C5AA188FF8E}" srcOrd="0" destOrd="0" presId="urn:microsoft.com/office/officeart/2005/8/layout/lProcess2"/>
    <dgm:cxn modelId="{E83044D7-3320-499A-88F1-0EB1940842CE}" type="presParOf" srcId="{4BC622F1-D969-4D26-851F-FDD51878D5AC}" destId="{EB5DC377-C51B-41C5-AD01-6425D694BDF8}" srcOrd="1" destOrd="0" presId="urn:microsoft.com/office/officeart/2005/8/layout/lProcess2"/>
    <dgm:cxn modelId="{DEB75C42-1106-4A52-BFA9-E938C54261D4}" type="presParOf" srcId="{4BC622F1-D969-4D26-851F-FDD51878D5AC}" destId="{B189FA5B-ACB0-4A12-B12F-3074BE450145}" srcOrd="2" destOrd="0" presId="urn:microsoft.com/office/officeart/2005/8/layout/lProcess2"/>
    <dgm:cxn modelId="{1E2A5933-E1A7-4B75-8798-1286E78BF637}" type="presParOf" srcId="{B189FA5B-ACB0-4A12-B12F-3074BE450145}" destId="{4A641942-00AB-4F7B-AD76-7F09F3B5C5F0}" srcOrd="0" destOrd="0" presId="urn:microsoft.com/office/officeart/2005/8/layout/lProcess2"/>
    <dgm:cxn modelId="{A480DD3B-17CD-4320-AF85-06FF99890980}" type="presParOf" srcId="{4A641942-00AB-4F7B-AD76-7F09F3B5C5F0}" destId="{E687B567-622F-41F3-8FF3-D6ED1BC19246}" srcOrd="0" destOrd="0" presId="urn:microsoft.com/office/officeart/2005/8/layout/lProcess2"/>
    <dgm:cxn modelId="{C4B62550-73EF-49E5-9475-6F3832B2DFA5}" type="presParOf" srcId="{4A641942-00AB-4F7B-AD76-7F09F3B5C5F0}" destId="{DD1C448B-50A2-4E5A-A11C-B940D3900F71}" srcOrd="1" destOrd="0" presId="urn:microsoft.com/office/officeart/2005/8/layout/lProcess2"/>
    <dgm:cxn modelId="{6A2BD50B-8319-4DD1-83C6-1B06DB5554A8}" type="presParOf" srcId="{4A641942-00AB-4F7B-AD76-7F09F3B5C5F0}" destId="{9A813F0D-F46D-4DDF-BA75-911DA3BAF643}" srcOrd="2" destOrd="0" presId="urn:microsoft.com/office/officeart/2005/8/layout/lProcess2"/>
    <dgm:cxn modelId="{1981260A-4062-4F28-87B5-30F2450CCE78}" type="presParOf" srcId="{4A641942-00AB-4F7B-AD76-7F09F3B5C5F0}" destId="{B667D36D-F06E-435A-BC23-9E4C8CA1243D}" srcOrd="3" destOrd="0" presId="urn:microsoft.com/office/officeart/2005/8/layout/lProcess2"/>
    <dgm:cxn modelId="{C5A18F3E-5C56-41D8-8EF9-245BF102A943}" type="presParOf" srcId="{4A641942-00AB-4F7B-AD76-7F09F3B5C5F0}" destId="{073C9C8D-0237-490E-A8F2-805246369CFD}" srcOrd="4" destOrd="0" presId="urn:microsoft.com/office/officeart/2005/8/layout/l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CABA37-B7DA-4D74-9D99-D8508CF747C4}">
      <dsp:nvSpPr>
        <dsp:cNvPr id="0" name=""/>
        <dsp:cNvSpPr/>
      </dsp:nvSpPr>
      <dsp:spPr>
        <a:xfrm>
          <a:off x="0" y="0"/>
          <a:ext cx="1662391" cy="2780727"/>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0" y="0"/>
        <a:ext cx="1662391" cy="834218"/>
      </dsp:txXfrm>
    </dsp:sp>
    <dsp:sp modelId="{945D729F-A7A8-438F-AEA5-8F595BF54207}">
      <dsp:nvSpPr>
        <dsp:cNvPr id="0" name=""/>
        <dsp:cNvSpPr/>
      </dsp:nvSpPr>
      <dsp:spPr>
        <a:xfrm>
          <a:off x="170976" y="834455"/>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77" y="850456"/>
        <a:ext cx="1297911" cy="514299"/>
      </dsp:txXfrm>
    </dsp:sp>
    <dsp:sp modelId="{507BCA2C-0DCD-4D7E-970F-D53CBCE0934E}">
      <dsp:nvSpPr>
        <dsp:cNvPr id="0" name=""/>
        <dsp:cNvSpPr/>
      </dsp:nvSpPr>
      <dsp:spPr>
        <a:xfrm>
          <a:off x="170976" y="1464803"/>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77" y="1480804"/>
        <a:ext cx="1297911" cy="514299"/>
      </dsp:txXfrm>
    </dsp:sp>
    <dsp:sp modelId="{E74329C7-54DD-43CE-A1AC-D28B1E9DDAEE}">
      <dsp:nvSpPr>
        <dsp:cNvPr id="0" name=""/>
        <dsp:cNvSpPr/>
      </dsp:nvSpPr>
      <dsp:spPr>
        <a:xfrm>
          <a:off x="170976" y="2095151"/>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77" y="2111152"/>
        <a:ext cx="1297911" cy="514299"/>
      </dsp:txXfrm>
    </dsp:sp>
    <dsp:sp modelId="{56EC10D1-3E84-41AB-AC11-4F4BD0254E5C}">
      <dsp:nvSpPr>
        <dsp:cNvPr id="0" name=""/>
        <dsp:cNvSpPr/>
      </dsp:nvSpPr>
      <dsp:spPr>
        <a:xfrm>
          <a:off x="1791808" y="0"/>
          <a:ext cx="1662391" cy="2780727"/>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791808" y="0"/>
        <a:ext cx="1662391" cy="834218"/>
      </dsp:txXfrm>
    </dsp:sp>
    <dsp:sp modelId="{5377C0BB-0961-446A-A48B-2E35A673AACC}">
      <dsp:nvSpPr>
        <dsp:cNvPr id="0" name=""/>
        <dsp:cNvSpPr/>
      </dsp:nvSpPr>
      <dsp:spPr>
        <a:xfrm>
          <a:off x="1958047" y="834455"/>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74048" y="850456"/>
        <a:ext cx="1297911" cy="514299"/>
      </dsp:txXfrm>
    </dsp:sp>
    <dsp:sp modelId="{C2DDD3F6-3B07-44D4-A919-ECCC4E990B2B}">
      <dsp:nvSpPr>
        <dsp:cNvPr id="0" name=""/>
        <dsp:cNvSpPr/>
      </dsp:nvSpPr>
      <dsp:spPr>
        <a:xfrm>
          <a:off x="1958047" y="1464803"/>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74048" y="1480804"/>
        <a:ext cx="1297911" cy="514299"/>
      </dsp:txXfrm>
    </dsp:sp>
    <dsp:sp modelId="{41B5EA21-3794-47E3-BE11-3F2976E7A588}">
      <dsp:nvSpPr>
        <dsp:cNvPr id="0" name=""/>
        <dsp:cNvSpPr/>
      </dsp:nvSpPr>
      <dsp:spPr>
        <a:xfrm>
          <a:off x="1992412" y="2140861"/>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008413" y="2156862"/>
        <a:ext cx="1297911" cy="514299"/>
      </dsp:txXfrm>
    </dsp:sp>
    <dsp:sp modelId="{D6F94ABD-665A-4619-81A6-A9D45E2DEEE8}">
      <dsp:nvSpPr>
        <dsp:cNvPr id="0" name=""/>
        <dsp:cNvSpPr/>
      </dsp:nvSpPr>
      <dsp:spPr>
        <a:xfrm>
          <a:off x="3578879" y="0"/>
          <a:ext cx="1662391" cy="2780727"/>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578879" y="0"/>
        <a:ext cx="1662391" cy="834218"/>
      </dsp:txXfrm>
    </dsp:sp>
    <dsp:sp modelId="{2079FB34-CF46-46F5-9876-EC8EDC2FA425}">
      <dsp:nvSpPr>
        <dsp:cNvPr id="0" name=""/>
        <dsp:cNvSpPr/>
      </dsp:nvSpPr>
      <dsp:spPr>
        <a:xfrm>
          <a:off x="3745118" y="834455"/>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19" y="850456"/>
        <a:ext cx="1297911" cy="514299"/>
      </dsp:txXfrm>
    </dsp:sp>
    <dsp:sp modelId="{314044BF-8206-47FF-AE07-DB341BA532CA}">
      <dsp:nvSpPr>
        <dsp:cNvPr id="0" name=""/>
        <dsp:cNvSpPr/>
      </dsp:nvSpPr>
      <dsp:spPr>
        <a:xfrm>
          <a:off x="3745118" y="1464803"/>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19" y="1480804"/>
        <a:ext cx="1297911" cy="514299"/>
      </dsp:txXfrm>
    </dsp:sp>
    <dsp:sp modelId="{9C15582F-D8C1-4F51-8780-482FEC333FAE}">
      <dsp:nvSpPr>
        <dsp:cNvPr id="0" name=""/>
        <dsp:cNvSpPr/>
      </dsp:nvSpPr>
      <dsp:spPr>
        <a:xfrm>
          <a:off x="3745118" y="2095151"/>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19" y="2111152"/>
        <a:ext cx="1297911" cy="514299"/>
      </dsp:txXfrm>
    </dsp:sp>
    <dsp:sp modelId="{C4843BD2-DE96-4181-B73C-4CAC23B37638}">
      <dsp:nvSpPr>
        <dsp:cNvPr id="0" name=""/>
        <dsp:cNvSpPr/>
      </dsp:nvSpPr>
      <dsp:spPr>
        <a:xfrm>
          <a:off x="5365950" y="0"/>
          <a:ext cx="1662391" cy="2780727"/>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365950" y="0"/>
        <a:ext cx="1662391" cy="834218"/>
      </dsp:txXfrm>
    </dsp:sp>
    <dsp:sp modelId="{93259331-ACA6-4A9D-AB1A-8B17E2FCC4DF}">
      <dsp:nvSpPr>
        <dsp:cNvPr id="0" name=""/>
        <dsp:cNvSpPr/>
      </dsp:nvSpPr>
      <dsp:spPr>
        <a:xfrm>
          <a:off x="5532189" y="834455"/>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0" y="850456"/>
        <a:ext cx="1297911" cy="514299"/>
      </dsp:txXfrm>
    </dsp:sp>
    <dsp:sp modelId="{FA6ECBC6-336F-4037-B342-EC63F59D8F6E}">
      <dsp:nvSpPr>
        <dsp:cNvPr id="0" name=""/>
        <dsp:cNvSpPr/>
      </dsp:nvSpPr>
      <dsp:spPr>
        <a:xfrm>
          <a:off x="5532189" y="1464803"/>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0" y="1480804"/>
        <a:ext cx="1297911" cy="514299"/>
      </dsp:txXfrm>
    </dsp:sp>
    <dsp:sp modelId="{8FF02EC6-180A-4EBE-9B0A-AA7AE3C67D6B}">
      <dsp:nvSpPr>
        <dsp:cNvPr id="0" name=""/>
        <dsp:cNvSpPr/>
      </dsp:nvSpPr>
      <dsp:spPr>
        <a:xfrm>
          <a:off x="5532189" y="2095151"/>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0" y="2111152"/>
        <a:ext cx="1297911" cy="514299"/>
      </dsp:txXfrm>
    </dsp:sp>
    <dsp:sp modelId="{27DB863E-75D3-47E5-ACF4-4C5AA188FF8E}">
      <dsp:nvSpPr>
        <dsp:cNvPr id="0" name=""/>
        <dsp:cNvSpPr/>
      </dsp:nvSpPr>
      <dsp:spPr>
        <a:xfrm>
          <a:off x="7152738" y="0"/>
          <a:ext cx="1662391" cy="2780727"/>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152738" y="0"/>
        <a:ext cx="1662391" cy="834218"/>
      </dsp:txXfrm>
    </dsp:sp>
    <dsp:sp modelId="{E687B567-622F-41F3-8FF3-D6ED1BC19246}">
      <dsp:nvSpPr>
        <dsp:cNvPr id="0" name=""/>
        <dsp:cNvSpPr/>
      </dsp:nvSpPr>
      <dsp:spPr>
        <a:xfrm>
          <a:off x="7319260" y="834455"/>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1" y="850456"/>
        <a:ext cx="1297911" cy="514299"/>
      </dsp:txXfrm>
    </dsp:sp>
    <dsp:sp modelId="{9A813F0D-F46D-4DDF-BA75-911DA3BAF643}">
      <dsp:nvSpPr>
        <dsp:cNvPr id="0" name=""/>
        <dsp:cNvSpPr/>
      </dsp:nvSpPr>
      <dsp:spPr>
        <a:xfrm>
          <a:off x="7319260" y="1464803"/>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1" y="1480804"/>
        <a:ext cx="1297911" cy="514299"/>
      </dsp:txXfrm>
    </dsp:sp>
    <dsp:sp modelId="{073C9C8D-0237-490E-A8F2-805246369CFD}">
      <dsp:nvSpPr>
        <dsp:cNvPr id="0" name=""/>
        <dsp:cNvSpPr/>
      </dsp:nvSpPr>
      <dsp:spPr>
        <a:xfrm>
          <a:off x="7319260" y="2095151"/>
          <a:ext cx="1329913" cy="54630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1" y="2111152"/>
        <a:ext cx="1297911" cy="514299"/>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F10F93D4F97B43B291F17ADE87B81E" ma:contentTypeVersion="11" ma:contentTypeDescription="Create a new document." ma:contentTypeScope="" ma:versionID="556108087796ca5cb5ec0f26274ed7de">
  <xsd:schema xmlns:xsd="http://www.w3.org/2001/XMLSchema" xmlns:xs="http://www.w3.org/2001/XMLSchema" xmlns:p="http://schemas.microsoft.com/office/2006/metadata/properties" xmlns:ns2="de04b1fe-f08b-4846-bace-84beb1d59df6" xmlns:ns3="9796c9e9-ab81-4071-b50f-aa67d5b2ebc0" targetNamespace="http://schemas.microsoft.com/office/2006/metadata/properties" ma:root="true" ma:fieldsID="a7cf075b47314ba13c13f8dbd27e5241" ns2:_="" ns3:_="">
    <xsd:import namespace="de04b1fe-f08b-4846-bace-84beb1d59df6"/>
    <xsd:import namespace="9796c9e9-ab81-4071-b50f-aa67d5b2eb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b1fe-f08b-4846-bace-84beb1d5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96c9e9-ab81-4071-b50f-aa67d5b2eb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162C56-2AF6-45E6-8C40-411A4F44491A}">
  <ds:schemaRefs>
    <ds:schemaRef ds:uri="http://schemas.microsoft.com/sharepoint/v3/contenttype/forms"/>
  </ds:schemaRefs>
</ds:datastoreItem>
</file>

<file path=customXml/itemProps2.xml><?xml version="1.0" encoding="utf-8"?>
<ds:datastoreItem xmlns:ds="http://schemas.openxmlformats.org/officeDocument/2006/customXml" ds:itemID="{2CBB1426-55ED-4960-963A-49721E5DA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4b1fe-f08b-4846-bace-84beb1d59df6"/>
    <ds:schemaRef ds:uri="9796c9e9-ab81-4071-b50f-aa67d5b2e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959A3A-7C3D-4168-99D1-FA97E439F122}">
  <ds:schemaRefs>
    <ds:schemaRef ds:uri="http://schemas.openxmlformats.org/officeDocument/2006/bibliography"/>
  </ds:schemaRefs>
</ds:datastoreItem>
</file>

<file path=customXml/itemProps4.xml><?xml version="1.0" encoding="utf-8"?>
<ds:datastoreItem xmlns:ds="http://schemas.openxmlformats.org/officeDocument/2006/customXml" ds:itemID="{223427F9-4F05-4FA1-8E15-D15D0CB0FF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Pages>
  <Words>125</Words>
  <Characters>7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t Nall</dc:creator>
  <cp:keywords/>
  <dc:description/>
  <cp:lastModifiedBy>Justin  Barker</cp:lastModifiedBy>
  <cp:revision>10</cp:revision>
  <cp:lastPrinted>2021-02-13T02:28:00Z</cp:lastPrinted>
  <dcterms:created xsi:type="dcterms:W3CDTF">2021-04-28T23:07:00Z</dcterms:created>
  <dcterms:modified xsi:type="dcterms:W3CDTF">2021-04-2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10F93D4F97B43B291F17ADE87B81E</vt:lpwstr>
  </property>
</Properties>
</file>